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035482C" w:rsidR="00531FBF" w:rsidRPr="00B7788F" w:rsidRDefault="00277F4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2/23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36BB300" w:rsidR="00531FBF" w:rsidRPr="00B7788F" w:rsidRDefault="00277F4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277F41">
              <w:rPr>
                <w:rFonts w:eastAsia="Times New Roman" w:cstheme="minorHAnsi"/>
                <w:b/>
                <w:bCs/>
                <w:sz w:val="22"/>
                <w:szCs w:val="22"/>
              </w:rPr>
              <w:t>Michael Langill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6FBCD7F" w14:textId="77777777" w:rsidR="006D5FE7" w:rsidRDefault="006D5FE7" w:rsidP="00D47759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2" w:name="_Toc1709846648"/>
      <w:bookmarkStart w:id="13" w:name="_Toc770945630"/>
      <w:bookmarkStart w:id="14" w:name="_Toc102040757"/>
    </w:p>
    <w:p w14:paraId="37A70A12" w14:textId="77777777" w:rsidR="006D5FE7" w:rsidRDefault="006D5FE7" w:rsidP="00D47759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</w:p>
    <w:p w14:paraId="3551FC1B" w14:textId="77777777" w:rsidR="006D5FE7" w:rsidRDefault="006D5FE7" w:rsidP="00D47759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</w:p>
    <w:p w14:paraId="3EF4D256" w14:textId="1E3A155B" w:rsidR="00701A84" w:rsidRPr="003A0163" w:rsidRDefault="00352FD0" w:rsidP="00D47759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r w:rsidRPr="003A0163">
        <w:rPr>
          <w:rFonts w:ascii="Times New Roman" w:hAnsi="Times New Roman" w:cs="Times New Roman"/>
          <w:sz w:val="24"/>
          <w:szCs w:val="24"/>
        </w:rPr>
        <w:t>Developer</w:t>
      </w:r>
      <w:bookmarkEnd w:id="12"/>
      <w:bookmarkEnd w:id="13"/>
      <w:bookmarkEnd w:id="14"/>
    </w:p>
    <w:p w14:paraId="3A4DB0F5" w14:textId="2DD3D0EC" w:rsidR="0058064D" w:rsidRPr="003A0163" w:rsidRDefault="008A028F" w:rsidP="00D47759">
      <w:pPr>
        <w:contextualSpacing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</w:rPr>
        <w:t>Michael Langille</w:t>
      </w:r>
    </w:p>
    <w:p w14:paraId="2BD8104E" w14:textId="77777777" w:rsidR="008A028F" w:rsidRPr="003A0163" w:rsidRDefault="008A028F" w:rsidP="00D47759">
      <w:pPr>
        <w:contextualSpacing/>
        <w:rPr>
          <w:rFonts w:ascii="Times New Roman" w:hAnsi="Times New Roman" w:cs="Times New Roman"/>
        </w:rPr>
      </w:pPr>
    </w:p>
    <w:p w14:paraId="7A425AC3" w14:textId="1BBCD55D" w:rsidR="00010B8A" w:rsidRPr="003A0163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5" w:name="_Toc361528762"/>
      <w:bookmarkStart w:id="16" w:name="_Toc1441383079"/>
      <w:bookmarkStart w:id="17" w:name="_Toc102040758"/>
      <w:r w:rsidRPr="003A0163">
        <w:rPr>
          <w:rFonts w:ascii="Times New Roman" w:hAnsi="Times New Roman" w:cs="Times New Roman"/>
          <w:sz w:val="24"/>
          <w:szCs w:val="24"/>
        </w:rPr>
        <w:t>Algorithm Cipher</w:t>
      </w:r>
      <w:bookmarkEnd w:id="15"/>
      <w:bookmarkEnd w:id="16"/>
      <w:bookmarkEnd w:id="17"/>
    </w:p>
    <w:p w14:paraId="3C3C7792" w14:textId="77777777" w:rsidR="00E4044A" w:rsidRPr="003A0163" w:rsidRDefault="00E4044A" w:rsidP="00D47759">
      <w:pPr>
        <w:contextualSpacing/>
        <w:rPr>
          <w:rFonts w:ascii="Times New Roman" w:eastAsia="Times New Roman" w:hAnsi="Times New Roman" w:cs="Times New Roman"/>
        </w:rPr>
      </w:pPr>
    </w:p>
    <w:p w14:paraId="1EB5AE7A" w14:textId="77777777" w:rsidR="00256918" w:rsidRPr="003A0163" w:rsidRDefault="00256918" w:rsidP="00256918">
      <w:pPr>
        <w:outlineLvl w:val="1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t>Recommended Algorithm Cipher: SHA-512</w:t>
      </w:r>
    </w:p>
    <w:p w14:paraId="631BEF23" w14:textId="77777777" w:rsidR="00256918" w:rsidRPr="003A0163" w:rsidRDefault="00256918" w:rsidP="00256918">
      <w:pPr>
        <w:pStyle w:val="NormalWeb"/>
        <w:ind w:firstLine="720"/>
      </w:pPr>
      <w:r w:rsidRPr="003A0163">
        <w:t xml:space="preserve">SHA-512 is a cryptographic hash function developed by the National Security Agency </w:t>
      </w:r>
    </w:p>
    <w:p w14:paraId="630AE838" w14:textId="77777777" w:rsidR="00256918" w:rsidRPr="003A0163" w:rsidRDefault="00256918" w:rsidP="00256918">
      <w:pPr>
        <w:pStyle w:val="NormalWeb"/>
      </w:pPr>
      <w:r w:rsidRPr="003A0163">
        <w:t xml:space="preserve">(NSA) and standardized by NIST. It is used for data integrity verification, digital signatures, </w:t>
      </w:r>
    </w:p>
    <w:p w14:paraId="05AE9E85" w14:textId="77777777" w:rsidR="00256918" w:rsidRPr="003A0163" w:rsidRDefault="00256918" w:rsidP="00256918">
      <w:pPr>
        <w:pStyle w:val="NormalWeb"/>
      </w:pPr>
      <w:r w:rsidRPr="003A0163">
        <w:t xml:space="preserve">password hashing, and blockchain applications. Unlike encryption, which can be reversed with a </w:t>
      </w:r>
    </w:p>
    <w:p w14:paraId="3AF33BE9" w14:textId="347B9FCF" w:rsidR="00256918" w:rsidRPr="003A0163" w:rsidRDefault="00256918" w:rsidP="00256918">
      <w:pPr>
        <w:pStyle w:val="NormalWeb"/>
      </w:pPr>
      <w:r w:rsidRPr="003A0163">
        <w:t xml:space="preserve">decryption key, hashing is one-way and irreversible. </w:t>
      </w:r>
    </w:p>
    <w:p w14:paraId="48C5F3BF" w14:textId="77777777" w:rsidR="007171D0" w:rsidRPr="003A0163" w:rsidRDefault="007171D0" w:rsidP="00256918">
      <w:pPr>
        <w:pStyle w:val="NormalWeb"/>
      </w:pPr>
    </w:p>
    <w:p w14:paraId="121BB7DE" w14:textId="77777777" w:rsidR="00256918" w:rsidRPr="003A0163" w:rsidRDefault="00256918" w:rsidP="00256918">
      <w:pPr>
        <w:pStyle w:val="NormalWeb"/>
        <w:ind w:firstLine="720"/>
      </w:pPr>
      <w:r w:rsidRPr="003A0163">
        <w:t xml:space="preserve">SHA-512 produces a 512-bit hash output, making it significantly more resistant to </w:t>
      </w:r>
    </w:p>
    <w:p w14:paraId="05D11486" w14:textId="77777777" w:rsidR="00256918" w:rsidRPr="003A0163" w:rsidRDefault="00256918" w:rsidP="00256918">
      <w:pPr>
        <w:pStyle w:val="NormalWeb"/>
      </w:pPr>
      <w:r w:rsidRPr="003A0163">
        <w:t xml:space="preserve">collision and preimage attacks compared to smaller hash sizes like SHA-256. The internal </w:t>
      </w:r>
    </w:p>
    <w:p w14:paraId="2BEBB3F7" w14:textId="77777777" w:rsidR="00256918" w:rsidRPr="003A0163" w:rsidRDefault="00256918" w:rsidP="00256918">
      <w:pPr>
        <w:pStyle w:val="NormalWeb"/>
      </w:pPr>
      <w:r w:rsidRPr="003A0163">
        <w:t xml:space="preserve">structure of SHA-512 processes input data in 1024-bit blocks, making it more efficient on 64-bit </w:t>
      </w:r>
    </w:p>
    <w:p w14:paraId="6C02EC37" w14:textId="77777777" w:rsidR="00256918" w:rsidRPr="003A0163" w:rsidRDefault="00256918" w:rsidP="00256918">
      <w:pPr>
        <w:pStyle w:val="NormalWeb"/>
      </w:pPr>
      <w:r w:rsidRPr="003A0163">
        <w:t xml:space="preserve">architectures. Other versions include SHA-384, SHA-256, and SHA-224, each offering different </w:t>
      </w:r>
    </w:p>
    <w:p w14:paraId="1E95E7BA" w14:textId="77777777" w:rsidR="00256918" w:rsidRPr="003A0163" w:rsidRDefault="00256918" w:rsidP="00256918">
      <w:pPr>
        <w:pStyle w:val="NormalWeb"/>
      </w:pPr>
      <w:r w:rsidRPr="003A0163">
        <w:t xml:space="preserve">trade-offs in terms of security and performance. SHA-512 is commonly used for digital </w:t>
      </w:r>
    </w:p>
    <w:p w14:paraId="204E3F53" w14:textId="42E3C7D3" w:rsidR="00256918" w:rsidRPr="003A0163" w:rsidRDefault="00256918" w:rsidP="00256918">
      <w:pPr>
        <w:pStyle w:val="NormalWeb"/>
      </w:pPr>
      <w:r w:rsidRPr="003A0163">
        <w:t xml:space="preserve">signatures, certificates, password hashing, blockchain and cryptocurrency applications. </w:t>
      </w:r>
    </w:p>
    <w:p w14:paraId="35094D17" w14:textId="77777777" w:rsidR="007171D0" w:rsidRPr="003A0163" w:rsidRDefault="007171D0" w:rsidP="00256918">
      <w:pPr>
        <w:pStyle w:val="NormalWeb"/>
      </w:pPr>
    </w:p>
    <w:p w14:paraId="3CE11D26" w14:textId="77777777" w:rsidR="00256918" w:rsidRPr="003A0163" w:rsidRDefault="00256918" w:rsidP="00256918">
      <w:pPr>
        <w:pStyle w:val="NormalWeb"/>
        <w:ind w:firstLine="720"/>
      </w:pPr>
      <w:r w:rsidRPr="003A0163">
        <w:t xml:space="preserve">When used for password hashing, SHA-512 should always be combined with a </w:t>
      </w:r>
    </w:p>
    <w:p w14:paraId="5408CB79" w14:textId="77777777" w:rsidR="00256918" w:rsidRPr="003A0163" w:rsidRDefault="00256918" w:rsidP="00256918">
      <w:pPr>
        <w:pStyle w:val="NormalWeb"/>
      </w:pPr>
      <w:r w:rsidRPr="003A0163">
        <w:t xml:space="preserve">cryptographic salt (a random value added before hashing). PBKDF2, bcrypt, and Argon2 are </w:t>
      </w:r>
    </w:p>
    <w:p w14:paraId="7F9F914F" w14:textId="2A54D15F" w:rsidR="00256918" w:rsidRPr="003A0163" w:rsidRDefault="00256918" w:rsidP="00256918">
      <w:pPr>
        <w:pStyle w:val="NormalWeb"/>
      </w:pPr>
      <w:r w:rsidRPr="003A0163">
        <w:t xml:space="preserve">recommended password hashing instead of raw SHA-512 to prevent rainbow table attacks. </w:t>
      </w:r>
    </w:p>
    <w:p w14:paraId="528E9AD7" w14:textId="77777777" w:rsidR="00256918" w:rsidRPr="003A0163" w:rsidRDefault="00256918" w:rsidP="00256918">
      <w:pPr>
        <w:pStyle w:val="NormalWeb"/>
      </w:pPr>
      <w:r w:rsidRPr="003A0163">
        <w:t xml:space="preserve">SHA-512 can also be used in HMAC (Hash-based Message Authentication Code) for </w:t>
      </w:r>
    </w:p>
    <w:p w14:paraId="74E01948" w14:textId="27967837" w:rsidR="00256918" w:rsidRPr="003A0163" w:rsidRDefault="00256918" w:rsidP="00256918">
      <w:pPr>
        <w:pStyle w:val="NormalWeb"/>
      </w:pPr>
      <w:r w:rsidRPr="003A0163">
        <w:t xml:space="preserve">authentication in secure communications. </w:t>
      </w:r>
    </w:p>
    <w:p w14:paraId="4E0CFC41" w14:textId="77777777" w:rsidR="007171D0" w:rsidRPr="003A0163" w:rsidRDefault="007171D0" w:rsidP="00256918">
      <w:pPr>
        <w:pStyle w:val="NormalWeb"/>
      </w:pPr>
    </w:p>
    <w:p w14:paraId="3C04A882" w14:textId="77777777" w:rsidR="00256918" w:rsidRPr="003A0163" w:rsidRDefault="00256918" w:rsidP="00256918">
      <w:pPr>
        <w:pStyle w:val="NormalWeb"/>
        <w:ind w:firstLine="720"/>
      </w:pPr>
      <w:r w:rsidRPr="003A0163">
        <w:lastRenderedPageBreak/>
        <w:t xml:space="preserve">The history and current state of encryption algorithms include MD5 (Message Digest 5) </w:t>
      </w:r>
    </w:p>
    <w:p w14:paraId="2687301B" w14:textId="77777777" w:rsidR="00256918" w:rsidRPr="003A0163" w:rsidRDefault="00256918" w:rsidP="00256918">
      <w:pPr>
        <w:pStyle w:val="NormalWeb"/>
      </w:pPr>
      <w:r w:rsidRPr="003A0163">
        <w:t xml:space="preserve">and SHA-1 (SSL/TLS). Security protocols widely adopted SHA-256 and SHA-512 due to </w:t>
      </w:r>
      <w:proofErr w:type="gramStart"/>
      <w:r w:rsidRPr="003A0163">
        <w:t>their</w:t>
      </w:r>
      <w:proofErr w:type="gramEnd"/>
      <w:r w:rsidRPr="003A0163">
        <w:t xml:space="preserve"> </w:t>
      </w:r>
    </w:p>
    <w:p w14:paraId="4C946440" w14:textId="77777777" w:rsidR="00256918" w:rsidRPr="003A0163" w:rsidRDefault="00256918" w:rsidP="00256918">
      <w:pPr>
        <w:pStyle w:val="NormalWeb"/>
      </w:pPr>
      <w:r w:rsidRPr="003A0163">
        <w:t xml:space="preserve">stronger security against known attacks. Future considerations include quantum computing, </w:t>
      </w:r>
    </w:p>
    <w:p w14:paraId="10D83A97" w14:textId="77777777" w:rsidR="00256918" w:rsidRPr="003A0163" w:rsidRDefault="00256918" w:rsidP="00256918">
      <w:pPr>
        <w:pStyle w:val="NormalWeb"/>
      </w:pPr>
      <w:r w:rsidRPr="003A0163">
        <w:t xml:space="preserve">where SHA-512 is more resistant to Grover's algorithm than SHA-256. SHA-512 is widely used </w:t>
      </w:r>
    </w:p>
    <w:p w14:paraId="5B7F7433" w14:textId="77777777" w:rsidR="00256918" w:rsidRPr="003A0163" w:rsidRDefault="00256918" w:rsidP="00256918">
      <w:pPr>
        <w:pStyle w:val="NormalWeb"/>
      </w:pPr>
      <w:r w:rsidRPr="003A0163">
        <w:t>for password security, message integrity, and futureproofing. Best practices include using SHA-</w:t>
      </w:r>
    </w:p>
    <w:p w14:paraId="7AAE6285" w14:textId="77777777" w:rsidR="00256918" w:rsidRPr="003A0163" w:rsidRDefault="00256918" w:rsidP="00256918">
      <w:pPr>
        <w:pStyle w:val="NormalWeb"/>
      </w:pPr>
      <w:r w:rsidRPr="003A0163">
        <w:t xml:space="preserve">512 with salt and key stretching functions for password security, HMAC-SHA-512 for message </w:t>
      </w:r>
    </w:p>
    <w:p w14:paraId="08A4A896" w14:textId="77777777" w:rsidR="00256918" w:rsidRPr="003A0163" w:rsidRDefault="00256918" w:rsidP="00256918">
      <w:pPr>
        <w:pStyle w:val="NormalWeb"/>
      </w:pPr>
      <w:r w:rsidRPr="003A0163">
        <w:t xml:space="preserve">integrity, and considering SHA-3 for new applications with long-term post-quantum security </w:t>
      </w:r>
    </w:p>
    <w:p w14:paraId="5436DFF5" w14:textId="0F068839" w:rsidR="00256918" w:rsidRPr="003A0163" w:rsidRDefault="00256918" w:rsidP="00256918">
      <w:pPr>
        <w:pStyle w:val="NormalWeb"/>
      </w:pPr>
      <w:r w:rsidRPr="003A0163">
        <w:t>concerns.</w:t>
      </w:r>
    </w:p>
    <w:p w14:paraId="5CE6734A" w14:textId="2C7EFCD1" w:rsidR="00C32F3D" w:rsidRPr="003A0163" w:rsidRDefault="00C32F3D" w:rsidP="00D47759">
      <w:pPr>
        <w:contextualSpacing/>
        <w:rPr>
          <w:rFonts w:ascii="Times New Roman" w:eastAsia="Times New Roman" w:hAnsi="Times New Roman" w:cs="Times New Roman"/>
        </w:rPr>
      </w:pPr>
    </w:p>
    <w:p w14:paraId="5CAB2AA8" w14:textId="77777777" w:rsidR="00010B8A" w:rsidRPr="003A0163" w:rsidRDefault="00010B8A" w:rsidP="00D47759">
      <w:pPr>
        <w:contextualSpacing/>
        <w:rPr>
          <w:rFonts w:ascii="Times New Roman" w:hAnsi="Times New Roman" w:cs="Times New Roman"/>
        </w:rPr>
      </w:pPr>
    </w:p>
    <w:p w14:paraId="2375E08D" w14:textId="2E02C919" w:rsidR="0058064D" w:rsidRPr="003A0163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8" w:name="_Toc272204322"/>
      <w:bookmarkStart w:id="19" w:name="_Toc290624425"/>
      <w:bookmarkStart w:id="20" w:name="_Toc102040759"/>
      <w:r w:rsidRPr="003A0163">
        <w:rPr>
          <w:rFonts w:ascii="Times New Roman" w:hAnsi="Times New Roman" w:cs="Times New Roman"/>
          <w:sz w:val="24"/>
          <w:szCs w:val="24"/>
        </w:rPr>
        <w:t>Certificate Generation</w:t>
      </w:r>
      <w:bookmarkEnd w:id="18"/>
      <w:bookmarkEnd w:id="19"/>
      <w:bookmarkEnd w:id="20"/>
    </w:p>
    <w:p w14:paraId="5D358157" w14:textId="77777777" w:rsidR="008B111B" w:rsidRPr="003A0163" w:rsidRDefault="008B111B" w:rsidP="008B111B">
      <w:pPr>
        <w:pStyle w:val="Heading2"/>
        <w:spacing w:before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BEBCC74" w14:textId="41D08F28" w:rsidR="003978A0" w:rsidRPr="003A0163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77A5BBC5" w14:textId="2943F235" w:rsidR="00DB5652" w:rsidRPr="003A0163" w:rsidRDefault="003132E2" w:rsidP="00D47759">
      <w:pPr>
        <w:contextualSpacing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  <w:noProof/>
        </w:rPr>
        <w:drawing>
          <wp:inline distT="0" distB="0" distL="0" distR="0" wp14:anchorId="2EAFA522" wp14:editId="4B5356B1">
            <wp:extent cx="5943600" cy="3223260"/>
            <wp:effectExtent l="0" t="0" r="0" b="0"/>
            <wp:docPr id="69313715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13715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013F2" w14:textId="77777777" w:rsidR="008B111B" w:rsidRPr="003A0163" w:rsidRDefault="008B111B" w:rsidP="00D47759">
      <w:pPr>
        <w:contextualSpacing/>
        <w:rPr>
          <w:rFonts w:ascii="Times New Roman" w:hAnsi="Times New Roman" w:cs="Times New Roman"/>
        </w:rPr>
      </w:pPr>
    </w:p>
    <w:p w14:paraId="0E096BD7" w14:textId="7910CF7D" w:rsidR="008B111B" w:rsidRPr="003A0163" w:rsidRDefault="008B111B" w:rsidP="00D47759">
      <w:pPr>
        <w:contextualSpacing/>
        <w:rPr>
          <w:rFonts w:ascii="Times New Roman" w:hAnsi="Times New Roman" w:cs="Times New Roman"/>
        </w:rPr>
      </w:pPr>
    </w:p>
    <w:p w14:paraId="4BF19C97" w14:textId="77777777" w:rsidR="008B111B" w:rsidRPr="003A0163" w:rsidRDefault="008B111B" w:rsidP="00D47759">
      <w:pPr>
        <w:contextualSpacing/>
        <w:rPr>
          <w:rFonts w:ascii="Times New Roman" w:hAnsi="Times New Roman" w:cs="Times New Roman"/>
        </w:rPr>
      </w:pPr>
    </w:p>
    <w:p w14:paraId="4A565F4C" w14:textId="77777777" w:rsidR="008B111B" w:rsidRPr="003A0163" w:rsidRDefault="008B111B" w:rsidP="00D47759">
      <w:pPr>
        <w:contextualSpacing/>
        <w:rPr>
          <w:rFonts w:ascii="Times New Roman" w:hAnsi="Times New Roman" w:cs="Times New Roman"/>
        </w:rPr>
      </w:pPr>
    </w:p>
    <w:p w14:paraId="4BA218AD" w14:textId="7D5B9494" w:rsidR="00C56FC2" w:rsidRPr="003A0163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1" w:name="_Toc153388823"/>
      <w:bookmarkStart w:id="22" w:name="_Toc469977634"/>
      <w:bookmarkStart w:id="23" w:name="_Toc102040760"/>
      <w:r w:rsidRPr="003A0163">
        <w:rPr>
          <w:rFonts w:ascii="Times New Roman" w:hAnsi="Times New Roman" w:cs="Times New Roman"/>
          <w:sz w:val="24"/>
          <w:szCs w:val="24"/>
        </w:rPr>
        <w:t>Deploy Cipher</w:t>
      </w:r>
      <w:bookmarkEnd w:id="21"/>
      <w:bookmarkEnd w:id="22"/>
      <w:bookmarkEnd w:id="23"/>
    </w:p>
    <w:p w14:paraId="1D5553A4" w14:textId="77777777" w:rsidR="003978A0" w:rsidRPr="003A0163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2015D598" w14:textId="77777777" w:rsidR="00A62678" w:rsidRPr="003A0163" w:rsidRDefault="00424409" w:rsidP="00254F06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r w:rsidRPr="003A0163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6CC739" wp14:editId="2246C0FF">
            <wp:extent cx="5943600" cy="633730"/>
            <wp:effectExtent l="0" t="0" r="0" b="0"/>
            <wp:docPr id="847334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334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4" w:name="_Toc102040761"/>
      <w:bookmarkStart w:id="25" w:name="_Toc985755642"/>
      <w:bookmarkStart w:id="26" w:name="_Toc1980769825"/>
    </w:p>
    <w:p w14:paraId="79ADDDBE" w14:textId="77777777" w:rsidR="00A62678" w:rsidRPr="003A0163" w:rsidRDefault="00A62678" w:rsidP="00254F06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</w:p>
    <w:p w14:paraId="66A8EC4E" w14:textId="77777777" w:rsidR="00A62678" w:rsidRPr="003A0163" w:rsidRDefault="00A62678" w:rsidP="00254F06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</w:p>
    <w:p w14:paraId="1E7FBDDF" w14:textId="7216FAC6" w:rsidR="00B03C25" w:rsidRPr="003A0163" w:rsidRDefault="00254F06" w:rsidP="00A62678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r w:rsidRPr="003A0163">
        <w:rPr>
          <w:rFonts w:ascii="Times New Roman" w:hAnsi="Times New Roman" w:cs="Times New Roman"/>
          <w:sz w:val="24"/>
          <w:szCs w:val="24"/>
        </w:rPr>
        <w:t xml:space="preserve">Secure Communications </w:t>
      </w:r>
      <w:bookmarkEnd w:id="24"/>
      <w:bookmarkEnd w:id="25"/>
      <w:bookmarkEnd w:id="26"/>
    </w:p>
    <w:p w14:paraId="3177B89C" w14:textId="77777777" w:rsidR="002B4719" w:rsidRPr="003A0163" w:rsidRDefault="002B4719" w:rsidP="00D47759">
      <w:pPr>
        <w:contextualSpacing/>
        <w:rPr>
          <w:rFonts w:ascii="Times New Roman" w:hAnsi="Times New Roman" w:cs="Times New Roman"/>
        </w:rPr>
      </w:pPr>
    </w:p>
    <w:p w14:paraId="5641E55A" w14:textId="77777777" w:rsidR="002B4719" w:rsidRPr="003A0163" w:rsidRDefault="002B4719" w:rsidP="00D47759">
      <w:pPr>
        <w:contextualSpacing/>
        <w:rPr>
          <w:rFonts w:ascii="Times New Roman" w:hAnsi="Times New Roman" w:cs="Times New Roman"/>
        </w:rPr>
      </w:pPr>
    </w:p>
    <w:p w14:paraId="4BD2AFC6" w14:textId="77777777" w:rsidR="002B4719" w:rsidRPr="003A0163" w:rsidRDefault="002B4719" w:rsidP="002B4719">
      <w:pPr>
        <w:pStyle w:val="ListParagraph"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</w:rPr>
        <w:t xml:space="preserve">Showing the HTTPS is working but that my Cert isn’t official because it’s self-signed. </w:t>
      </w:r>
    </w:p>
    <w:p w14:paraId="2CB31EF5" w14:textId="77777777" w:rsidR="003978A0" w:rsidRPr="003A0163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6F681708" w14:textId="26D893D9" w:rsidR="00DB5652" w:rsidRPr="003A0163" w:rsidRDefault="002B4719" w:rsidP="00D47759">
      <w:pPr>
        <w:contextualSpacing/>
        <w:rPr>
          <w:rFonts w:ascii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5DACC54C" wp14:editId="0D425546">
            <wp:extent cx="5943600" cy="1214120"/>
            <wp:effectExtent l="0" t="0" r="0" b="5080"/>
            <wp:docPr id="29732075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320751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3A0163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7" w:name="_Toc1258769504"/>
      <w:bookmarkStart w:id="28" w:name="_Toc1151872792"/>
      <w:bookmarkStart w:id="29" w:name="_Toc102040762"/>
      <w:r w:rsidRPr="003A0163">
        <w:rPr>
          <w:rFonts w:ascii="Times New Roman" w:hAnsi="Times New Roman" w:cs="Times New Roman"/>
          <w:sz w:val="24"/>
          <w:szCs w:val="24"/>
        </w:rPr>
        <w:t>Secondary Testing</w:t>
      </w:r>
      <w:bookmarkEnd w:id="27"/>
      <w:bookmarkEnd w:id="28"/>
      <w:bookmarkEnd w:id="29"/>
    </w:p>
    <w:p w14:paraId="58D64C49" w14:textId="77777777" w:rsidR="003A0163" w:rsidRPr="003A0163" w:rsidRDefault="003A0163" w:rsidP="0088722F">
      <w:pPr>
        <w:rPr>
          <w:rFonts w:ascii="Times New Roman" w:eastAsia="Times New Roman" w:hAnsi="Times New Roman" w:cs="Times New Roman"/>
          <w:b/>
          <w:bCs/>
        </w:rPr>
      </w:pPr>
    </w:p>
    <w:p w14:paraId="021D9E10" w14:textId="5BEE1CDE" w:rsidR="0088722F" w:rsidRPr="003A0163" w:rsidRDefault="0088722F" w:rsidP="0088722F">
      <w:pPr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Why I Added ChecksumController.java Instead of Refactoring SslServerApplication.java</w:t>
      </w:r>
    </w:p>
    <w:p w14:paraId="45457792" w14:textId="77777777" w:rsidR="0088722F" w:rsidRPr="003A0163" w:rsidRDefault="0088722F" w:rsidP="0088722F">
      <w:pPr>
        <w:spacing w:before="100" w:beforeAutospacing="1" w:after="100" w:afterAutospacing="1"/>
        <w:ind w:firstLine="720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When designing and structuring a secure and maintainable Spring Boot application, it's </w:t>
      </w:r>
    </w:p>
    <w:p w14:paraId="1508F8E1" w14:textId="77777777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essential to follow the Separation of Concerns (SoC) principle. Instead of modifying the </w:t>
      </w:r>
    </w:p>
    <w:p w14:paraId="14409C3E" w14:textId="77777777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SslServerApplication.java file, we created ChecksumController.java to handle the checksum </w:t>
      </w:r>
    </w:p>
    <w:p w14:paraId="0DB6BB76" w14:textId="77777777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functionality. Here’s why:</w:t>
      </w:r>
    </w:p>
    <w:p w14:paraId="3642558A" w14:textId="77777777" w:rsidR="0088722F" w:rsidRPr="003A0163" w:rsidRDefault="0088722F" w:rsidP="0088722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t>1. Separation of Concerns (SoC)</w:t>
      </w:r>
    </w:p>
    <w:p w14:paraId="29D86766" w14:textId="77777777" w:rsidR="0088722F" w:rsidRPr="003A0163" w:rsidRDefault="0088722F" w:rsidP="0088722F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SslServerApplication.java</w:t>
      </w:r>
      <w:r w:rsidRPr="003A0163">
        <w:rPr>
          <w:rFonts w:ascii="Times New Roman" w:eastAsia="Times New Roman" w:hAnsi="Times New Roman" w:cs="Times New Roman"/>
        </w:rPr>
        <w:t xml:space="preserve"> serves as the entry point of the Spring Boot application. Its </w:t>
      </w:r>
    </w:p>
    <w:p w14:paraId="6E038CD8" w14:textId="77777777" w:rsidR="0088722F" w:rsidRPr="003A0163" w:rsidRDefault="0088722F" w:rsidP="0088722F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role is to initialize and run the server.</w:t>
      </w:r>
    </w:p>
    <w:p w14:paraId="193F1DAD" w14:textId="77777777" w:rsidR="0088722F" w:rsidRPr="003A0163" w:rsidRDefault="0088722F" w:rsidP="00254F06">
      <w:pPr>
        <w:pStyle w:val="ListParagraph"/>
        <w:numPr>
          <w:ilvl w:val="0"/>
          <w:numId w:val="2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ChecksumController.java</w:t>
      </w:r>
      <w:r w:rsidRPr="003A0163">
        <w:rPr>
          <w:rFonts w:ascii="Times New Roman" w:eastAsia="Times New Roman" w:hAnsi="Times New Roman" w:cs="Times New Roman"/>
        </w:rPr>
        <w:t xml:space="preserve"> is responsible for handling API requests related to checksum </w:t>
      </w:r>
    </w:p>
    <w:p w14:paraId="25623C35" w14:textId="77777777" w:rsidR="0088722F" w:rsidRPr="003A0163" w:rsidRDefault="0088722F" w:rsidP="0088722F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44AC863C" w14:textId="77777777" w:rsidR="0088722F" w:rsidRPr="003A0163" w:rsidRDefault="0088722F" w:rsidP="0088722F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generation.</w:t>
      </w:r>
    </w:p>
    <w:p w14:paraId="29A6827E" w14:textId="77777777" w:rsidR="0088722F" w:rsidRPr="003A0163" w:rsidRDefault="0088722F" w:rsidP="0088722F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Keeping these separate ensures that each class has a single responsibility.</w:t>
      </w:r>
    </w:p>
    <w:p w14:paraId="73E8D551" w14:textId="77777777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Best Practice:</w:t>
      </w:r>
      <w:r w:rsidRPr="003A0163">
        <w:rPr>
          <w:rFonts w:ascii="Times New Roman" w:eastAsia="Times New Roman" w:hAnsi="Times New Roman" w:cs="Times New Roman"/>
        </w:rPr>
        <w:t xml:space="preserve"> The main application class should not contain business logic or API routes.</w:t>
      </w:r>
    </w:p>
    <w:p w14:paraId="464C7172" w14:textId="77777777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14:paraId="7DA90757" w14:textId="77777777" w:rsidR="0088722F" w:rsidRPr="003A0163" w:rsidRDefault="0088722F" w:rsidP="0088722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t>2. Maintainability &amp; Scalability</w:t>
      </w:r>
    </w:p>
    <w:p w14:paraId="588B8825" w14:textId="77777777" w:rsidR="0088722F" w:rsidRPr="003A0163" w:rsidRDefault="0088722F" w:rsidP="0088722F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lastRenderedPageBreak/>
        <w:t xml:space="preserve">If we placed the /hash endpoint inside SslServerApplication.java, future modifications </w:t>
      </w:r>
    </w:p>
    <w:p w14:paraId="7BF2D0E0" w14:textId="77777777" w:rsidR="0088722F" w:rsidRPr="003A0163" w:rsidRDefault="0088722F" w:rsidP="0088722F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would be harder.</w:t>
      </w:r>
    </w:p>
    <w:p w14:paraId="64BE79A2" w14:textId="77777777" w:rsidR="00254F06" w:rsidRPr="003A0163" w:rsidRDefault="0088722F" w:rsidP="00A103C1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With ChecksumController.java, adding new security features or additional </w:t>
      </w:r>
    </w:p>
    <w:p w14:paraId="7AF830F3" w14:textId="77777777" w:rsidR="00254F06" w:rsidRPr="003A0163" w:rsidRDefault="00254F06" w:rsidP="00254F06">
      <w:pPr>
        <w:pStyle w:val="ListParagraph"/>
        <w:spacing w:before="100" w:beforeAutospacing="1" w:after="100" w:afterAutospacing="1"/>
        <w:ind w:left="1890"/>
        <w:rPr>
          <w:rFonts w:ascii="Times New Roman" w:eastAsia="Times New Roman" w:hAnsi="Times New Roman" w:cs="Times New Roman"/>
        </w:rPr>
      </w:pPr>
    </w:p>
    <w:p w14:paraId="26F1BD4F" w14:textId="3A6517F9" w:rsidR="0088722F" w:rsidRPr="003A0163" w:rsidRDefault="0088722F" w:rsidP="00254F06">
      <w:pPr>
        <w:pStyle w:val="ListParagraph"/>
        <w:spacing w:before="100" w:beforeAutospacing="1" w:after="100" w:afterAutospacing="1"/>
        <w:ind w:left="1890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API endpoints  </w:t>
      </w:r>
      <w:r w:rsidR="00254F06" w:rsidRPr="003A0163">
        <w:rPr>
          <w:rFonts w:ascii="Times New Roman" w:eastAsia="Times New Roman" w:hAnsi="Times New Roman" w:cs="Times New Roman"/>
        </w:rPr>
        <w:t>become</w:t>
      </w:r>
      <w:r w:rsidRPr="003A0163">
        <w:rPr>
          <w:rFonts w:ascii="Times New Roman" w:eastAsia="Times New Roman" w:hAnsi="Times New Roman" w:cs="Times New Roman"/>
        </w:rPr>
        <w:t xml:space="preserve"> simpler.</w:t>
      </w:r>
    </w:p>
    <w:p w14:paraId="7D5D2A85" w14:textId="77777777" w:rsidR="00254F06" w:rsidRPr="003A0163" w:rsidRDefault="00254F06" w:rsidP="00254F06">
      <w:pPr>
        <w:pStyle w:val="ListParagraph"/>
        <w:spacing w:before="100" w:beforeAutospacing="1" w:after="100" w:afterAutospacing="1"/>
        <w:ind w:left="1890"/>
        <w:rPr>
          <w:rFonts w:ascii="Times New Roman" w:eastAsia="Times New Roman" w:hAnsi="Times New Roman" w:cs="Times New Roman"/>
        </w:rPr>
      </w:pPr>
    </w:p>
    <w:p w14:paraId="6BFF5CB4" w14:textId="77777777" w:rsidR="00254F06" w:rsidRPr="003A0163" w:rsidRDefault="0088722F" w:rsidP="0088722F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If the company wants to add more controllers (e.g., </w:t>
      </w:r>
    </w:p>
    <w:p w14:paraId="58FFA41B" w14:textId="77777777" w:rsidR="00254F06" w:rsidRPr="003A0163" w:rsidRDefault="00254F06" w:rsidP="00254F06">
      <w:pPr>
        <w:pStyle w:val="ListParagraph"/>
        <w:spacing w:before="100" w:beforeAutospacing="1" w:after="100" w:afterAutospacing="1"/>
        <w:ind w:left="1890"/>
        <w:rPr>
          <w:rFonts w:ascii="Times New Roman" w:eastAsia="Times New Roman" w:hAnsi="Times New Roman" w:cs="Times New Roman"/>
        </w:rPr>
      </w:pPr>
    </w:p>
    <w:p w14:paraId="7606E1F8" w14:textId="77777777" w:rsidR="00254F06" w:rsidRPr="003A0163" w:rsidRDefault="0088722F" w:rsidP="00542D84">
      <w:pPr>
        <w:pStyle w:val="ListParagraph"/>
        <w:spacing w:before="100" w:beforeAutospacing="1" w:after="100" w:afterAutospacing="1"/>
        <w:ind w:left="1890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AuthenticationController, LoggingController), it can be done without </w:t>
      </w:r>
    </w:p>
    <w:p w14:paraId="0117D16C" w14:textId="77777777" w:rsidR="00254F06" w:rsidRPr="003A0163" w:rsidRDefault="00254F06" w:rsidP="00254F06">
      <w:pPr>
        <w:pStyle w:val="ListParagraph"/>
        <w:rPr>
          <w:rFonts w:ascii="Times New Roman" w:eastAsia="Times New Roman" w:hAnsi="Times New Roman" w:cs="Times New Roman"/>
        </w:rPr>
      </w:pPr>
    </w:p>
    <w:p w14:paraId="549A0C93" w14:textId="7335E7B4" w:rsidR="0088722F" w:rsidRPr="003A0163" w:rsidRDefault="0088722F" w:rsidP="00254F06">
      <w:pPr>
        <w:pStyle w:val="ListParagraph"/>
        <w:spacing w:before="100" w:beforeAutospacing="1" w:after="100" w:afterAutospacing="1"/>
        <w:ind w:left="1890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modifying the main application file.</w:t>
      </w:r>
    </w:p>
    <w:p w14:paraId="34E14A6E" w14:textId="77777777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Example:</w:t>
      </w:r>
      <w:r w:rsidRPr="003A0163">
        <w:rPr>
          <w:rFonts w:ascii="Times New Roman" w:eastAsia="Times New Roman" w:hAnsi="Times New Roman" w:cs="Times New Roman"/>
        </w:rPr>
        <w:t xml:space="preserve"> In a large application, the checksum logic might evolve, requiring additional security </w:t>
      </w:r>
    </w:p>
    <w:p w14:paraId="41F12E6F" w14:textId="77777777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layers (e.g., HMAC authentication). Keeping it separate allows focused modifications without </w:t>
      </w:r>
    </w:p>
    <w:p w14:paraId="5C8F354F" w14:textId="77777777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affecting core server logic.</w:t>
      </w:r>
    </w:p>
    <w:p w14:paraId="7CFD017F" w14:textId="77777777" w:rsidR="0088722F" w:rsidRPr="003A0163" w:rsidRDefault="0088722F" w:rsidP="0088722F">
      <w:pPr>
        <w:rPr>
          <w:rFonts w:ascii="Times New Roman" w:eastAsia="Times New Roman" w:hAnsi="Times New Roman" w:cs="Times New Roman"/>
        </w:rPr>
      </w:pPr>
    </w:p>
    <w:p w14:paraId="112F5143" w14:textId="77777777" w:rsidR="0088722F" w:rsidRPr="003A0163" w:rsidRDefault="0088722F" w:rsidP="0088722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t>3. Security &amp; API Structure</w:t>
      </w:r>
    </w:p>
    <w:p w14:paraId="5F4D2F03" w14:textId="77777777" w:rsidR="0088722F" w:rsidRPr="003A0163" w:rsidRDefault="0088722F" w:rsidP="0088722F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Controllers should be isolated to prevent security vulnerabilities.</w:t>
      </w:r>
    </w:p>
    <w:p w14:paraId="2F115E5B" w14:textId="77777777" w:rsidR="0088722F" w:rsidRPr="003A0163" w:rsidRDefault="0088722F" w:rsidP="00317149">
      <w:pPr>
        <w:pStyle w:val="ListParagraph"/>
        <w:numPr>
          <w:ilvl w:val="0"/>
          <w:numId w:val="30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SslServerApplication.java is kept minimal, reducing attack surface risks.</w:t>
      </w:r>
    </w:p>
    <w:p w14:paraId="485DA1D9" w14:textId="77777777" w:rsidR="0088722F" w:rsidRPr="003A0163" w:rsidRDefault="0088722F" w:rsidP="0088722F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Placing API logic in a dedicated RestController enforces Spring Security best practices.</w:t>
      </w:r>
    </w:p>
    <w:p w14:paraId="5C053448" w14:textId="77777777" w:rsidR="000C1E08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Example:</w:t>
      </w:r>
      <w:r w:rsidRPr="003A0163">
        <w:rPr>
          <w:rFonts w:ascii="Times New Roman" w:eastAsia="Times New Roman" w:hAnsi="Times New Roman" w:cs="Times New Roman"/>
        </w:rPr>
        <w:t xml:space="preserve"> If additional security checks (e.g., JWT authentication) were needed for /hash, we </w:t>
      </w:r>
    </w:p>
    <w:p w14:paraId="4B16E509" w14:textId="7D05A12D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could add security filters to ChecksumController.java without affecting the core application.</w:t>
      </w:r>
    </w:p>
    <w:p w14:paraId="485D76FE" w14:textId="77777777" w:rsidR="0088722F" w:rsidRPr="003A0163" w:rsidRDefault="0088722F" w:rsidP="0088722F">
      <w:pPr>
        <w:rPr>
          <w:rFonts w:ascii="Times New Roman" w:eastAsia="Times New Roman" w:hAnsi="Times New Roman" w:cs="Times New Roman"/>
        </w:rPr>
      </w:pPr>
    </w:p>
    <w:p w14:paraId="44AAB741" w14:textId="77777777" w:rsidR="0088722F" w:rsidRPr="003A0163" w:rsidRDefault="0088722F" w:rsidP="0088722F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t>4. Adherence to Spring Boot MVC Architecture</w:t>
      </w:r>
    </w:p>
    <w:p w14:paraId="64450F4E" w14:textId="77777777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Spring Boot follows Model-View-Controller (MVC):</w:t>
      </w:r>
    </w:p>
    <w:p w14:paraId="4869033E" w14:textId="77777777" w:rsidR="0088722F" w:rsidRPr="003A0163" w:rsidRDefault="0088722F" w:rsidP="0088722F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Controllers</w:t>
      </w:r>
      <w:r w:rsidRPr="003A0163">
        <w:rPr>
          <w:rFonts w:ascii="Times New Roman" w:eastAsia="Times New Roman" w:hAnsi="Times New Roman" w:cs="Times New Roman"/>
        </w:rPr>
        <w:t xml:space="preserve"> (ChecksumController.java) handle requests.</w:t>
      </w:r>
    </w:p>
    <w:p w14:paraId="7FAE4E8A" w14:textId="77777777" w:rsidR="0088722F" w:rsidRPr="003A0163" w:rsidRDefault="0088722F" w:rsidP="0088722F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5D080F59" w14:textId="77777777" w:rsidR="0088722F" w:rsidRPr="003A0163" w:rsidRDefault="0088722F" w:rsidP="0088722F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Services</w:t>
      </w:r>
      <w:r w:rsidRPr="003A0163">
        <w:rPr>
          <w:rFonts w:ascii="Times New Roman" w:eastAsia="Times New Roman" w:hAnsi="Times New Roman" w:cs="Times New Roman"/>
        </w:rPr>
        <w:t xml:space="preserve"> (if needed) process business logic.</w:t>
      </w:r>
    </w:p>
    <w:p w14:paraId="1941B60E" w14:textId="77777777" w:rsidR="0088722F" w:rsidRPr="003A0163" w:rsidRDefault="0088722F" w:rsidP="0088722F">
      <w:pPr>
        <w:pStyle w:val="ListParagraph"/>
        <w:rPr>
          <w:rFonts w:ascii="Times New Roman" w:eastAsia="Times New Roman" w:hAnsi="Times New Roman" w:cs="Times New Roman"/>
        </w:rPr>
      </w:pPr>
    </w:p>
    <w:p w14:paraId="08F20012" w14:textId="77777777" w:rsidR="0088722F" w:rsidRPr="003A0163" w:rsidRDefault="0088722F" w:rsidP="0088722F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Application class</w:t>
      </w:r>
      <w:r w:rsidRPr="003A0163">
        <w:rPr>
          <w:rFonts w:ascii="Times New Roman" w:eastAsia="Times New Roman" w:hAnsi="Times New Roman" w:cs="Times New Roman"/>
        </w:rPr>
        <w:t xml:space="preserve"> (SslServerApplication.java) initializes the Spring Boot framework.</w:t>
      </w:r>
    </w:p>
    <w:p w14:paraId="446F3207" w14:textId="77777777" w:rsidR="00254F06" w:rsidRPr="003A0163" w:rsidRDefault="00254F06" w:rsidP="00254F06">
      <w:pPr>
        <w:pStyle w:val="ListParagraph"/>
        <w:rPr>
          <w:rFonts w:ascii="Times New Roman" w:eastAsia="Times New Roman" w:hAnsi="Times New Roman" w:cs="Times New Roman"/>
        </w:rPr>
      </w:pPr>
    </w:p>
    <w:p w14:paraId="140FA1A1" w14:textId="77777777" w:rsidR="006D5FE7" w:rsidRPr="003A0163" w:rsidRDefault="0088722F" w:rsidP="006B2DED">
      <w:pPr>
        <w:pStyle w:val="ListParagraph"/>
        <w:numPr>
          <w:ilvl w:val="0"/>
          <w:numId w:val="26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Best Practice:</w:t>
      </w:r>
      <w:r w:rsidRPr="003A0163">
        <w:rPr>
          <w:rFonts w:ascii="Times New Roman" w:eastAsia="Times New Roman" w:hAnsi="Times New Roman" w:cs="Times New Roman"/>
        </w:rPr>
        <w:t xml:space="preserve"> APIs should always be placed in dedicated controller classes, </w:t>
      </w:r>
    </w:p>
    <w:p w14:paraId="36B85F34" w14:textId="77777777" w:rsidR="006D5FE7" w:rsidRPr="003A0163" w:rsidRDefault="006D5FE7" w:rsidP="006D5FE7">
      <w:pPr>
        <w:pStyle w:val="ListParagraph"/>
        <w:rPr>
          <w:rFonts w:ascii="Times New Roman" w:eastAsia="Times New Roman" w:hAnsi="Times New Roman" w:cs="Times New Roman"/>
        </w:rPr>
      </w:pPr>
    </w:p>
    <w:p w14:paraId="46F962DE" w14:textId="0AC71F7C" w:rsidR="0088722F" w:rsidRPr="003A0163" w:rsidRDefault="0088722F" w:rsidP="006D5FE7">
      <w:pPr>
        <w:pStyle w:val="ListParagraph"/>
        <w:spacing w:before="100" w:beforeAutospacing="1" w:after="100" w:afterAutospacing="1"/>
        <w:ind w:left="1890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not the main() class.</w:t>
      </w:r>
    </w:p>
    <w:p w14:paraId="6852BE8E" w14:textId="77777777" w:rsidR="0088722F" w:rsidRPr="003A0163" w:rsidRDefault="0088722F" w:rsidP="0088722F">
      <w:pPr>
        <w:rPr>
          <w:rFonts w:ascii="Times New Roman" w:eastAsia="Times New Roman" w:hAnsi="Times New Roman" w:cs="Times New Roman"/>
        </w:rPr>
      </w:pPr>
    </w:p>
    <w:p w14:paraId="49653A9B" w14:textId="77777777" w:rsidR="0088722F" w:rsidRPr="003A0163" w:rsidRDefault="0088722F" w:rsidP="0088722F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Summary</w:t>
      </w:r>
    </w:p>
    <w:p w14:paraId="4B863129" w14:textId="77777777" w:rsidR="0088722F" w:rsidRPr="003A0163" w:rsidRDefault="0088722F" w:rsidP="0088722F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SslServerApplication.java is the entry point, NOT an API handler.</w:t>
      </w:r>
    </w:p>
    <w:p w14:paraId="7618DE76" w14:textId="77777777" w:rsidR="0088722F" w:rsidRPr="003A0163" w:rsidRDefault="0088722F" w:rsidP="0088722F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331B5CA3" w14:textId="77777777" w:rsidR="0088722F" w:rsidRPr="003A0163" w:rsidRDefault="0088722F" w:rsidP="0088722F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Keeping API logic in ChecksumController.java improves maintainability &amp; security</w:t>
      </w:r>
    </w:p>
    <w:p w14:paraId="3BBDB826" w14:textId="77777777" w:rsidR="0088722F" w:rsidRPr="003A0163" w:rsidRDefault="0088722F" w:rsidP="0088722F">
      <w:pPr>
        <w:pStyle w:val="ListParagraph"/>
        <w:rPr>
          <w:rFonts w:ascii="Times New Roman" w:eastAsia="Times New Roman" w:hAnsi="Times New Roman" w:cs="Times New Roman"/>
        </w:rPr>
      </w:pPr>
    </w:p>
    <w:p w14:paraId="784E68F6" w14:textId="77777777" w:rsidR="0088722F" w:rsidRPr="003A0163" w:rsidRDefault="0088722F" w:rsidP="0088722F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Follows Spring Boot’s MVC architecture &amp; Separation of Concerns (SoC).</w:t>
      </w:r>
    </w:p>
    <w:p w14:paraId="731D996E" w14:textId="77777777" w:rsidR="0088722F" w:rsidRPr="003A0163" w:rsidRDefault="0088722F" w:rsidP="0088722F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5193F8BC" w14:textId="77777777" w:rsidR="0088722F" w:rsidRPr="003A0163" w:rsidRDefault="0088722F" w:rsidP="0088722F">
      <w:pPr>
        <w:pStyle w:val="ListParagraph"/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It is easier to extend &amp; add new features without modifying core server logic.</w:t>
      </w:r>
    </w:p>
    <w:p w14:paraId="34BA342A" w14:textId="77777777" w:rsidR="0088722F" w:rsidRPr="003A0163" w:rsidRDefault="0088722F" w:rsidP="0088722F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This approach ensures a cleaner, more secure, and scalable application! </w:t>
      </w:r>
    </w:p>
    <w:p w14:paraId="0CA3C733" w14:textId="77777777" w:rsidR="0088722F" w:rsidRPr="003A0163" w:rsidRDefault="0088722F" w:rsidP="00D47759">
      <w:pPr>
        <w:contextualSpacing/>
        <w:rPr>
          <w:rFonts w:ascii="Times New Roman" w:eastAsia="Times New Roman" w:hAnsi="Times New Roman" w:cs="Times New Roman"/>
        </w:rPr>
      </w:pPr>
    </w:p>
    <w:p w14:paraId="099B1CE1" w14:textId="77777777" w:rsidR="003978A0" w:rsidRPr="003A0163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75B70F3E" w14:textId="344DD1F7" w:rsidR="00DB5652" w:rsidRPr="003A0163" w:rsidRDefault="00960487" w:rsidP="00D47759">
      <w:pPr>
        <w:contextualSpacing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  <w:noProof/>
        </w:rPr>
        <w:drawing>
          <wp:inline distT="0" distB="0" distL="0" distR="0" wp14:anchorId="287CCAF2" wp14:editId="01DB3148">
            <wp:extent cx="5943600" cy="3851910"/>
            <wp:effectExtent l="0" t="0" r="0" b="0"/>
            <wp:docPr id="5137552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75523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4AAE1" w14:textId="77777777" w:rsidR="00960487" w:rsidRPr="003A0163" w:rsidRDefault="00960487" w:rsidP="00D47759">
      <w:pPr>
        <w:contextualSpacing/>
        <w:rPr>
          <w:rFonts w:ascii="Times New Roman" w:hAnsi="Times New Roman" w:cs="Times New Roman"/>
        </w:rPr>
      </w:pPr>
    </w:p>
    <w:p w14:paraId="3C890B6D" w14:textId="5CBA0900" w:rsidR="00960487" w:rsidRPr="003A0163" w:rsidRDefault="00960487" w:rsidP="00D47759">
      <w:pPr>
        <w:contextualSpacing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F833D1" wp14:editId="6481E67D">
            <wp:extent cx="5943600" cy="4161155"/>
            <wp:effectExtent l="0" t="0" r="0" b="0"/>
            <wp:docPr id="4482571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257184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24F2" w14:textId="77777777" w:rsidR="00960487" w:rsidRPr="003A0163" w:rsidRDefault="00960487" w:rsidP="00D47759">
      <w:pPr>
        <w:contextualSpacing/>
        <w:rPr>
          <w:rFonts w:ascii="Times New Roman" w:hAnsi="Times New Roman" w:cs="Times New Roman"/>
        </w:rPr>
      </w:pPr>
    </w:p>
    <w:p w14:paraId="4B7AD96C" w14:textId="77777777" w:rsidR="00960487" w:rsidRPr="003A0163" w:rsidRDefault="00960487" w:rsidP="00D47759">
      <w:pPr>
        <w:contextualSpacing/>
        <w:rPr>
          <w:rFonts w:ascii="Times New Roman" w:hAnsi="Times New Roman" w:cs="Times New Roman"/>
        </w:rPr>
      </w:pPr>
    </w:p>
    <w:p w14:paraId="31762174" w14:textId="546940EE" w:rsidR="00E33862" w:rsidRPr="003A0163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0" w:name="_Toc1726280430"/>
      <w:bookmarkStart w:id="31" w:name="_Toc190184513"/>
      <w:bookmarkStart w:id="32" w:name="_Toc102040763"/>
      <w:r w:rsidRPr="003A0163">
        <w:rPr>
          <w:rFonts w:ascii="Times New Roman" w:hAnsi="Times New Roman" w:cs="Times New Roman"/>
          <w:sz w:val="24"/>
          <w:szCs w:val="24"/>
        </w:rPr>
        <w:t>Functional Testing</w:t>
      </w:r>
      <w:bookmarkEnd w:id="30"/>
      <w:bookmarkEnd w:id="31"/>
      <w:bookmarkEnd w:id="32"/>
    </w:p>
    <w:p w14:paraId="6D135EC2" w14:textId="3448645C" w:rsidR="00E4044A" w:rsidRPr="003A0163" w:rsidRDefault="00E4044A" w:rsidP="00D47759">
      <w:pPr>
        <w:contextualSpacing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Insert a screenshot below of the refactored code executed without errors.</w:t>
      </w:r>
    </w:p>
    <w:p w14:paraId="42BA38F6" w14:textId="77777777" w:rsidR="003978A0" w:rsidRPr="003A0163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7B9F371C" w14:textId="24685E50" w:rsidR="00E33862" w:rsidRPr="003A0163" w:rsidRDefault="00143572" w:rsidP="00D47759">
      <w:pPr>
        <w:contextualSpacing/>
        <w:rPr>
          <w:rFonts w:ascii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52F6DFAE" wp14:editId="69D3AE90">
            <wp:extent cx="5943600" cy="3836670"/>
            <wp:effectExtent l="0" t="0" r="0" b="0"/>
            <wp:docPr id="7887750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775084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4A7EB" w14:textId="77777777" w:rsidR="00B5526E" w:rsidRPr="003A0163" w:rsidRDefault="00B5526E" w:rsidP="00D47759">
      <w:pPr>
        <w:contextualSpacing/>
        <w:rPr>
          <w:rFonts w:ascii="Times New Roman" w:hAnsi="Times New Roman" w:cs="Times New Roman"/>
        </w:rPr>
      </w:pPr>
    </w:p>
    <w:p w14:paraId="4B01C027" w14:textId="77777777" w:rsidR="00B5526E" w:rsidRPr="003A0163" w:rsidRDefault="00B5526E" w:rsidP="00D47759">
      <w:pPr>
        <w:contextualSpacing/>
        <w:rPr>
          <w:rFonts w:ascii="Times New Roman" w:hAnsi="Times New Roman" w:cs="Times New Roman"/>
        </w:rPr>
      </w:pPr>
    </w:p>
    <w:p w14:paraId="2731DE97" w14:textId="46FF2EDE" w:rsidR="00E33862" w:rsidRPr="003A0163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3" w:name="_Toc1256172566"/>
      <w:bookmarkStart w:id="34" w:name="_Toc1705881728"/>
      <w:bookmarkStart w:id="35" w:name="_Toc102040764"/>
      <w:r w:rsidRPr="003A0163">
        <w:rPr>
          <w:rFonts w:ascii="Times New Roman" w:hAnsi="Times New Roman" w:cs="Times New Roman"/>
          <w:sz w:val="24"/>
          <w:szCs w:val="24"/>
        </w:rPr>
        <w:t>Summary</w:t>
      </w:r>
      <w:bookmarkEnd w:id="33"/>
      <w:bookmarkEnd w:id="34"/>
      <w:bookmarkEnd w:id="35"/>
    </w:p>
    <w:p w14:paraId="09582ED5" w14:textId="77777777" w:rsidR="00E4044A" w:rsidRPr="003A0163" w:rsidRDefault="00E4044A" w:rsidP="00D47759">
      <w:pPr>
        <w:contextualSpacing/>
        <w:rPr>
          <w:rFonts w:ascii="Times New Roman" w:eastAsia="Times New Roman" w:hAnsi="Times New Roman" w:cs="Times New Roman"/>
        </w:rPr>
      </w:pPr>
    </w:p>
    <w:p w14:paraId="0BC7889D" w14:textId="77777777" w:rsidR="00B5526E" w:rsidRPr="003A0163" w:rsidRDefault="00B5526E" w:rsidP="00B5526E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t>Security Refactoring &amp; Compliance with Security Testing Protocols</w:t>
      </w:r>
    </w:p>
    <w:p w14:paraId="24046A32" w14:textId="77777777" w:rsidR="00B5526E" w:rsidRPr="003A0163" w:rsidRDefault="00B5526E" w:rsidP="00B5526E">
      <w:pPr>
        <w:spacing w:before="100" w:beforeAutospacing="1" w:after="100" w:afterAutospacing="1"/>
        <w:ind w:firstLine="630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The refactored code enhances security by following best practices in software </w:t>
      </w:r>
    </w:p>
    <w:p w14:paraId="1542F529" w14:textId="77777777" w:rsidR="00B5526E" w:rsidRPr="003A0163" w:rsidRDefault="00B5526E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development, complying with security testing protocols, and addressing vulnerabilities </w:t>
      </w:r>
    </w:p>
    <w:p w14:paraId="29C4542F" w14:textId="77777777" w:rsidR="00B5526E" w:rsidRPr="003A0163" w:rsidRDefault="00B5526E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identified in the Vulnerability Assessment Process Flow Diagram. Below is a detailed discussion </w:t>
      </w:r>
    </w:p>
    <w:p w14:paraId="00D09A59" w14:textId="44C3E210" w:rsidR="00B5526E" w:rsidRPr="003A0163" w:rsidRDefault="00B5526E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of how the code has been improved.</w:t>
      </w:r>
    </w:p>
    <w:p w14:paraId="5DBDFB5B" w14:textId="77777777" w:rsidR="00B5526E" w:rsidRPr="003A0163" w:rsidRDefault="00B5526E" w:rsidP="00B5526E">
      <w:pPr>
        <w:rPr>
          <w:rFonts w:ascii="Times New Roman" w:eastAsia="Times New Roman" w:hAnsi="Times New Roman" w:cs="Times New Roman"/>
        </w:rPr>
      </w:pPr>
    </w:p>
    <w:p w14:paraId="5C60C6A6" w14:textId="4404ECDE" w:rsidR="00B5526E" w:rsidRPr="003A0163" w:rsidRDefault="00B5526E" w:rsidP="00B5526E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t xml:space="preserve"> 1. Vulnerability Assessment Process &amp; Addressed Security Areas</w:t>
      </w:r>
    </w:p>
    <w:p w14:paraId="07B1A586" w14:textId="77777777" w:rsidR="00B5526E" w:rsidRPr="003A0163" w:rsidRDefault="00B5526E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The Vulnerability Assessment Process Flow Diagram outlines key stages in identifying and </w:t>
      </w:r>
    </w:p>
    <w:p w14:paraId="4527C9A4" w14:textId="77777777" w:rsidR="00B5526E" w:rsidRPr="003A0163" w:rsidRDefault="00B5526E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mitigating security risks. The following areas were specifically addressed in the refactoring:</w:t>
      </w:r>
    </w:p>
    <w:p w14:paraId="58FE8166" w14:textId="77777777" w:rsidR="00A62678" w:rsidRPr="003A0163" w:rsidRDefault="00A62678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94"/>
        <w:gridCol w:w="4336"/>
      </w:tblGrid>
      <w:tr w:rsidR="00B5526E" w:rsidRPr="003A0163" w14:paraId="0A2805FE" w14:textId="77777777" w:rsidTr="000264E9">
        <w:tc>
          <w:tcPr>
            <w:tcW w:w="4675" w:type="dxa"/>
            <w:shd w:val="clear" w:color="auto" w:fill="D0CECE" w:themeFill="background2" w:themeFillShade="E6"/>
          </w:tcPr>
          <w:p w14:paraId="226F68C1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lastRenderedPageBreak/>
              <w:t>Security Area</w:t>
            </w:r>
          </w:p>
        </w:tc>
        <w:tc>
          <w:tcPr>
            <w:tcW w:w="4675" w:type="dxa"/>
            <w:shd w:val="clear" w:color="auto" w:fill="D0CECE" w:themeFill="background2" w:themeFillShade="E6"/>
          </w:tcPr>
          <w:p w14:paraId="2712753A" w14:textId="77777777" w:rsidR="00B5526E" w:rsidRPr="003A0163" w:rsidRDefault="00B5526E" w:rsidP="000264E9">
            <w:pPr>
              <w:jc w:val="center"/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How It Was Addressed</w:t>
            </w:r>
          </w:p>
        </w:tc>
      </w:tr>
      <w:tr w:rsidR="00B5526E" w:rsidRPr="003A0163" w14:paraId="0AC1BF23" w14:textId="77777777" w:rsidTr="000264E9">
        <w:tc>
          <w:tcPr>
            <w:tcW w:w="4675" w:type="dxa"/>
          </w:tcPr>
          <w:p w14:paraId="3C7AA589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Asset Identification</w:t>
            </w:r>
          </w:p>
        </w:tc>
        <w:tc>
          <w:tcPr>
            <w:tcW w:w="4675" w:type="dxa"/>
          </w:tcPr>
          <w:p w14:paraId="482D3E74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Secured the SSL certificate and enforced HTTPS for all communications.</w:t>
            </w:r>
          </w:p>
        </w:tc>
      </w:tr>
      <w:tr w:rsidR="00B5526E" w:rsidRPr="003A0163" w14:paraId="140F35CD" w14:textId="77777777" w:rsidTr="000264E9">
        <w:tc>
          <w:tcPr>
            <w:tcW w:w="4675" w:type="dxa"/>
          </w:tcPr>
          <w:p w14:paraId="45CE50C5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Threat Identification</w:t>
            </w:r>
          </w:p>
        </w:tc>
        <w:tc>
          <w:tcPr>
            <w:tcW w:w="4675" w:type="dxa"/>
          </w:tcPr>
          <w:p w14:paraId="16FD721B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Conducted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OWASP Dependency-Check</w:t>
            </w:r>
            <w:r w:rsidRPr="003A0163">
              <w:rPr>
                <w:rFonts w:ascii="Times New Roman" w:hAnsi="Times New Roman" w:cs="Times New Roman"/>
              </w:rPr>
              <w:t xml:space="preserve"> to identify and update vulnerable dependencies.</w:t>
            </w:r>
          </w:p>
        </w:tc>
      </w:tr>
      <w:tr w:rsidR="00B5526E" w:rsidRPr="003A0163" w14:paraId="2CAD63E4" w14:textId="77777777" w:rsidTr="000264E9">
        <w:tc>
          <w:tcPr>
            <w:tcW w:w="4675" w:type="dxa"/>
          </w:tcPr>
          <w:p w14:paraId="268FB199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Risk Assessment</w:t>
            </w:r>
          </w:p>
        </w:tc>
        <w:tc>
          <w:tcPr>
            <w:tcW w:w="4675" w:type="dxa"/>
          </w:tcPr>
          <w:p w14:paraId="719CEFEE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Assessed and mitigated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risks related to outdated libraries</w:t>
            </w:r>
            <w:r w:rsidRPr="003A0163">
              <w:rPr>
                <w:rFonts w:ascii="Times New Roman" w:hAnsi="Times New Roman" w:cs="Times New Roman"/>
              </w:rPr>
              <w:t>, enforcing the latest security patches.</w:t>
            </w:r>
          </w:p>
        </w:tc>
      </w:tr>
      <w:tr w:rsidR="00B5526E" w:rsidRPr="003A0163" w14:paraId="4A96240F" w14:textId="77777777" w:rsidTr="000264E9">
        <w:tc>
          <w:tcPr>
            <w:tcW w:w="4675" w:type="dxa"/>
          </w:tcPr>
          <w:p w14:paraId="12DDE0FF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Remediation</w:t>
            </w:r>
          </w:p>
        </w:tc>
        <w:tc>
          <w:tcPr>
            <w:tcW w:w="4675" w:type="dxa"/>
          </w:tcPr>
          <w:p w14:paraId="650D4ED5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Applied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SHA-512 hashing for data integrity</w:t>
            </w:r>
            <w:r w:rsidRPr="003A016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3A0163">
              <w:rPr>
                <w:rFonts w:ascii="Times New Roman" w:hAnsi="Times New Roman" w:cs="Times New Roman"/>
              </w:rPr>
              <w:t>and</w:t>
            </w:r>
            <w:r w:rsidRPr="003A016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Spring Boot security best practices</w:t>
            </w:r>
            <w:r w:rsidRPr="003A0163">
              <w:rPr>
                <w:rFonts w:ascii="Times New Roman" w:hAnsi="Times New Roman" w:cs="Times New Roman"/>
              </w:rPr>
              <w:t xml:space="preserve"> to harden the application.</w:t>
            </w:r>
          </w:p>
        </w:tc>
      </w:tr>
    </w:tbl>
    <w:p w14:paraId="7CF235C0" w14:textId="77777777" w:rsidR="00B5526E" w:rsidRPr="003A0163" w:rsidRDefault="00B5526E" w:rsidP="00B5526E">
      <w:pPr>
        <w:rPr>
          <w:rFonts w:ascii="Times New Roman" w:hAnsi="Times New Roman" w:cs="Times New Roman"/>
        </w:rPr>
      </w:pPr>
    </w:p>
    <w:p w14:paraId="730512F0" w14:textId="77777777" w:rsidR="00B5526E" w:rsidRPr="003A0163" w:rsidRDefault="00B5526E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Key Fixes:</w:t>
      </w:r>
    </w:p>
    <w:p w14:paraId="24B47BB2" w14:textId="77777777" w:rsidR="00B5526E" w:rsidRPr="003A0163" w:rsidRDefault="00B5526E" w:rsidP="00B5526E">
      <w:pPr>
        <w:pStyle w:val="ListParagraph"/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Implemented OWASP Dependency-Check to scan and remove vulnerable dependencies.</w:t>
      </w:r>
    </w:p>
    <w:p w14:paraId="3AFA34E7" w14:textId="77777777" w:rsidR="00B5526E" w:rsidRPr="003A0163" w:rsidRDefault="00B5526E" w:rsidP="00B5526E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2BCC6892" w14:textId="77777777" w:rsidR="00B5526E" w:rsidRPr="003A0163" w:rsidRDefault="00B5526E" w:rsidP="00B5526E">
      <w:pPr>
        <w:pStyle w:val="ListParagraph"/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Secured sensitive information in application.properties (e.g., password protection).</w:t>
      </w:r>
    </w:p>
    <w:p w14:paraId="5BD47D08" w14:textId="77777777" w:rsidR="00B5526E" w:rsidRPr="003A0163" w:rsidRDefault="00B5526E" w:rsidP="00B5526E">
      <w:pPr>
        <w:pStyle w:val="ListParagraph"/>
        <w:rPr>
          <w:rFonts w:ascii="Times New Roman" w:eastAsia="Times New Roman" w:hAnsi="Times New Roman" w:cs="Times New Roman"/>
        </w:rPr>
      </w:pPr>
    </w:p>
    <w:p w14:paraId="01CD8D80" w14:textId="77777777" w:rsidR="00B5526E" w:rsidRPr="003A0163" w:rsidRDefault="00B5526E" w:rsidP="00B5526E">
      <w:pPr>
        <w:pStyle w:val="ListParagraph"/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Ensured data integrity using SHA-512 hashing for checksum verification.</w:t>
      </w:r>
    </w:p>
    <w:p w14:paraId="45BA2910" w14:textId="77777777" w:rsidR="00B5526E" w:rsidRPr="003A0163" w:rsidRDefault="00B5526E" w:rsidP="00B5526E">
      <w:pPr>
        <w:rPr>
          <w:rFonts w:ascii="Times New Roman" w:eastAsia="Times New Roman" w:hAnsi="Times New Roman" w:cs="Times New Roman"/>
        </w:rPr>
      </w:pPr>
    </w:p>
    <w:p w14:paraId="11C6222F" w14:textId="77777777" w:rsidR="00B5526E" w:rsidRPr="003A0163" w:rsidRDefault="00B5526E" w:rsidP="00B5526E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t>2. Security Layers &amp; Business Value</w:t>
      </w:r>
    </w:p>
    <w:p w14:paraId="791A279B" w14:textId="77777777" w:rsidR="00B5526E" w:rsidRPr="003A0163" w:rsidRDefault="00B5526E" w:rsidP="00B5526E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t>Layered Security Approach</w:t>
      </w:r>
    </w:p>
    <w:p w14:paraId="7B6E70E6" w14:textId="77777777" w:rsidR="00B5526E" w:rsidRPr="003A0163" w:rsidRDefault="00B5526E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To secure the </w:t>
      </w:r>
      <w:r w:rsidRPr="003A0163">
        <w:rPr>
          <w:rFonts w:ascii="Times New Roman" w:eastAsia="Times New Roman" w:hAnsi="Times New Roman" w:cs="Times New Roman"/>
          <w:b/>
          <w:bCs/>
        </w:rPr>
        <w:t>SSL Server Application</w:t>
      </w:r>
      <w:r w:rsidRPr="003A0163">
        <w:rPr>
          <w:rFonts w:ascii="Times New Roman" w:eastAsia="Times New Roman" w:hAnsi="Times New Roman" w:cs="Times New Roman"/>
        </w:rPr>
        <w:t>, multiple layers of security were added:</w:t>
      </w:r>
    </w:p>
    <w:p w14:paraId="56EE10AE" w14:textId="77777777" w:rsidR="00B5526E" w:rsidRPr="003A0163" w:rsidRDefault="00B5526E" w:rsidP="00B5526E">
      <w:pPr>
        <w:rPr>
          <w:rFonts w:ascii="Times New Roman" w:hAnsi="Times New Roman" w:cs="Times New Roman"/>
        </w:rPr>
      </w:pPr>
    </w:p>
    <w:p w14:paraId="0602B70F" w14:textId="77777777" w:rsidR="00B5526E" w:rsidRPr="003A0163" w:rsidRDefault="00B5526E" w:rsidP="00B5526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71"/>
        <w:gridCol w:w="4359"/>
      </w:tblGrid>
      <w:tr w:rsidR="00B5526E" w:rsidRPr="003A0163" w14:paraId="7DCB04A1" w14:textId="77777777" w:rsidTr="000264E9">
        <w:tc>
          <w:tcPr>
            <w:tcW w:w="4675" w:type="dxa"/>
            <w:shd w:val="clear" w:color="auto" w:fill="D0CECE" w:themeFill="background2" w:themeFillShade="E6"/>
          </w:tcPr>
          <w:p w14:paraId="313577BE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Security Layer</w:t>
            </w:r>
          </w:p>
        </w:tc>
        <w:tc>
          <w:tcPr>
            <w:tcW w:w="4675" w:type="dxa"/>
            <w:shd w:val="clear" w:color="auto" w:fill="D0CECE" w:themeFill="background2" w:themeFillShade="E6"/>
          </w:tcPr>
          <w:p w14:paraId="6B3F7DD3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Implementation Details</w:t>
            </w:r>
          </w:p>
        </w:tc>
      </w:tr>
      <w:tr w:rsidR="00B5526E" w:rsidRPr="003A0163" w14:paraId="18F9E21B" w14:textId="77777777" w:rsidTr="000264E9">
        <w:tc>
          <w:tcPr>
            <w:tcW w:w="4675" w:type="dxa"/>
          </w:tcPr>
          <w:p w14:paraId="707D93CA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Transport Security</w:t>
            </w:r>
          </w:p>
        </w:tc>
        <w:tc>
          <w:tcPr>
            <w:tcW w:w="4675" w:type="dxa"/>
          </w:tcPr>
          <w:p w14:paraId="1C9B9D9A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Enforced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HTTPS with SSL/TLS</w:t>
            </w:r>
            <w:r w:rsidRPr="003A0163">
              <w:rPr>
                <w:rFonts w:ascii="Times New Roman" w:hAnsi="Times New Roman" w:cs="Times New Roman"/>
              </w:rPr>
              <w:t xml:space="preserve"> (via </w:t>
            </w:r>
            <w:r w:rsidRPr="003A0163">
              <w:rPr>
                <w:rStyle w:val="HTMLCode"/>
                <w:rFonts w:ascii="Times New Roman" w:eastAsiaTheme="minorHAnsi" w:hAnsi="Times New Roman" w:cs="Times New Roman"/>
                <w:sz w:val="24"/>
                <w:szCs w:val="24"/>
              </w:rPr>
              <w:t>keystore.p12</w:t>
            </w:r>
            <w:r w:rsidRPr="003A0163">
              <w:rPr>
                <w:rFonts w:ascii="Times New Roman" w:hAnsi="Times New Roman" w:cs="Times New Roman"/>
              </w:rPr>
              <w:t>).</w:t>
            </w:r>
          </w:p>
        </w:tc>
      </w:tr>
      <w:tr w:rsidR="00B5526E" w:rsidRPr="003A0163" w14:paraId="61409D90" w14:textId="77777777" w:rsidTr="000264E9">
        <w:tc>
          <w:tcPr>
            <w:tcW w:w="4675" w:type="dxa"/>
          </w:tcPr>
          <w:p w14:paraId="4563F263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Authentication &amp; Integrity</w:t>
            </w:r>
          </w:p>
        </w:tc>
        <w:tc>
          <w:tcPr>
            <w:tcW w:w="4675" w:type="dxa"/>
          </w:tcPr>
          <w:p w14:paraId="26568BDE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Implemented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SHA-512 hashing</w:t>
            </w:r>
            <w:r w:rsidRPr="003A0163">
              <w:rPr>
                <w:rFonts w:ascii="Times New Roman" w:hAnsi="Times New Roman" w:cs="Times New Roman"/>
              </w:rPr>
              <w:t xml:space="preserve"> to ensure data integrity.</w:t>
            </w:r>
          </w:p>
        </w:tc>
      </w:tr>
      <w:tr w:rsidR="00B5526E" w:rsidRPr="003A0163" w14:paraId="64CD473E" w14:textId="77777777" w:rsidTr="000264E9">
        <w:tc>
          <w:tcPr>
            <w:tcW w:w="4675" w:type="dxa"/>
          </w:tcPr>
          <w:p w14:paraId="06E975F5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Dependency Security</w:t>
            </w:r>
          </w:p>
        </w:tc>
        <w:tc>
          <w:tcPr>
            <w:tcW w:w="4675" w:type="dxa"/>
          </w:tcPr>
          <w:p w14:paraId="455EE6E9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Used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OWASP Dependency-Check</w:t>
            </w:r>
            <w:r w:rsidRPr="003A0163">
              <w:rPr>
                <w:rFonts w:ascii="Times New Roman" w:hAnsi="Times New Roman" w:cs="Times New Roman"/>
              </w:rPr>
              <w:t xml:space="preserve"> to detect and mitigate vulnerable libraries.</w:t>
            </w:r>
          </w:p>
        </w:tc>
      </w:tr>
      <w:tr w:rsidR="00B5526E" w:rsidRPr="003A0163" w14:paraId="141DB99C" w14:textId="77777777" w:rsidTr="000264E9">
        <w:tc>
          <w:tcPr>
            <w:tcW w:w="4675" w:type="dxa"/>
          </w:tcPr>
          <w:p w14:paraId="3233041E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Secure Configuration</w:t>
            </w:r>
          </w:p>
        </w:tc>
        <w:tc>
          <w:tcPr>
            <w:tcW w:w="4675" w:type="dxa"/>
          </w:tcPr>
          <w:p w14:paraId="6A31D0A2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Hardened </w:t>
            </w:r>
            <w:r w:rsidRPr="003A0163">
              <w:rPr>
                <w:rStyle w:val="HTMLCode"/>
                <w:rFonts w:ascii="Times New Roman" w:eastAsiaTheme="minorHAnsi" w:hAnsi="Times New Roman" w:cs="Times New Roman"/>
                <w:sz w:val="24"/>
                <w:szCs w:val="24"/>
              </w:rPr>
              <w:t>application.properties</w:t>
            </w:r>
            <w:r w:rsidRPr="003A0163">
              <w:rPr>
                <w:rFonts w:ascii="Times New Roman" w:hAnsi="Times New Roman" w:cs="Times New Roman"/>
              </w:rPr>
              <w:t xml:space="preserve"> (avoided hardcoded credentials, used classpath storage).</w:t>
            </w:r>
          </w:p>
        </w:tc>
      </w:tr>
      <w:tr w:rsidR="00B5526E" w:rsidRPr="003A0163" w14:paraId="63283F2F" w14:textId="77777777" w:rsidTr="000264E9">
        <w:tc>
          <w:tcPr>
            <w:tcW w:w="4675" w:type="dxa"/>
          </w:tcPr>
          <w:p w14:paraId="53665895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Access Control</w:t>
            </w:r>
          </w:p>
        </w:tc>
        <w:tc>
          <w:tcPr>
            <w:tcW w:w="4675" w:type="dxa"/>
          </w:tcPr>
          <w:p w14:paraId="18612DD7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Limited API endpoints to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only necessary routes</w:t>
            </w:r>
            <w:r w:rsidRPr="003A0163">
              <w:rPr>
                <w:rFonts w:ascii="Times New Roman" w:hAnsi="Times New Roman" w:cs="Times New Roman"/>
              </w:rPr>
              <w:t xml:space="preserve"> (</w:t>
            </w:r>
            <w:r w:rsidRPr="003A0163">
              <w:rPr>
                <w:rStyle w:val="HTMLCode"/>
                <w:rFonts w:ascii="Times New Roman" w:eastAsiaTheme="minorHAnsi" w:hAnsi="Times New Roman" w:cs="Times New Roman"/>
                <w:sz w:val="24"/>
                <w:szCs w:val="24"/>
              </w:rPr>
              <w:t>/hash</w:t>
            </w:r>
            <w:r w:rsidRPr="003A0163">
              <w:rPr>
                <w:rFonts w:ascii="Times New Roman" w:hAnsi="Times New Roman" w:cs="Times New Roman"/>
              </w:rPr>
              <w:t>).</w:t>
            </w:r>
          </w:p>
        </w:tc>
      </w:tr>
    </w:tbl>
    <w:p w14:paraId="1A0CE31D" w14:textId="77777777" w:rsidR="00B5526E" w:rsidRPr="003A0163" w:rsidRDefault="00B5526E" w:rsidP="00B5526E">
      <w:pPr>
        <w:rPr>
          <w:rFonts w:ascii="Times New Roman" w:hAnsi="Times New Roman" w:cs="Times New Roman"/>
        </w:rPr>
      </w:pPr>
    </w:p>
    <w:p w14:paraId="7B719EBB" w14:textId="77777777" w:rsidR="00B5526E" w:rsidRPr="003A0163" w:rsidRDefault="00B5526E" w:rsidP="00B5526E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lastRenderedPageBreak/>
        <w:t>Business Value of Security</w:t>
      </w:r>
    </w:p>
    <w:p w14:paraId="50E36BE9" w14:textId="77777777" w:rsidR="00B5526E" w:rsidRPr="003A0163" w:rsidRDefault="00B5526E" w:rsidP="00B5526E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Protects sensitive company data from MITM (Man-in-the-Middle) attacks.</w:t>
      </w:r>
    </w:p>
    <w:p w14:paraId="3FAFACC6" w14:textId="77777777" w:rsidR="00B5526E" w:rsidRPr="003A0163" w:rsidRDefault="00B5526E" w:rsidP="00B5526E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51840DAE" w14:textId="77777777" w:rsidR="00B5526E" w:rsidRPr="003A0163" w:rsidRDefault="00B5526E" w:rsidP="00B5526E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Builds customer trust by ensuring data integrity and compliance with security standards.</w:t>
      </w:r>
    </w:p>
    <w:p w14:paraId="520DBFAD" w14:textId="77777777" w:rsidR="00B5526E" w:rsidRPr="003A0163" w:rsidRDefault="00B5526E" w:rsidP="00B5526E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747F262A" w14:textId="77777777" w:rsidR="00B5526E" w:rsidRPr="003A0163" w:rsidRDefault="00B5526E" w:rsidP="00B5526E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Reduces financial &amp; reputational risks by preventing breaches due to outdated </w:t>
      </w:r>
    </w:p>
    <w:p w14:paraId="4CE7FCB0" w14:textId="77777777" w:rsidR="00B5526E" w:rsidRPr="003A0163" w:rsidRDefault="00B5526E" w:rsidP="00B5526E">
      <w:pPr>
        <w:pStyle w:val="ListParagraph"/>
        <w:rPr>
          <w:rFonts w:ascii="Times New Roman" w:eastAsia="Times New Roman" w:hAnsi="Times New Roman" w:cs="Times New Roman"/>
        </w:rPr>
      </w:pPr>
    </w:p>
    <w:p w14:paraId="7AD5C746" w14:textId="77777777" w:rsidR="00B5526E" w:rsidRPr="003A0163" w:rsidRDefault="00B5526E" w:rsidP="00B5526E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libraries.</w:t>
      </w:r>
    </w:p>
    <w:p w14:paraId="764AB260" w14:textId="77777777" w:rsidR="00B5526E" w:rsidRPr="003A0163" w:rsidRDefault="00B5526E" w:rsidP="00B5526E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19E00222" w14:textId="74B17935" w:rsidR="00DA287B" w:rsidRPr="003A0163" w:rsidRDefault="00DA287B" w:rsidP="00DA287B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Enhances regulatory compliance</w:t>
      </w:r>
      <w:r w:rsidRPr="003A0163">
        <w:rPr>
          <w:rFonts w:ascii="Times New Roman" w:eastAsia="Times New Roman" w:hAnsi="Times New Roman" w:cs="Times New Roman"/>
        </w:rPr>
        <w:t xml:space="preserve"> (e.g., </w:t>
      </w:r>
      <w:r w:rsidRPr="003A0163">
        <w:rPr>
          <w:rFonts w:ascii="Times New Roman" w:eastAsia="Times New Roman" w:hAnsi="Times New Roman" w:cs="Times New Roman"/>
          <w:b/>
          <w:bCs/>
        </w:rPr>
        <w:t>GDPR, HIPAA, PCI DSS</w:t>
      </w:r>
      <w:r w:rsidRPr="003A0163">
        <w:rPr>
          <w:rFonts w:ascii="Times New Roman" w:eastAsia="Times New Roman" w:hAnsi="Times New Roman" w:cs="Times New Roman"/>
        </w:rPr>
        <w:t>) by enforcing</w:t>
      </w:r>
    </w:p>
    <w:p w14:paraId="41BE8CF2" w14:textId="77777777" w:rsidR="00DA287B" w:rsidRPr="003A0163" w:rsidRDefault="00DA287B" w:rsidP="00DA287B">
      <w:pPr>
        <w:pStyle w:val="ListParagraph"/>
        <w:spacing w:before="100" w:beforeAutospacing="1" w:after="100" w:afterAutospacing="1"/>
        <w:ind w:left="0"/>
        <w:rPr>
          <w:rFonts w:ascii="Times New Roman" w:eastAsia="Times New Roman" w:hAnsi="Times New Roman" w:cs="Times New Roman"/>
        </w:rPr>
      </w:pPr>
    </w:p>
    <w:p w14:paraId="4631FB67" w14:textId="200CF07B" w:rsidR="00DA287B" w:rsidRPr="003A0163" w:rsidRDefault="00DA287B" w:rsidP="00DA287B">
      <w:pPr>
        <w:pStyle w:val="ListParagraph"/>
        <w:spacing w:before="100" w:beforeAutospacing="1" w:after="100" w:afterAutospacing="1"/>
        <w:ind w:left="0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           HTTPS &amp; encryption.</w:t>
      </w:r>
    </w:p>
    <w:p w14:paraId="23A076AA" w14:textId="77777777" w:rsidR="00B5526E" w:rsidRPr="003A0163" w:rsidRDefault="00B5526E" w:rsidP="00B5526E">
      <w:pPr>
        <w:rPr>
          <w:rFonts w:ascii="Times New Roman" w:eastAsia="Times New Roman" w:hAnsi="Times New Roman" w:cs="Times New Roman"/>
        </w:rPr>
      </w:pPr>
    </w:p>
    <w:p w14:paraId="5DF50AB5" w14:textId="77777777" w:rsidR="00B5526E" w:rsidRPr="003A0163" w:rsidRDefault="00B5526E" w:rsidP="00B5526E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t>3. Best Practices for Maintaining Security</w:t>
      </w:r>
    </w:p>
    <w:p w14:paraId="1CA8AF60" w14:textId="77777777" w:rsidR="00B5526E" w:rsidRPr="003A0163" w:rsidRDefault="00B5526E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To maintain the current security posture, the customer should adopt ongoing security best </w:t>
      </w:r>
    </w:p>
    <w:p w14:paraId="0E5CC5C0" w14:textId="77777777" w:rsidR="00B5526E" w:rsidRPr="003A0163" w:rsidRDefault="00B5526E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practices, including:</w:t>
      </w:r>
    </w:p>
    <w:p w14:paraId="699FDCF2" w14:textId="77777777" w:rsidR="006E35BB" w:rsidRPr="003A0163" w:rsidRDefault="006E35BB" w:rsidP="00B5526E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57"/>
        <w:gridCol w:w="4373"/>
      </w:tblGrid>
      <w:tr w:rsidR="00B5526E" w:rsidRPr="003A0163" w14:paraId="31739735" w14:textId="77777777" w:rsidTr="000264E9">
        <w:tc>
          <w:tcPr>
            <w:tcW w:w="4675" w:type="dxa"/>
            <w:shd w:val="clear" w:color="auto" w:fill="D0CECE" w:themeFill="background2" w:themeFillShade="E6"/>
          </w:tcPr>
          <w:p w14:paraId="181B225B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Best Practice</w:t>
            </w:r>
          </w:p>
        </w:tc>
        <w:tc>
          <w:tcPr>
            <w:tcW w:w="4675" w:type="dxa"/>
            <w:shd w:val="clear" w:color="auto" w:fill="D0CECE" w:themeFill="background2" w:themeFillShade="E6"/>
          </w:tcPr>
          <w:p w14:paraId="6401BB19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Description</w:t>
            </w:r>
          </w:p>
        </w:tc>
      </w:tr>
      <w:tr w:rsidR="00B5526E" w:rsidRPr="003A0163" w14:paraId="47F32C93" w14:textId="77777777" w:rsidTr="000264E9">
        <w:tc>
          <w:tcPr>
            <w:tcW w:w="4675" w:type="dxa"/>
          </w:tcPr>
          <w:p w14:paraId="3A7CA006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Regular Security Scanning</w:t>
            </w:r>
          </w:p>
        </w:tc>
        <w:tc>
          <w:tcPr>
            <w:tcW w:w="4675" w:type="dxa"/>
          </w:tcPr>
          <w:p w14:paraId="5A13E2DD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Continuously run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OWASP Dependency-Check</w:t>
            </w:r>
            <w:r w:rsidRPr="003A0163">
              <w:rPr>
                <w:rFonts w:ascii="Times New Roman" w:hAnsi="Times New Roman" w:cs="Times New Roman"/>
              </w:rPr>
              <w:t xml:space="preserve"> to detect new vulnerabilities.</w:t>
            </w:r>
          </w:p>
        </w:tc>
      </w:tr>
      <w:tr w:rsidR="00B5526E" w:rsidRPr="003A0163" w14:paraId="20B02DCE" w14:textId="77777777" w:rsidTr="000264E9">
        <w:tc>
          <w:tcPr>
            <w:tcW w:w="4675" w:type="dxa"/>
          </w:tcPr>
          <w:p w14:paraId="5701D9A5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Enforce HTTPS Always</w:t>
            </w:r>
          </w:p>
        </w:tc>
        <w:tc>
          <w:tcPr>
            <w:tcW w:w="4675" w:type="dxa"/>
          </w:tcPr>
          <w:p w14:paraId="7D076B66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Keep SSL/TLS certificates up to date and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disable HTTP access</w:t>
            </w:r>
            <w:r w:rsidRPr="003A0163">
              <w:rPr>
                <w:rFonts w:ascii="Times New Roman" w:hAnsi="Times New Roman" w:cs="Times New Roman"/>
              </w:rPr>
              <w:t xml:space="preserve"> in production.</w:t>
            </w:r>
          </w:p>
        </w:tc>
      </w:tr>
      <w:tr w:rsidR="00B5526E" w:rsidRPr="003A0163" w14:paraId="77624C16" w14:textId="77777777" w:rsidTr="000264E9">
        <w:tc>
          <w:tcPr>
            <w:tcW w:w="4675" w:type="dxa"/>
          </w:tcPr>
          <w:p w14:paraId="21D9F428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</w:p>
          <w:p w14:paraId="41785E79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Use Environment Variables for Secrets</w:t>
            </w:r>
          </w:p>
        </w:tc>
        <w:tc>
          <w:tcPr>
            <w:tcW w:w="4675" w:type="dxa"/>
          </w:tcPr>
          <w:p w14:paraId="41CD2DC9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Move sensitive values (e.g., keystore passwords) to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environment variables</w:t>
            </w:r>
            <w:r w:rsidRPr="003A0163">
              <w:rPr>
                <w:rFonts w:ascii="Times New Roman" w:hAnsi="Times New Roman" w:cs="Times New Roman"/>
              </w:rPr>
              <w:t xml:space="preserve"> instead of hardcoding them in </w:t>
            </w:r>
            <w:r w:rsidRPr="003A0163">
              <w:rPr>
                <w:rStyle w:val="HTMLCode"/>
                <w:rFonts w:ascii="Times New Roman" w:eastAsiaTheme="minorHAnsi" w:hAnsi="Times New Roman" w:cs="Times New Roman"/>
                <w:sz w:val="24"/>
                <w:szCs w:val="24"/>
              </w:rPr>
              <w:t>application.properties</w:t>
            </w:r>
            <w:r w:rsidRPr="003A0163">
              <w:rPr>
                <w:rFonts w:ascii="Times New Roman" w:hAnsi="Times New Roman" w:cs="Times New Roman"/>
              </w:rPr>
              <w:t>.</w:t>
            </w:r>
          </w:p>
        </w:tc>
      </w:tr>
      <w:tr w:rsidR="00B5526E" w:rsidRPr="003A0163" w14:paraId="456F7528" w14:textId="77777777" w:rsidTr="000264E9">
        <w:tc>
          <w:tcPr>
            <w:tcW w:w="4675" w:type="dxa"/>
          </w:tcPr>
          <w:p w14:paraId="110DE08E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Monitor Logs &amp; Alerts</w:t>
            </w:r>
          </w:p>
        </w:tc>
        <w:tc>
          <w:tcPr>
            <w:tcW w:w="4675" w:type="dxa"/>
          </w:tcPr>
          <w:p w14:paraId="5C6C651A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Enable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Spring Boot Actuator</w:t>
            </w:r>
            <w:r w:rsidRPr="003A0163">
              <w:rPr>
                <w:rFonts w:ascii="Times New Roman" w:hAnsi="Times New Roman" w:cs="Times New Roman"/>
              </w:rPr>
              <w:t xml:space="preserve"> to monitor security events &amp; detect anomalies.</w:t>
            </w:r>
          </w:p>
        </w:tc>
      </w:tr>
      <w:tr w:rsidR="00B5526E" w:rsidRPr="003A0163" w14:paraId="0F9ED236" w14:textId="77777777" w:rsidTr="000264E9">
        <w:tc>
          <w:tcPr>
            <w:tcW w:w="4675" w:type="dxa"/>
          </w:tcPr>
          <w:p w14:paraId="5FEE49C9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Apply Dependency Updates</w:t>
            </w:r>
          </w:p>
        </w:tc>
        <w:tc>
          <w:tcPr>
            <w:tcW w:w="4675" w:type="dxa"/>
          </w:tcPr>
          <w:p w14:paraId="53917E15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Regularly update dependencies via </w:t>
            </w:r>
            <w:r w:rsidRPr="003A0163">
              <w:rPr>
                <w:rStyle w:val="HTMLCode"/>
                <w:rFonts w:ascii="Times New Roman" w:eastAsiaTheme="minorHAnsi" w:hAnsi="Times New Roman" w:cs="Times New Roman"/>
                <w:sz w:val="24"/>
                <w:szCs w:val="24"/>
              </w:rPr>
              <w:t>mvn versions:display-dependency-updates</w:t>
            </w:r>
            <w:r w:rsidRPr="003A0163">
              <w:rPr>
                <w:rFonts w:ascii="Times New Roman" w:hAnsi="Times New Roman" w:cs="Times New Roman"/>
              </w:rPr>
              <w:t>.</w:t>
            </w:r>
          </w:p>
        </w:tc>
      </w:tr>
      <w:tr w:rsidR="00B5526E" w:rsidRPr="003A0163" w14:paraId="4122196A" w14:textId="77777777" w:rsidTr="000264E9">
        <w:tc>
          <w:tcPr>
            <w:tcW w:w="4675" w:type="dxa"/>
          </w:tcPr>
          <w:p w14:paraId="5AF30847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Penetration Testing</w:t>
            </w:r>
          </w:p>
        </w:tc>
        <w:tc>
          <w:tcPr>
            <w:tcW w:w="4675" w:type="dxa"/>
          </w:tcPr>
          <w:p w14:paraId="38918182" w14:textId="77777777" w:rsidR="00B5526E" w:rsidRPr="003A0163" w:rsidRDefault="00B5526E" w:rsidP="000264E9">
            <w:pPr>
              <w:rPr>
                <w:rFonts w:ascii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Conduct regular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penetration testing</w:t>
            </w:r>
            <w:r w:rsidRPr="003A0163">
              <w:rPr>
                <w:rFonts w:ascii="Times New Roman" w:hAnsi="Times New Roman" w:cs="Times New Roman"/>
              </w:rPr>
              <w:t xml:space="preserve"> to identify new threats.</w:t>
            </w:r>
          </w:p>
        </w:tc>
      </w:tr>
    </w:tbl>
    <w:p w14:paraId="5435D265" w14:textId="77777777" w:rsidR="00B5526E" w:rsidRPr="003A0163" w:rsidRDefault="00B5526E" w:rsidP="00B5526E">
      <w:pPr>
        <w:rPr>
          <w:rFonts w:ascii="Times New Roman" w:hAnsi="Times New Roman" w:cs="Times New Roman"/>
        </w:rPr>
      </w:pPr>
    </w:p>
    <w:p w14:paraId="2FD55332" w14:textId="77777777" w:rsidR="00B5526E" w:rsidRPr="003A0163" w:rsidRDefault="00B5526E" w:rsidP="00B5526E">
      <w:pPr>
        <w:rPr>
          <w:rFonts w:ascii="Times New Roman" w:eastAsia="Times New Roman" w:hAnsi="Times New Roman" w:cs="Times New Roman"/>
        </w:rPr>
      </w:pPr>
    </w:p>
    <w:p w14:paraId="4E8E1294" w14:textId="77777777" w:rsidR="00FD7608" w:rsidRPr="003A0163" w:rsidRDefault="00FD7608" w:rsidP="00B5526E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</w:rPr>
      </w:pPr>
    </w:p>
    <w:p w14:paraId="2BABF73A" w14:textId="77777777" w:rsidR="00FD7608" w:rsidRPr="003A0163" w:rsidRDefault="00FD7608" w:rsidP="00B5526E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</w:rPr>
      </w:pPr>
    </w:p>
    <w:p w14:paraId="25E56B39" w14:textId="3B6BA529" w:rsidR="00B5526E" w:rsidRPr="003A0163" w:rsidRDefault="00B5526E" w:rsidP="00B5526E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</w:rPr>
      </w:pPr>
      <w:r w:rsidRPr="003A0163">
        <w:rPr>
          <w:rFonts w:ascii="Times New Roman" w:eastAsia="Times New Roman" w:hAnsi="Times New Roman" w:cs="Times New Roman"/>
          <w:b/>
          <w:bCs/>
        </w:rPr>
        <w:lastRenderedPageBreak/>
        <w:t>Final Summary</w:t>
      </w:r>
    </w:p>
    <w:p w14:paraId="6D4F3D2D" w14:textId="77777777" w:rsidR="00B5526E" w:rsidRPr="003A0163" w:rsidRDefault="00B5526E" w:rsidP="00B5526E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The refactored code enforces HTTPS &amp; SHA-512 hashing, preventing insecure data </w:t>
      </w:r>
    </w:p>
    <w:p w14:paraId="13EACE87" w14:textId="77777777" w:rsidR="00B5526E" w:rsidRPr="003A0163" w:rsidRDefault="00B5526E" w:rsidP="00B5526E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3201C92A" w14:textId="77777777" w:rsidR="00B5526E" w:rsidRPr="003A0163" w:rsidRDefault="00B5526E" w:rsidP="00B5526E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transmission.</w:t>
      </w:r>
    </w:p>
    <w:p w14:paraId="098F2BF9" w14:textId="77777777" w:rsidR="00B5526E" w:rsidRPr="003A0163" w:rsidRDefault="00B5526E" w:rsidP="00B5526E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5496AF85" w14:textId="77777777" w:rsidR="00B5526E" w:rsidRPr="003A0163" w:rsidRDefault="00B5526E" w:rsidP="00B5526E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OWASP Dependency-Check ensures all dependencies are secure &amp; up to date.</w:t>
      </w:r>
    </w:p>
    <w:p w14:paraId="33D866C5" w14:textId="77777777" w:rsidR="00B5526E" w:rsidRPr="003A0163" w:rsidRDefault="00B5526E" w:rsidP="00B5526E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0FEB6B29" w14:textId="77777777" w:rsidR="00B5526E" w:rsidRPr="003A0163" w:rsidRDefault="00B5526E" w:rsidP="00B5526E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 Following the best practices ensures the software remains secure &amp; compliant over time.</w:t>
      </w:r>
    </w:p>
    <w:p w14:paraId="3AAAE10C" w14:textId="77777777" w:rsidR="00FD7608" w:rsidRPr="003A0163" w:rsidRDefault="00FD7608" w:rsidP="00FD7608">
      <w:pPr>
        <w:pStyle w:val="ListParagraph"/>
        <w:rPr>
          <w:rFonts w:ascii="Times New Roman" w:eastAsia="Times New Roman" w:hAnsi="Times New Roman" w:cs="Times New Roman"/>
        </w:rPr>
      </w:pPr>
    </w:p>
    <w:p w14:paraId="3E576AD9" w14:textId="77777777" w:rsidR="00FD7608" w:rsidRPr="003A0163" w:rsidRDefault="00FD7608" w:rsidP="00FD760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62FEE096" w14:textId="77777777" w:rsidR="00FD7608" w:rsidRPr="003A0163" w:rsidRDefault="00B5526E" w:rsidP="00FD7608">
      <w:pPr>
        <w:spacing w:before="100" w:beforeAutospacing="1" w:after="100" w:afterAutospacing="1"/>
        <w:ind w:firstLine="720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By implementing these security enhancements, the company's data remains protected, </w:t>
      </w:r>
    </w:p>
    <w:p w14:paraId="557AC455" w14:textId="4979DC22" w:rsidR="00B5526E" w:rsidRPr="003A0163" w:rsidRDefault="00B5526E" w:rsidP="00FD7608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gramStart"/>
      <w:r w:rsidRPr="003A0163">
        <w:rPr>
          <w:rFonts w:ascii="Times New Roman" w:eastAsia="Times New Roman" w:hAnsi="Times New Roman" w:cs="Times New Roman"/>
        </w:rPr>
        <w:t>customer</w:t>
      </w:r>
      <w:proofErr w:type="gramEnd"/>
      <w:r w:rsidRPr="003A0163">
        <w:rPr>
          <w:rFonts w:ascii="Times New Roman" w:eastAsia="Times New Roman" w:hAnsi="Times New Roman" w:cs="Times New Roman"/>
        </w:rPr>
        <w:t xml:space="preserve"> trust is reinforced, and long-term business risks are minimized. </w:t>
      </w:r>
    </w:p>
    <w:p w14:paraId="33D5BA5A" w14:textId="77777777" w:rsidR="006B45D0" w:rsidRPr="003A0163" w:rsidRDefault="006B45D0" w:rsidP="00FD7608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7DCA7B3E" w14:textId="47B386ED" w:rsidR="006B45D0" w:rsidRPr="003A0163" w:rsidRDefault="006B45D0" w:rsidP="006B45D0">
      <w:pPr>
        <w:pStyle w:val="Heading2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3A0163">
        <w:rPr>
          <w:rFonts w:ascii="Times New Roman" w:hAnsi="Times New Roman" w:cs="Times New Roman"/>
          <w:sz w:val="24"/>
          <w:szCs w:val="24"/>
        </w:rPr>
        <w:t>Industry Standard Best Practices for Secure Software Development</w:t>
      </w:r>
    </w:p>
    <w:p w14:paraId="7B61319D" w14:textId="77777777" w:rsidR="006B45D0" w:rsidRPr="003A0163" w:rsidRDefault="006B45D0" w:rsidP="006B45D0">
      <w:pPr>
        <w:pStyle w:val="Heading2"/>
        <w:rPr>
          <w:rFonts w:ascii="Times New Roman" w:hAnsi="Times New Roman" w:cs="Times New Roman"/>
          <w:sz w:val="24"/>
          <w:szCs w:val="24"/>
        </w:rPr>
      </w:pPr>
    </w:p>
    <w:p w14:paraId="15D9F6B0" w14:textId="77777777" w:rsidR="006B45D0" w:rsidRPr="003A0163" w:rsidRDefault="006B45D0" w:rsidP="006B45D0">
      <w:pPr>
        <w:pStyle w:val="Heading2"/>
        <w:ind w:firstLine="72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3A016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When developing a secure software application, it is essential to follow industry-standard </w:t>
      </w:r>
    </w:p>
    <w:p w14:paraId="659B163E" w14:textId="77777777" w:rsidR="006B45D0" w:rsidRPr="003A0163" w:rsidRDefault="006B45D0" w:rsidP="006B45D0">
      <w:pPr>
        <w:pStyle w:val="Heading2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D5D45FD" w14:textId="77777777" w:rsidR="006B45D0" w:rsidRPr="003A0163" w:rsidRDefault="006B45D0" w:rsidP="006B45D0">
      <w:pPr>
        <w:pStyle w:val="Heading2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3A016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est practices to mitigate risks and ensure compliance with security protocols. Below are </w:t>
      </w:r>
      <w:proofErr w:type="gramStart"/>
      <w:r w:rsidRPr="003A0163">
        <w:rPr>
          <w:rFonts w:ascii="Times New Roman" w:hAnsi="Times New Roman" w:cs="Times New Roman"/>
          <w:b w:val="0"/>
          <w:bCs w:val="0"/>
          <w:sz w:val="24"/>
          <w:szCs w:val="24"/>
        </w:rPr>
        <w:t>key</w:t>
      </w:r>
      <w:proofErr w:type="gramEnd"/>
      <w:r w:rsidRPr="003A016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B9E9127" w14:textId="77777777" w:rsidR="006B45D0" w:rsidRPr="003A0163" w:rsidRDefault="006B45D0" w:rsidP="006B45D0">
      <w:pPr>
        <w:pStyle w:val="Heading2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460DD76" w14:textId="77777777" w:rsidR="006B45D0" w:rsidRPr="003A0163" w:rsidRDefault="006B45D0" w:rsidP="006B45D0">
      <w:pPr>
        <w:pStyle w:val="Heading2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3A016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est practices that align with secure coding principles, regulatory compliance, and cybersecurity </w:t>
      </w:r>
    </w:p>
    <w:p w14:paraId="155DAAA4" w14:textId="77777777" w:rsidR="006B45D0" w:rsidRPr="003A0163" w:rsidRDefault="006B45D0" w:rsidP="006B45D0">
      <w:pPr>
        <w:pStyle w:val="Heading2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2E9039D" w14:textId="603C6CDC" w:rsidR="00724BBB" w:rsidRPr="003A0163" w:rsidRDefault="006B45D0" w:rsidP="006B45D0">
      <w:pPr>
        <w:pStyle w:val="Heading2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3A0163">
        <w:rPr>
          <w:rFonts w:ascii="Times New Roman" w:hAnsi="Times New Roman" w:cs="Times New Roman"/>
          <w:b w:val="0"/>
          <w:bCs w:val="0"/>
          <w:sz w:val="24"/>
          <w:szCs w:val="24"/>
        </w:rPr>
        <w:t>frameworks</w:t>
      </w:r>
      <w:r w:rsidRPr="003A0163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07803DD3" w14:textId="77777777" w:rsidR="00724BBB" w:rsidRPr="003A0163" w:rsidRDefault="00724BBB" w:rsidP="006B45D0">
      <w:pPr>
        <w:pStyle w:val="Heading2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4E70423" w14:textId="77777777" w:rsidR="00724BBB" w:rsidRPr="00B654ED" w:rsidRDefault="00724BBB" w:rsidP="00724BBB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B654ED">
        <w:rPr>
          <w:rFonts w:ascii="Times New Roman" w:eastAsia="Times New Roman" w:hAnsi="Times New Roman" w:cs="Times New Roman"/>
          <w:b/>
          <w:bCs/>
        </w:rPr>
        <w:t>Secure Software Development Lifecycle (SDLC)</w:t>
      </w:r>
    </w:p>
    <w:p w14:paraId="4D96666A" w14:textId="77777777" w:rsidR="00724BBB" w:rsidRPr="003A0163" w:rsidRDefault="00724BBB" w:rsidP="00724BBB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B654ED">
        <w:rPr>
          <w:rFonts w:ascii="Times New Roman" w:eastAsia="Times New Roman" w:hAnsi="Times New Roman" w:cs="Times New Roman"/>
          <w:b/>
          <w:bCs/>
        </w:rPr>
        <w:t>Implement Security from the Start</w:t>
      </w:r>
      <w:r w:rsidRPr="00B654ED">
        <w:rPr>
          <w:rFonts w:ascii="Times New Roman" w:eastAsia="Times New Roman" w:hAnsi="Times New Roman" w:cs="Times New Roman"/>
        </w:rPr>
        <w:t xml:space="preserve"> – Security should be integrated at every stage of the </w:t>
      </w:r>
    </w:p>
    <w:p w14:paraId="1DE3D716" w14:textId="77777777" w:rsidR="00724BBB" w:rsidRPr="003A0163" w:rsidRDefault="00724BBB" w:rsidP="00724BBB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B654ED">
        <w:rPr>
          <w:rFonts w:ascii="Times New Roman" w:eastAsia="Times New Roman" w:hAnsi="Times New Roman" w:cs="Times New Roman"/>
        </w:rPr>
        <w:t>Software Development Lifecycle (SDLC):</w:t>
      </w:r>
    </w:p>
    <w:p w14:paraId="48BF3405" w14:textId="5047F8B3" w:rsidR="00724BBB" w:rsidRPr="003A0163" w:rsidRDefault="00724BBB" w:rsidP="003A0163">
      <w:pPr>
        <w:pStyle w:val="ListParagraph"/>
        <w:numPr>
          <w:ilvl w:val="0"/>
          <w:numId w:val="41"/>
        </w:numPr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Requirements Phase</w:t>
      </w:r>
      <w:r w:rsidRPr="003A0163">
        <w:rPr>
          <w:rFonts w:ascii="Times New Roman" w:eastAsia="Times New Roman" w:hAnsi="Times New Roman" w:cs="Times New Roman"/>
        </w:rPr>
        <w:t xml:space="preserve"> → Define security policies and compliance needs (e.g., GDPR,</w:t>
      </w:r>
    </w:p>
    <w:p w14:paraId="6A3B732A" w14:textId="431B6161" w:rsidR="00724BBB" w:rsidRPr="003A0163" w:rsidRDefault="00724BBB" w:rsidP="00724BBB">
      <w:pPr>
        <w:rPr>
          <w:rFonts w:ascii="Times New Roman" w:eastAsia="Times New Roman" w:hAnsi="Times New Roman" w:cs="Times New Roman"/>
        </w:rPr>
      </w:pPr>
      <w:r w:rsidRPr="00B654ED">
        <w:rPr>
          <w:rFonts w:ascii="Times New Roman" w:eastAsia="Times New Roman" w:hAnsi="Times New Roman" w:cs="Times New Roman"/>
        </w:rPr>
        <w:t xml:space="preserve"> </w:t>
      </w:r>
      <w:r w:rsidRPr="003A0163">
        <w:rPr>
          <w:rFonts w:ascii="Times New Roman" w:eastAsia="Times New Roman" w:hAnsi="Times New Roman" w:cs="Times New Roman"/>
        </w:rPr>
        <w:t xml:space="preserve">   </w:t>
      </w:r>
      <w:r w:rsidR="003A0163">
        <w:rPr>
          <w:rFonts w:ascii="Times New Roman" w:eastAsia="Times New Roman" w:hAnsi="Times New Roman" w:cs="Times New Roman"/>
        </w:rPr>
        <w:t xml:space="preserve">        </w:t>
      </w:r>
      <w:r w:rsidRPr="00B654ED">
        <w:rPr>
          <w:rFonts w:ascii="Times New Roman" w:eastAsia="Times New Roman" w:hAnsi="Times New Roman" w:cs="Times New Roman"/>
        </w:rPr>
        <w:t>HIPAA).</w:t>
      </w:r>
    </w:p>
    <w:p w14:paraId="05BDF9D0" w14:textId="77777777" w:rsidR="00724BBB" w:rsidRPr="00B654ED" w:rsidRDefault="00724BBB" w:rsidP="00724BBB">
      <w:pPr>
        <w:rPr>
          <w:rFonts w:ascii="Times New Roman" w:eastAsia="Times New Roman" w:hAnsi="Times New Roman" w:cs="Times New Roman"/>
        </w:rPr>
      </w:pPr>
    </w:p>
    <w:p w14:paraId="64255516" w14:textId="3DB4BE90" w:rsidR="00724BBB" w:rsidRPr="003A0163" w:rsidRDefault="00724BBB" w:rsidP="003A0163">
      <w:pPr>
        <w:pStyle w:val="ListParagraph"/>
        <w:numPr>
          <w:ilvl w:val="0"/>
          <w:numId w:val="41"/>
        </w:numPr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Design Phase</w:t>
      </w:r>
      <w:r w:rsidRPr="003A0163">
        <w:rPr>
          <w:rFonts w:ascii="Times New Roman" w:eastAsia="Times New Roman" w:hAnsi="Times New Roman" w:cs="Times New Roman"/>
        </w:rPr>
        <w:t xml:space="preserve"> → Implement security-focused architecture (e.g., Zero Trust Model).</w:t>
      </w:r>
    </w:p>
    <w:p w14:paraId="073E137F" w14:textId="77777777" w:rsidR="00724BBB" w:rsidRPr="00B654ED" w:rsidRDefault="00724BBB" w:rsidP="00724BBB">
      <w:pPr>
        <w:rPr>
          <w:rFonts w:ascii="Times New Roman" w:eastAsia="Times New Roman" w:hAnsi="Times New Roman" w:cs="Times New Roman"/>
        </w:rPr>
      </w:pPr>
    </w:p>
    <w:p w14:paraId="737EB531" w14:textId="3F1E73FA" w:rsidR="00724BBB" w:rsidRPr="003A0163" w:rsidRDefault="00724BBB" w:rsidP="003A0163">
      <w:pPr>
        <w:pStyle w:val="ListParagraph"/>
        <w:numPr>
          <w:ilvl w:val="0"/>
          <w:numId w:val="41"/>
        </w:numPr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Development Phase</w:t>
      </w:r>
      <w:r w:rsidRPr="003A0163">
        <w:rPr>
          <w:rFonts w:ascii="Times New Roman" w:eastAsia="Times New Roman" w:hAnsi="Times New Roman" w:cs="Times New Roman"/>
        </w:rPr>
        <w:t xml:space="preserve"> → Follow secure coding guidelines (e.g., OWASP Top 10).</w:t>
      </w:r>
    </w:p>
    <w:p w14:paraId="5EFA12A2" w14:textId="77777777" w:rsidR="00724BBB" w:rsidRPr="00B654ED" w:rsidRDefault="00724BBB" w:rsidP="00724BBB">
      <w:pPr>
        <w:rPr>
          <w:rFonts w:ascii="Times New Roman" w:eastAsia="Times New Roman" w:hAnsi="Times New Roman" w:cs="Times New Roman"/>
        </w:rPr>
      </w:pPr>
    </w:p>
    <w:p w14:paraId="3AA9B82E" w14:textId="43A78918" w:rsidR="00724BBB" w:rsidRDefault="00724BBB" w:rsidP="003A0163">
      <w:pPr>
        <w:pStyle w:val="ListParagraph"/>
        <w:numPr>
          <w:ilvl w:val="0"/>
          <w:numId w:val="41"/>
        </w:numPr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Testing Phase</w:t>
      </w:r>
      <w:r w:rsidRPr="003A0163">
        <w:rPr>
          <w:rFonts w:ascii="Times New Roman" w:eastAsia="Times New Roman" w:hAnsi="Times New Roman" w:cs="Times New Roman"/>
        </w:rPr>
        <w:t xml:space="preserve"> → Perform static (SAST) and dynamic (DAST) security testing.</w:t>
      </w:r>
    </w:p>
    <w:p w14:paraId="4D4840FA" w14:textId="77777777" w:rsidR="003A0163" w:rsidRPr="003A0163" w:rsidRDefault="003A0163" w:rsidP="003A0163">
      <w:pPr>
        <w:pStyle w:val="ListParagraph"/>
        <w:rPr>
          <w:rFonts w:ascii="Times New Roman" w:eastAsia="Times New Roman" w:hAnsi="Times New Roman" w:cs="Times New Roman"/>
        </w:rPr>
      </w:pPr>
    </w:p>
    <w:p w14:paraId="664DAF3A" w14:textId="77777777" w:rsidR="003A0163" w:rsidRPr="003A0163" w:rsidRDefault="003A0163" w:rsidP="003A0163">
      <w:pPr>
        <w:pStyle w:val="ListParagraph"/>
        <w:rPr>
          <w:rFonts w:ascii="Times New Roman" w:eastAsia="Times New Roman" w:hAnsi="Times New Roman" w:cs="Times New Roman"/>
        </w:rPr>
      </w:pPr>
    </w:p>
    <w:p w14:paraId="02F2D27E" w14:textId="77777777" w:rsidR="003A0163" w:rsidRDefault="00724BBB" w:rsidP="006F7AE1">
      <w:pPr>
        <w:pStyle w:val="ListParagraph"/>
        <w:numPr>
          <w:ilvl w:val="0"/>
          <w:numId w:val="4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  <w:b/>
          <w:bCs/>
        </w:rPr>
        <w:t>Deployment &amp; Maintenance</w:t>
      </w:r>
      <w:r w:rsidRPr="003A0163">
        <w:rPr>
          <w:rFonts w:ascii="Times New Roman" w:eastAsia="Times New Roman" w:hAnsi="Times New Roman" w:cs="Times New Roman"/>
        </w:rPr>
        <w:t xml:space="preserve"> → Apply regular patches, monitor for vulnerabilities, and </w:t>
      </w:r>
    </w:p>
    <w:p w14:paraId="62AC1603" w14:textId="77777777" w:rsidR="003A0163" w:rsidRDefault="003A0163" w:rsidP="003A0163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1C0B82B2" w14:textId="4BC5EBC5" w:rsidR="00724BBB" w:rsidRPr="00B654ED" w:rsidRDefault="00724BBB" w:rsidP="003A0163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gramStart"/>
      <w:r w:rsidRPr="003A0163">
        <w:rPr>
          <w:rFonts w:ascii="Times New Roman" w:eastAsia="Times New Roman" w:hAnsi="Times New Roman" w:cs="Times New Roman"/>
        </w:rPr>
        <w:t>log</w:t>
      </w:r>
      <w:proofErr w:type="gramEnd"/>
      <w:r w:rsidR="003A0163" w:rsidRPr="003A0163">
        <w:rPr>
          <w:rFonts w:ascii="Times New Roman" w:eastAsia="Times New Roman" w:hAnsi="Times New Roman" w:cs="Times New Roman"/>
        </w:rPr>
        <w:t xml:space="preserve"> </w:t>
      </w:r>
      <w:r w:rsidRPr="003A0163">
        <w:rPr>
          <w:rFonts w:ascii="Times New Roman" w:eastAsia="Times New Roman" w:hAnsi="Times New Roman" w:cs="Times New Roman"/>
        </w:rPr>
        <w:t>security events.</w:t>
      </w:r>
    </w:p>
    <w:p w14:paraId="56928A7E" w14:textId="4ED7E7BA" w:rsidR="00C03213" w:rsidRPr="003A0163" w:rsidRDefault="00724BBB" w:rsidP="00724BBB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 w:rsidRPr="00B654ED">
        <w:rPr>
          <w:rFonts w:ascii="Times New Roman" w:eastAsia="Times New Roman" w:hAnsi="Times New Roman" w:cs="Times New Roman"/>
          <w:b/>
          <w:bCs/>
        </w:rPr>
        <w:t>Industry Standards: NIST Secure SDLC (SP 800-64), OWASP Secure SDLC, ISO/IEC 27001</w:t>
      </w:r>
    </w:p>
    <w:p w14:paraId="2CE83B98" w14:textId="77777777" w:rsidR="00C03213" w:rsidRPr="003A0163" w:rsidRDefault="00C03213" w:rsidP="00C03213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</w:p>
    <w:p w14:paraId="3C4697BC" w14:textId="0D37B35A" w:rsidR="00C03213" w:rsidRPr="0045778F" w:rsidRDefault="00C03213" w:rsidP="00C03213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45778F">
        <w:rPr>
          <w:rFonts w:ascii="Times New Roman" w:eastAsia="Times New Roman" w:hAnsi="Times New Roman" w:cs="Times New Roman"/>
          <w:b/>
          <w:bCs/>
        </w:rPr>
        <w:t>Secure Coding Practices</w:t>
      </w:r>
    </w:p>
    <w:p w14:paraId="7B37C8EE" w14:textId="77777777" w:rsidR="00C03213" w:rsidRPr="003A0163" w:rsidRDefault="00C03213" w:rsidP="00C0321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5778F">
        <w:rPr>
          <w:rFonts w:ascii="Times New Roman" w:eastAsia="Times New Roman" w:hAnsi="Times New Roman" w:cs="Times New Roman"/>
          <w:b/>
          <w:bCs/>
        </w:rPr>
        <w:t>Follow OWASP Secure Coding Guidelines</w:t>
      </w:r>
      <w:r w:rsidRPr="0045778F">
        <w:rPr>
          <w:rFonts w:ascii="Times New Roman" w:eastAsia="Times New Roman" w:hAnsi="Times New Roman" w:cs="Times New Roman"/>
        </w:rPr>
        <w:t xml:space="preserve"> – Protect applications from common vulnerabilities:</w:t>
      </w:r>
    </w:p>
    <w:p w14:paraId="26245729" w14:textId="77777777" w:rsidR="00C03213" w:rsidRPr="003A0163" w:rsidRDefault="00C03213" w:rsidP="00C0321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5778F">
        <w:rPr>
          <w:rFonts w:ascii="Times New Roman" w:eastAsia="Times New Roman" w:hAnsi="Times New Roman" w:cs="Times New Roman"/>
          <w:b/>
          <w:bCs/>
        </w:rPr>
        <w:t>OWASP Top 10 Vulnerabilities &amp; Fixes</w:t>
      </w:r>
      <w:r w:rsidRPr="0045778F">
        <w:rPr>
          <w:rFonts w:ascii="Times New Roman" w:eastAsia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03213" w:rsidRPr="003A0163" w14:paraId="43BEDEFA" w14:textId="77777777" w:rsidTr="000264E9">
        <w:tc>
          <w:tcPr>
            <w:tcW w:w="4675" w:type="dxa"/>
          </w:tcPr>
          <w:p w14:paraId="5B308DBE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Threat</w:t>
            </w:r>
          </w:p>
        </w:tc>
        <w:tc>
          <w:tcPr>
            <w:tcW w:w="4675" w:type="dxa"/>
          </w:tcPr>
          <w:p w14:paraId="70BAA7A9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Mitigation Strategy</w:t>
            </w:r>
          </w:p>
        </w:tc>
      </w:tr>
      <w:tr w:rsidR="00C03213" w:rsidRPr="003A0163" w14:paraId="6264F0E9" w14:textId="77777777" w:rsidTr="000264E9">
        <w:tc>
          <w:tcPr>
            <w:tcW w:w="4675" w:type="dxa"/>
          </w:tcPr>
          <w:p w14:paraId="0C7CFBE8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Injection (SQL, XSS, etc.)</w:t>
            </w:r>
          </w:p>
        </w:tc>
        <w:tc>
          <w:tcPr>
            <w:tcW w:w="4675" w:type="dxa"/>
          </w:tcPr>
          <w:p w14:paraId="31D8BA04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Use parameterized queries (e.g.,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Spring JPA, Hibernate</w:t>
            </w:r>
            <w:r w:rsidRPr="003A0163">
              <w:rPr>
                <w:rFonts w:ascii="Times New Roman" w:hAnsi="Times New Roman" w:cs="Times New Roman"/>
              </w:rPr>
              <w:t>) &amp; sanitize inputs.</w:t>
            </w:r>
          </w:p>
        </w:tc>
      </w:tr>
      <w:tr w:rsidR="00C03213" w:rsidRPr="003A0163" w14:paraId="0E04B6EA" w14:textId="77777777" w:rsidTr="000264E9">
        <w:tc>
          <w:tcPr>
            <w:tcW w:w="4675" w:type="dxa"/>
          </w:tcPr>
          <w:p w14:paraId="557B0318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Broken Authentication</w:t>
            </w:r>
          </w:p>
        </w:tc>
        <w:tc>
          <w:tcPr>
            <w:tcW w:w="4675" w:type="dxa"/>
          </w:tcPr>
          <w:p w14:paraId="6B32917F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Enforce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OAuth2, JWT, Multi-Factor Authentication (MFA)</w:t>
            </w:r>
            <w:r w:rsidRPr="003A0163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</w:tr>
      <w:tr w:rsidR="00C03213" w:rsidRPr="003A0163" w14:paraId="19E8528F" w14:textId="77777777" w:rsidTr="000264E9">
        <w:tc>
          <w:tcPr>
            <w:tcW w:w="4675" w:type="dxa"/>
          </w:tcPr>
          <w:p w14:paraId="65E9F98F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Sensitive Data Exposure</w:t>
            </w:r>
          </w:p>
        </w:tc>
        <w:tc>
          <w:tcPr>
            <w:tcW w:w="4675" w:type="dxa"/>
          </w:tcPr>
          <w:p w14:paraId="5C17D8E3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Store passwords using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BCrypt</w:t>
            </w:r>
            <w:r w:rsidRPr="003A0163">
              <w:rPr>
                <w:rFonts w:ascii="Times New Roman" w:hAnsi="Times New Roman" w:cs="Times New Roman"/>
              </w:rPr>
              <w:t xml:space="preserve">, encrypt sensitive data, and enforce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TLS/SSL</w:t>
            </w:r>
            <w:r w:rsidRPr="003A0163">
              <w:rPr>
                <w:rFonts w:ascii="Times New Roman" w:hAnsi="Times New Roman" w:cs="Times New Roman"/>
              </w:rPr>
              <w:t>.</w:t>
            </w:r>
          </w:p>
        </w:tc>
      </w:tr>
      <w:tr w:rsidR="00C03213" w:rsidRPr="003A0163" w14:paraId="008630FE" w14:textId="77777777" w:rsidTr="000264E9">
        <w:tc>
          <w:tcPr>
            <w:tcW w:w="4675" w:type="dxa"/>
          </w:tcPr>
          <w:p w14:paraId="00B4067A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Security Misconfiguration</w:t>
            </w:r>
          </w:p>
        </w:tc>
        <w:tc>
          <w:tcPr>
            <w:tcW w:w="4675" w:type="dxa"/>
          </w:tcPr>
          <w:p w14:paraId="15693796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Use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security headers</w:t>
            </w:r>
            <w:r w:rsidRPr="003A0163">
              <w:rPr>
                <w:rFonts w:ascii="Times New Roman" w:hAnsi="Times New Roman" w:cs="Times New Roman"/>
              </w:rPr>
              <w:t xml:space="preserve">, disable default configurations, and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apply least privilege access</w:t>
            </w:r>
            <w:r w:rsidRPr="003A0163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</w:tr>
      <w:tr w:rsidR="00C03213" w:rsidRPr="003A0163" w14:paraId="0D53D7DD" w14:textId="77777777" w:rsidTr="000264E9">
        <w:tc>
          <w:tcPr>
            <w:tcW w:w="4675" w:type="dxa"/>
          </w:tcPr>
          <w:p w14:paraId="3712216E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>Outdated Dependencies</w:t>
            </w:r>
          </w:p>
        </w:tc>
        <w:tc>
          <w:tcPr>
            <w:tcW w:w="4675" w:type="dxa"/>
          </w:tcPr>
          <w:p w14:paraId="4D994E0B" w14:textId="77777777" w:rsidR="00C03213" w:rsidRPr="003A0163" w:rsidRDefault="00C03213" w:rsidP="000264E9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3A0163">
              <w:rPr>
                <w:rFonts w:ascii="Times New Roman" w:hAnsi="Times New Roman" w:cs="Times New Roman"/>
              </w:rPr>
              <w:t xml:space="preserve">Run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OWASP Dependency-Check</w:t>
            </w:r>
            <w:r w:rsidRPr="003A0163">
              <w:rPr>
                <w:rFonts w:ascii="Times New Roman" w:hAnsi="Times New Roman" w:cs="Times New Roman"/>
              </w:rPr>
              <w:t>, use the latest libraries.</w:t>
            </w:r>
          </w:p>
        </w:tc>
      </w:tr>
    </w:tbl>
    <w:p w14:paraId="648CE0EC" w14:textId="77777777" w:rsidR="00C03213" w:rsidRPr="0045778F" w:rsidRDefault="00C03213" w:rsidP="00C0321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Style w:val="Strong"/>
          <w:rFonts w:ascii="Times New Roman" w:hAnsi="Times New Roman" w:cs="Times New Roman"/>
        </w:rPr>
        <w:t>Industry Standards:</w:t>
      </w:r>
      <w:r w:rsidRPr="003A0163">
        <w:rPr>
          <w:rFonts w:ascii="Times New Roman" w:hAnsi="Times New Roman" w:cs="Times New Roman"/>
        </w:rPr>
        <w:t xml:space="preserve"> </w:t>
      </w:r>
      <w:r w:rsidRPr="003A0163">
        <w:rPr>
          <w:rStyle w:val="Strong"/>
          <w:rFonts w:ascii="Times New Roman" w:hAnsi="Times New Roman" w:cs="Times New Roman"/>
        </w:rPr>
        <w:t>OWASP Secure Coding Practices, NIST SP 800-53</w:t>
      </w:r>
    </w:p>
    <w:p w14:paraId="11ABF9B1" w14:textId="77777777" w:rsidR="00C03213" w:rsidRPr="00B654ED" w:rsidRDefault="00C03213" w:rsidP="00724BBB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</w:p>
    <w:p w14:paraId="3F38EFBD" w14:textId="77777777" w:rsidR="00755CD3" w:rsidRPr="0045778F" w:rsidRDefault="00755CD3" w:rsidP="00755CD3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45778F">
        <w:rPr>
          <w:rFonts w:ascii="Times New Roman" w:eastAsia="Times New Roman" w:hAnsi="Times New Roman" w:cs="Times New Roman"/>
          <w:b/>
          <w:bCs/>
        </w:rPr>
        <w:t>Secure API Development</w:t>
      </w:r>
    </w:p>
    <w:p w14:paraId="0651FC95" w14:textId="77777777" w:rsidR="00755CD3" w:rsidRPr="003A0163" w:rsidRDefault="00755CD3" w:rsidP="00755CD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5778F">
        <w:rPr>
          <w:rFonts w:ascii="Times New Roman" w:eastAsia="Times New Roman" w:hAnsi="Times New Roman" w:cs="Times New Roman"/>
          <w:b/>
          <w:bCs/>
        </w:rPr>
        <w:t>Implement Strong API Security Controls</w:t>
      </w:r>
      <w:r w:rsidRPr="0045778F">
        <w:rPr>
          <w:rFonts w:ascii="Times New Roman" w:eastAsia="Times New Roman" w:hAnsi="Times New Roman" w:cs="Times New Roman"/>
        </w:rPr>
        <w:t xml:space="preserve"> – APIs are common attack vectors, so securing them </w:t>
      </w:r>
    </w:p>
    <w:p w14:paraId="12538838" w14:textId="77777777" w:rsidR="00755CD3" w:rsidRPr="0045778F" w:rsidRDefault="00755CD3" w:rsidP="00755CD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5778F">
        <w:rPr>
          <w:rFonts w:ascii="Times New Roman" w:eastAsia="Times New Roman" w:hAnsi="Times New Roman" w:cs="Times New Roman"/>
        </w:rPr>
        <w:t>is critical.</w:t>
      </w:r>
    </w:p>
    <w:p w14:paraId="299D86A4" w14:textId="77777777" w:rsidR="00755CD3" w:rsidRPr="0045778F" w:rsidRDefault="00755CD3" w:rsidP="00755CD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5778F">
        <w:rPr>
          <w:rFonts w:ascii="Times New Roman" w:eastAsia="Times New Roman" w:hAnsi="Times New Roman" w:cs="Times New Roman"/>
          <w:b/>
          <w:bCs/>
        </w:rPr>
        <w:t>Best Practices for Secure REST APIs</w:t>
      </w:r>
      <w:r w:rsidRPr="0045778F">
        <w:rPr>
          <w:rFonts w:ascii="Times New Roman" w:eastAsia="Times New Roman" w:hAnsi="Times New Roman" w:cs="Times New Roman"/>
        </w:rPr>
        <w:t>:</w:t>
      </w:r>
    </w:p>
    <w:p w14:paraId="1B430132" w14:textId="77777777" w:rsidR="00755CD3" w:rsidRPr="003A0163" w:rsidRDefault="00755CD3" w:rsidP="00755CD3">
      <w:pPr>
        <w:numPr>
          <w:ilvl w:val="0"/>
          <w:numId w:val="3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45778F">
        <w:rPr>
          <w:rFonts w:ascii="Times New Roman" w:eastAsia="Times New Roman" w:hAnsi="Times New Roman" w:cs="Times New Roman"/>
        </w:rPr>
        <w:t xml:space="preserve">Use </w:t>
      </w:r>
      <w:r w:rsidRPr="0045778F">
        <w:rPr>
          <w:rFonts w:ascii="Times New Roman" w:eastAsia="Times New Roman" w:hAnsi="Times New Roman" w:cs="Times New Roman"/>
          <w:b/>
          <w:bCs/>
        </w:rPr>
        <w:t>HTTPS (TLS 1.2/1.3)</w:t>
      </w:r>
      <w:r w:rsidRPr="0045778F">
        <w:rPr>
          <w:rFonts w:ascii="Times New Roman" w:eastAsia="Times New Roman" w:hAnsi="Times New Roman" w:cs="Times New Roman"/>
        </w:rPr>
        <w:t xml:space="preserve"> for encrypted communication.</w:t>
      </w:r>
    </w:p>
    <w:p w14:paraId="749196CE" w14:textId="77777777" w:rsidR="00755CD3" w:rsidRPr="003A0163" w:rsidRDefault="00755CD3" w:rsidP="00755CD3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Implement </w:t>
      </w:r>
      <w:r w:rsidRPr="003A0163">
        <w:rPr>
          <w:rFonts w:ascii="Times New Roman" w:eastAsia="Times New Roman" w:hAnsi="Times New Roman" w:cs="Times New Roman"/>
          <w:b/>
          <w:bCs/>
        </w:rPr>
        <w:t>OAuth2 or JWT (JSON Web Tokens)</w:t>
      </w:r>
      <w:r w:rsidRPr="003A0163">
        <w:rPr>
          <w:rFonts w:ascii="Times New Roman" w:eastAsia="Times New Roman" w:hAnsi="Times New Roman" w:cs="Times New Roman"/>
        </w:rPr>
        <w:t xml:space="preserve"> for authentication.</w:t>
      </w:r>
    </w:p>
    <w:p w14:paraId="10534D28" w14:textId="77777777" w:rsidR="00755CD3" w:rsidRPr="003A0163" w:rsidRDefault="00755CD3" w:rsidP="00755CD3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66C3B5CB" w14:textId="77777777" w:rsidR="00755CD3" w:rsidRPr="003A0163" w:rsidRDefault="00755CD3" w:rsidP="00755CD3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lastRenderedPageBreak/>
        <w:t xml:space="preserve">Validate and sanitize all inputs to prevent </w:t>
      </w:r>
      <w:r w:rsidRPr="003A0163">
        <w:rPr>
          <w:rFonts w:ascii="Times New Roman" w:eastAsia="Times New Roman" w:hAnsi="Times New Roman" w:cs="Times New Roman"/>
          <w:b/>
          <w:bCs/>
        </w:rPr>
        <w:t>injection attacks</w:t>
      </w:r>
      <w:r w:rsidRPr="003A0163">
        <w:rPr>
          <w:rFonts w:ascii="Times New Roman" w:eastAsia="Times New Roman" w:hAnsi="Times New Roman" w:cs="Times New Roman"/>
        </w:rPr>
        <w:t>.</w:t>
      </w:r>
    </w:p>
    <w:p w14:paraId="7D222AC6" w14:textId="77777777" w:rsidR="00755CD3" w:rsidRPr="003A0163" w:rsidRDefault="00755CD3" w:rsidP="00755CD3">
      <w:pPr>
        <w:pStyle w:val="ListParagraph"/>
        <w:rPr>
          <w:rFonts w:ascii="Times New Roman" w:eastAsia="Times New Roman" w:hAnsi="Times New Roman" w:cs="Times New Roman"/>
        </w:rPr>
      </w:pPr>
    </w:p>
    <w:p w14:paraId="22CFDBB4" w14:textId="77777777" w:rsidR="00755CD3" w:rsidRPr="003A0163" w:rsidRDefault="00755CD3" w:rsidP="00755CD3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Implement </w:t>
      </w:r>
      <w:r w:rsidRPr="003A0163">
        <w:rPr>
          <w:rFonts w:ascii="Times New Roman" w:eastAsia="Times New Roman" w:hAnsi="Times New Roman" w:cs="Times New Roman"/>
          <w:b/>
          <w:bCs/>
        </w:rPr>
        <w:t>Rate Limiting &amp; Throttling</w:t>
      </w:r>
      <w:r w:rsidRPr="003A0163">
        <w:rPr>
          <w:rFonts w:ascii="Times New Roman" w:eastAsia="Times New Roman" w:hAnsi="Times New Roman" w:cs="Times New Roman"/>
        </w:rPr>
        <w:t xml:space="preserve"> to prevent DDoS attacks.</w:t>
      </w:r>
    </w:p>
    <w:p w14:paraId="1B2C3FEA" w14:textId="77777777" w:rsidR="00755CD3" w:rsidRPr="003A0163" w:rsidRDefault="00755CD3" w:rsidP="00755CD3">
      <w:pPr>
        <w:pStyle w:val="ListParagraph"/>
        <w:rPr>
          <w:rFonts w:ascii="Times New Roman" w:eastAsia="Times New Roman" w:hAnsi="Times New Roman" w:cs="Times New Roman"/>
        </w:rPr>
      </w:pPr>
    </w:p>
    <w:p w14:paraId="0B9CBE57" w14:textId="77777777" w:rsidR="00755CD3" w:rsidRPr="003A0163" w:rsidRDefault="00755CD3" w:rsidP="00755CD3">
      <w:pPr>
        <w:pStyle w:val="ListParagraph"/>
        <w:numPr>
          <w:ilvl w:val="0"/>
          <w:numId w:val="3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 xml:space="preserve">Enable </w:t>
      </w:r>
      <w:r w:rsidRPr="003A0163">
        <w:rPr>
          <w:rFonts w:ascii="Times New Roman" w:eastAsia="Times New Roman" w:hAnsi="Times New Roman" w:cs="Times New Roman"/>
          <w:b/>
          <w:bCs/>
        </w:rPr>
        <w:t>CORS (Cross-Origin Resource Sharing) restrictions</w:t>
      </w:r>
      <w:r w:rsidRPr="003A0163">
        <w:rPr>
          <w:rFonts w:ascii="Times New Roman" w:eastAsia="Times New Roman" w:hAnsi="Times New Roman" w:cs="Times New Roman"/>
        </w:rPr>
        <w:t xml:space="preserve"> to prevent unauthorized </w:t>
      </w:r>
    </w:p>
    <w:p w14:paraId="173ECA47" w14:textId="77777777" w:rsidR="00755CD3" w:rsidRPr="003A0163" w:rsidRDefault="00755CD3" w:rsidP="00755CD3">
      <w:pPr>
        <w:pStyle w:val="ListParagraph"/>
        <w:rPr>
          <w:rFonts w:ascii="Times New Roman" w:eastAsia="Times New Roman" w:hAnsi="Times New Roman" w:cs="Times New Roman"/>
        </w:rPr>
      </w:pPr>
    </w:p>
    <w:p w14:paraId="78ED1804" w14:textId="5E19BB39" w:rsidR="00755CD3" w:rsidRPr="003A0163" w:rsidRDefault="00755CD3" w:rsidP="00755CD3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A0163">
        <w:rPr>
          <w:rFonts w:ascii="Times New Roman" w:eastAsia="Times New Roman" w:hAnsi="Times New Roman" w:cs="Times New Roman"/>
        </w:rPr>
        <w:t>access.</w:t>
      </w:r>
    </w:p>
    <w:p w14:paraId="3C34EEDE" w14:textId="77777777" w:rsidR="00755CD3" w:rsidRDefault="00755CD3" w:rsidP="00755CD3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</w:rPr>
      </w:pPr>
      <w:r w:rsidRPr="0045778F">
        <w:rPr>
          <w:rFonts w:ascii="Times New Roman" w:eastAsia="Times New Roman" w:hAnsi="Times New Roman" w:cs="Times New Roman"/>
          <w:b/>
          <w:bCs/>
        </w:rPr>
        <w:t>Industry Standards:</w:t>
      </w:r>
      <w:r w:rsidRPr="0045778F">
        <w:rPr>
          <w:rFonts w:ascii="Times New Roman" w:eastAsia="Times New Roman" w:hAnsi="Times New Roman" w:cs="Times New Roman"/>
        </w:rPr>
        <w:t xml:space="preserve"> </w:t>
      </w:r>
      <w:r w:rsidRPr="0045778F">
        <w:rPr>
          <w:rFonts w:ascii="Times New Roman" w:eastAsia="Times New Roman" w:hAnsi="Times New Roman" w:cs="Times New Roman"/>
          <w:b/>
          <w:bCs/>
        </w:rPr>
        <w:t>NIST API Security Guidelines, OWASP API Security Top 10</w:t>
      </w:r>
    </w:p>
    <w:p w14:paraId="06D39E96" w14:textId="77777777" w:rsidR="003A0163" w:rsidRPr="0045778F" w:rsidRDefault="003A0163" w:rsidP="00755CD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6031AF2B" w14:textId="77777777" w:rsidR="00755CD3" w:rsidRPr="00C54455" w:rsidRDefault="00755CD3" w:rsidP="00755CD3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</w:rPr>
      </w:pPr>
      <w:r w:rsidRPr="00C54455">
        <w:rPr>
          <w:rFonts w:ascii="Times New Roman" w:eastAsia="Times New Roman" w:hAnsi="Times New Roman" w:cs="Times New Roman"/>
          <w:b/>
          <w:bCs/>
        </w:rPr>
        <w:t>Enforcing Transport Layer Security (TLS)</w:t>
      </w:r>
    </w:p>
    <w:p w14:paraId="6D1A0160" w14:textId="77777777" w:rsidR="00755CD3" w:rsidRPr="00C54455" w:rsidRDefault="00755CD3" w:rsidP="00755CD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C54455">
        <w:rPr>
          <w:rFonts w:ascii="Times New Roman" w:eastAsia="Times New Roman" w:hAnsi="Times New Roman" w:cs="Times New Roman"/>
          <w:b/>
          <w:bCs/>
        </w:rPr>
        <w:t>Always Use Secure Communication Channels</w:t>
      </w:r>
    </w:p>
    <w:p w14:paraId="19B3AA47" w14:textId="77777777" w:rsidR="00755CD3" w:rsidRPr="003A0163" w:rsidRDefault="00755CD3" w:rsidP="00755CD3">
      <w:pPr>
        <w:numPr>
          <w:ilvl w:val="0"/>
          <w:numId w:val="34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C54455">
        <w:rPr>
          <w:rFonts w:ascii="Times New Roman" w:eastAsia="Times New Roman" w:hAnsi="Times New Roman" w:cs="Times New Roman"/>
        </w:rPr>
        <w:t>Enforce TLS 1.2+ (disable TLS 1.0 &amp; 1.1, which are vulnerable).</w:t>
      </w:r>
    </w:p>
    <w:p w14:paraId="1C981693" w14:textId="77777777" w:rsidR="00755CD3" w:rsidRPr="003A0163" w:rsidRDefault="00755CD3" w:rsidP="00755CD3">
      <w:pPr>
        <w:pStyle w:val="ListParagraph"/>
        <w:numPr>
          <w:ilvl w:val="0"/>
          <w:numId w:val="35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</w:rPr>
        <w:t>Use strong cipher suites and enforce HSTS (HTTP Strict Transport Security).</w:t>
      </w:r>
    </w:p>
    <w:p w14:paraId="11A6C266" w14:textId="77777777" w:rsidR="00755CD3" w:rsidRPr="003A0163" w:rsidRDefault="00755CD3" w:rsidP="00755CD3">
      <w:pPr>
        <w:pStyle w:val="ListParagraph"/>
        <w:spacing w:before="100" w:beforeAutospacing="1" w:after="100" w:afterAutospacing="1"/>
        <w:rPr>
          <w:rFonts w:ascii="Times New Roman" w:hAnsi="Times New Roman" w:cs="Times New Roman"/>
        </w:rPr>
      </w:pPr>
    </w:p>
    <w:p w14:paraId="457C70FC" w14:textId="77777777" w:rsidR="00755CD3" w:rsidRPr="003A0163" w:rsidRDefault="00755CD3" w:rsidP="00755CD3">
      <w:pPr>
        <w:pStyle w:val="ListParagraph"/>
        <w:numPr>
          <w:ilvl w:val="0"/>
          <w:numId w:val="35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</w:rPr>
        <w:t>Disable self-signed certificates in production – use CA-signed SSL certificates.</w:t>
      </w:r>
    </w:p>
    <w:p w14:paraId="52075AA6" w14:textId="77777777" w:rsidR="00755CD3" w:rsidRPr="003A0163" w:rsidRDefault="00755CD3" w:rsidP="00755CD3">
      <w:pPr>
        <w:pStyle w:val="ListParagraph"/>
        <w:rPr>
          <w:rFonts w:ascii="Times New Roman" w:hAnsi="Times New Roman" w:cs="Times New Roman"/>
        </w:rPr>
      </w:pPr>
    </w:p>
    <w:p w14:paraId="7F2D69BE" w14:textId="77777777" w:rsidR="00755CD3" w:rsidRPr="003A0163" w:rsidRDefault="00755CD3" w:rsidP="00755CD3">
      <w:pPr>
        <w:pStyle w:val="ListParagraph"/>
        <w:numPr>
          <w:ilvl w:val="0"/>
          <w:numId w:val="35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</w:rPr>
        <w:t>Redirect HTTP traffic to HTTPS to prevent MITM (Man-in-the-Middle) attacks.</w:t>
      </w:r>
    </w:p>
    <w:p w14:paraId="0C3E9D41" w14:textId="77777777" w:rsidR="00755CD3" w:rsidRPr="00C54455" w:rsidRDefault="00755CD3" w:rsidP="00755CD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C54455">
        <w:rPr>
          <w:rFonts w:ascii="Times New Roman" w:eastAsia="Times New Roman" w:hAnsi="Times New Roman" w:cs="Times New Roman"/>
          <w:b/>
          <w:bCs/>
        </w:rPr>
        <w:t>Industry Standards:</w:t>
      </w:r>
      <w:r w:rsidRPr="00C54455">
        <w:rPr>
          <w:rFonts w:ascii="Times New Roman" w:eastAsia="Times New Roman" w:hAnsi="Times New Roman" w:cs="Times New Roman"/>
        </w:rPr>
        <w:t xml:space="preserve"> </w:t>
      </w:r>
      <w:r w:rsidRPr="00C54455">
        <w:rPr>
          <w:rFonts w:ascii="Times New Roman" w:eastAsia="Times New Roman" w:hAnsi="Times New Roman" w:cs="Times New Roman"/>
          <w:b/>
          <w:bCs/>
        </w:rPr>
        <w:t>TLS Best Practices (RFC 7525), PCI DSS Encryption Standards</w:t>
      </w:r>
    </w:p>
    <w:p w14:paraId="20DF52B3" w14:textId="7CF1A32B" w:rsidR="006B45D0" w:rsidRPr="003A0163" w:rsidRDefault="006B45D0" w:rsidP="00755CD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613C64E7" w14:textId="77777777" w:rsidR="00755CD3" w:rsidRPr="00C54455" w:rsidRDefault="00755CD3" w:rsidP="00755CD3">
      <w:pPr>
        <w:spacing w:before="100" w:beforeAutospacing="1" w:after="100" w:afterAutospacing="1"/>
        <w:outlineLvl w:val="1"/>
        <w:rPr>
          <w:rFonts w:ascii="Times New Roman" w:hAnsi="Times New Roman" w:cs="Times New Roman"/>
          <w:b/>
          <w:bCs/>
        </w:rPr>
      </w:pPr>
      <w:r w:rsidRPr="00C54455">
        <w:rPr>
          <w:rFonts w:ascii="Times New Roman" w:eastAsia="Times New Roman" w:hAnsi="Times New Roman" w:cs="Times New Roman"/>
          <w:b/>
          <w:bCs/>
        </w:rPr>
        <w:t>Dependency &amp; Vulnerability Management</w:t>
      </w:r>
    </w:p>
    <w:p w14:paraId="64F7D2A6" w14:textId="77777777" w:rsidR="00755CD3" w:rsidRPr="00C54455" w:rsidRDefault="00755CD3" w:rsidP="00755CD3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C54455">
        <w:rPr>
          <w:rFonts w:ascii="Times New Roman" w:eastAsia="Times New Roman" w:hAnsi="Times New Roman" w:cs="Times New Roman"/>
          <w:b/>
          <w:bCs/>
        </w:rPr>
        <w:t>Regularly Scan for Vulnerabilities &amp; Patch</w:t>
      </w:r>
    </w:p>
    <w:p w14:paraId="12591741" w14:textId="77777777" w:rsidR="00755CD3" w:rsidRPr="003A0163" w:rsidRDefault="00755CD3" w:rsidP="00755CD3">
      <w:pPr>
        <w:numPr>
          <w:ilvl w:val="0"/>
          <w:numId w:val="36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C54455">
        <w:rPr>
          <w:rFonts w:ascii="Times New Roman" w:hAnsi="Times New Roman" w:cs="Times New Roman"/>
        </w:rPr>
        <w:t xml:space="preserve">Use </w:t>
      </w:r>
      <w:r w:rsidRPr="00C54455">
        <w:rPr>
          <w:rFonts w:ascii="Times New Roman" w:eastAsia="Times New Roman" w:hAnsi="Times New Roman" w:cs="Times New Roman"/>
        </w:rPr>
        <w:t>OWASP Dependency-Check</w:t>
      </w:r>
      <w:r w:rsidRPr="00C54455">
        <w:rPr>
          <w:rFonts w:ascii="Times New Roman" w:hAnsi="Times New Roman" w:cs="Times New Roman"/>
        </w:rPr>
        <w:t xml:space="preserve"> to find vulnerabilities in third-party dependencies.</w:t>
      </w:r>
    </w:p>
    <w:p w14:paraId="7EDDD022" w14:textId="77777777" w:rsidR="00755CD3" w:rsidRPr="003A0163" w:rsidRDefault="00755CD3" w:rsidP="00755CD3">
      <w:pPr>
        <w:pStyle w:val="ListParagraph"/>
        <w:numPr>
          <w:ilvl w:val="0"/>
          <w:numId w:val="37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</w:rPr>
        <w:t>Run mvn versions:display-dependency-updates to check for outdated dependencies.</w:t>
      </w:r>
    </w:p>
    <w:p w14:paraId="1E86990C" w14:textId="77777777" w:rsidR="00755CD3" w:rsidRPr="003A0163" w:rsidRDefault="00755CD3" w:rsidP="00755CD3">
      <w:pPr>
        <w:pStyle w:val="ListParagraph"/>
        <w:spacing w:before="100" w:beforeAutospacing="1" w:after="100" w:afterAutospacing="1"/>
        <w:rPr>
          <w:rFonts w:ascii="Times New Roman" w:hAnsi="Times New Roman" w:cs="Times New Roman"/>
        </w:rPr>
      </w:pPr>
    </w:p>
    <w:p w14:paraId="2CAA1C08" w14:textId="77777777" w:rsidR="00755CD3" w:rsidRPr="003A0163" w:rsidRDefault="00755CD3" w:rsidP="00755CD3">
      <w:pPr>
        <w:pStyle w:val="ListParagraph"/>
        <w:numPr>
          <w:ilvl w:val="0"/>
          <w:numId w:val="37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</w:rPr>
        <w:t>Monitor CVEs (Common Vulnerabilities and Exposures) and apply patches promptly.</w:t>
      </w:r>
    </w:p>
    <w:p w14:paraId="15021B00" w14:textId="77777777" w:rsidR="00755CD3" w:rsidRPr="00C54455" w:rsidRDefault="00755CD3" w:rsidP="00755CD3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C54455">
        <w:rPr>
          <w:rFonts w:ascii="Times New Roman" w:eastAsia="Times New Roman" w:hAnsi="Times New Roman" w:cs="Times New Roman"/>
          <w:b/>
          <w:bCs/>
        </w:rPr>
        <w:t>Industry Standards:</w:t>
      </w:r>
      <w:r w:rsidRPr="00C54455">
        <w:rPr>
          <w:rFonts w:ascii="Times New Roman" w:hAnsi="Times New Roman" w:cs="Times New Roman"/>
        </w:rPr>
        <w:t xml:space="preserve"> </w:t>
      </w:r>
      <w:r w:rsidRPr="00C54455">
        <w:rPr>
          <w:rFonts w:ascii="Times New Roman" w:eastAsia="Times New Roman" w:hAnsi="Times New Roman" w:cs="Times New Roman"/>
          <w:b/>
          <w:bCs/>
        </w:rPr>
        <w:t>OWASP Dependency-Check, NIST National Vulnerability Database (NVD)</w:t>
      </w:r>
    </w:p>
    <w:p w14:paraId="75373014" w14:textId="77777777" w:rsidR="00755CD3" w:rsidRPr="003A0163" w:rsidRDefault="00755CD3" w:rsidP="00755CD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2098B5C5" w14:textId="77777777" w:rsidR="00F81ADF" w:rsidRPr="00C54455" w:rsidRDefault="00F81ADF" w:rsidP="00F81ADF">
      <w:pPr>
        <w:spacing w:before="100" w:beforeAutospacing="1" w:after="100" w:afterAutospacing="1"/>
        <w:outlineLvl w:val="1"/>
        <w:rPr>
          <w:rFonts w:ascii="Times New Roman" w:hAnsi="Times New Roman" w:cs="Times New Roman"/>
          <w:b/>
          <w:bCs/>
        </w:rPr>
      </w:pPr>
      <w:r w:rsidRPr="00C54455">
        <w:rPr>
          <w:rFonts w:ascii="Times New Roman" w:eastAsia="Times New Roman" w:hAnsi="Times New Roman" w:cs="Times New Roman"/>
          <w:b/>
          <w:bCs/>
        </w:rPr>
        <w:t>Secure Configuration &amp; Hardening</w:t>
      </w:r>
    </w:p>
    <w:p w14:paraId="1D81FC4B" w14:textId="77777777" w:rsidR="00F81ADF" w:rsidRPr="00C54455" w:rsidRDefault="00F81ADF" w:rsidP="00F81ADF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C54455">
        <w:rPr>
          <w:rFonts w:ascii="Times New Roman" w:eastAsia="Times New Roman" w:hAnsi="Times New Roman" w:cs="Times New Roman"/>
          <w:b/>
          <w:bCs/>
        </w:rPr>
        <w:t>Harden the Application &amp; Server Configurations</w:t>
      </w:r>
    </w:p>
    <w:p w14:paraId="1EB885CA" w14:textId="77777777" w:rsidR="00F81ADF" w:rsidRPr="003A0163" w:rsidRDefault="00F81ADF" w:rsidP="00F81ADF">
      <w:pPr>
        <w:numPr>
          <w:ilvl w:val="0"/>
          <w:numId w:val="38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C54455">
        <w:rPr>
          <w:rFonts w:ascii="Times New Roman" w:hAnsi="Times New Roman" w:cs="Times New Roman"/>
        </w:rPr>
        <w:lastRenderedPageBreak/>
        <w:t xml:space="preserve">Use </w:t>
      </w:r>
      <w:r w:rsidRPr="00C54455">
        <w:rPr>
          <w:rFonts w:ascii="Times New Roman" w:eastAsia="Times New Roman" w:hAnsi="Times New Roman" w:cs="Times New Roman"/>
        </w:rPr>
        <w:t>environment variables</w:t>
      </w:r>
      <w:r w:rsidRPr="00C54455">
        <w:rPr>
          <w:rFonts w:ascii="Times New Roman" w:hAnsi="Times New Roman" w:cs="Times New Roman"/>
        </w:rPr>
        <w:t xml:space="preserve"> to store secrets instead of hardcoding them in </w:t>
      </w:r>
    </w:p>
    <w:p w14:paraId="27F1673B" w14:textId="77777777" w:rsidR="00F81ADF" w:rsidRPr="003A0163" w:rsidRDefault="00F81ADF" w:rsidP="00F81ADF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C54455">
        <w:rPr>
          <w:rFonts w:ascii="Times New Roman" w:eastAsia="Times New Roman" w:hAnsi="Times New Roman" w:cs="Times New Roman"/>
        </w:rPr>
        <w:t>application.properties</w:t>
      </w:r>
      <w:r w:rsidRPr="00C54455">
        <w:rPr>
          <w:rFonts w:ascii="Times New Roman" w:hAnsi="Times New Roman" w:cs="Times New Roman"/>
        </w:rPr>
        <w:t>.</w:t>
      </w:r>
    </w:p>
    <w:p w14:paraId="73121BE5" w14:textId="77777777" w:rsidR="00F81ADF" w:rsidRPr="003A0163" w:rsidRDefault="00F81ADF" w:rsidP="00F81ADF">
      <w:pPr>
        <w:numPr>
          <w:ilvl w:val="0"/>
          <w:numId w:val="38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C54455">
        <w:rPr>
          <w:rFonts w:ascii="Times New Roman" w:hAnsi="Times New Roman" w:cs="Times New Roman"/>
        </w:rPr>
        <w:t xml:space="preserve">Restrict </w:t>
      </w:r>
      <w:r w:rsidRPr="00C54455">
        <w:rPr>
          <w:rFonts w:ascii="Times New Roman" w:eastAsia="Times New Roman" w:hAnsi="Times New Roman" w:cs="Times New Roman"/>
        </w:rPr>
        <w:t>unnecessary services and open ports</w:t>
      </w:r>
      <w:r w:rsidRPr="00C54455">
        <w:rPr>
          <w:rFonts w:ascii="Times New Roman" w:hAnsi="Times New Roman" w:cs="Times New Roman"/>
        </w:rPr>
        <w:t>.</w:t>
      </w:r>
    </w:p>
    <w:p w14:paraId="18C51BC0" w14:textId="77777777" w:rsidR="00F81ADF" w:rsidRPr="003A0163" w:rsidRDefault="00F81ADF" w:rsidP="00F81ADF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</w:rPr>
        <w:t>Implement logging &amp; monitoring (use ELK Stack, Splunk, or AWS CloudWatch).</w:t>
      </w:r>
    </w:p>
    <w:p w14:paraId="5CC65C74" w14:textId="77777777" w:rsidR="00F81ADF" w:rsidRPr="003A0163" w:rsidRDefault="00F81ADF" w:rsidP="00F81ADF">
      <w:pPr>
        <w:pStyle w:val="ListParagraph"/>
        <w:spacing w:before="100" w:beforeAutospacing="1" w:after="100" w:afterAutospacing="1"/>
        <w:rPr>
          <w:rFonts w:ascii="Times New Roman" w:hAnsi="Times New Roman" w:cs="Times New Roman"/>
        </w:rPr>
      </w:pPr>
    </w:p>
    <w:p w14:paraId="40D5C7D3" w14:textId="77777777" w:rsidR="00F81ADF" w:rsidRPr="003A0163" w:rsidRDefault="00F81ADF" w:rsidP="00F81ADF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3A0163">
        <w:rPr>
          <w:rFonts w:ascii="Times New Roman" w:hAnsi="Times New Roman" w:cs="Times New Roman"/>
        </w:rPr>
        <w:t>Apply least privilege access control for all services and APIs.</w:t>
      </w:r>
    </w:p>
    <w:p w14:paraId="645FC2E4" w14:textId="77777777" w:rsidR="00F81ADF" w:rsidRPr="00C54455" w:rsidRDefault="00F81ADF" w:rsidP="00F81ADF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C54455">
        <w:rPr>
          <w:rFonts w:ascii="Times New Roman" w:eastAsia="Times New Roman" w:hAnsi="Times New Roman" w:cs="Times New Roman"/>
          <w:b/>
          <w:bCs/>
        </w:rPr>
        <w:t>Industry Standards:</w:t>
      </w:r>
      <w:r w:rsidRPr="00C54455">
        <w:rPr>
          <w:rFonts w:ascii="Times New Roman" w:hAnsi="Times New Roman" w:cs="Times New Roman"/>
        </w:rPr>
        <w:t xml:space="preserve"> </w:t>
      </w:r>
      <w:r w:rsidRPr="00C54455">
        <w:rPr>
          <w:rFonts w:ascii="Times New Roman" w:eastAsia="Times New Roman" w:hAnsi="Times New Roman" w:cs="Times New Roman"/>
          <w:b/>
          <w:bCs/>
        </w:rPr>
        <w:t>CIS Security Benchmarks, NIST 800-123 Secure Server Configurations</w:t>
      </w:r>
    </w:p>
    <w:p w14:paraId="079EE627" w14:textId="77777777" w:rsidR="00755CD3" w:rsidRPr="003A0163" w:rsidRDefault="00755CD3" w:rsidP="00755CD3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4A12D4BF" w14:textId="77777777" w:rsidR="00F81ADF" w:rsidRPr="00336C52" w:rsidRDefault="00F81ADF" w:rsidP="00F81ADF">
      <w:pPr>
        <w:spacing w:before="100" w:beforeAutospacing="1" w:after="100" w:afterAutospacing="1"/>
        <w:outlineLvl w:val="1"/>
        <w:rPr>
          <w:rFonts w:ascii="Times New Roman" w:hAnsi="Times New Roman" w:cs="Times New Roman"/>
          <w:b/>
          <w:bCs/>
        </w:rPr>
      </w:pPr>
      <w:r w:rsidRPr="00336C52">
        <w:rPr>
          <w:rFonts w:ascii="Times New Roman" w:eastAsia="Times New Roman" w:hAnsi="Times New Roman" w:cs="Times New Roman"/>
          <w:b/>
          <w:bCs/>
        </w:rPr>
        <w:t>Continuous Security Testing &amp; Monitoring</w:t>
      </w:r>
    </w:p>
    <w:p w14:paraId="4F7875BB" w14:textId="77777777" w:rsidR="00F81ADF" w:rsidRPr="00336C52" w:rsidRDefault="00F81ADF" w:rsidP="00F81ADF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336C52">
        <w:rPr>
          <w:rFonts w:ascii="Times New Roman" w:eastAsia="Times New Roman" w:hAnsi="Times New Roman" w:cs="Times New Roman"/>
          <w:b/>
          <w:bCs/>
        </w:rPr>
        <w:t>Conduct Regular Security Audits &amp; Penetration Testing</w:t>
      </w:r>
    </w:p>
    <w:p w14:paraId="5B4978AC" w14:textId="77777777" w:rsidR="00F81ADF" w:rsidRPr="003A0163" w:rsidRDefault="00F81ADF" w:rsidP="00F81ADF">
      <w:pPr>
        <w:numPr>
          <w:ilvl w:val="0"/>
          <w:numId w:val="40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336C52">
        <w:rPr>
          <w:rFonts w:ascii="Times New Roman" w:hAnsi="Times New Roman" w:cs="Times New Roman"/>
        </w:rPr>
        <w:t xml:space="preserve">Automate security testing using </w:t>
      </w:r>
      <w:r w:rsidRPr="00336C52">
        <w:rPr>
          <w:rFonts w:ascii="Times New Roman" w:eastAsia="Times New Roman" w:hAnsi="Times New Roman" w:cs="Times New Roman"/>
          <w:b/>
          <w:bCs/>
        </w:rPr>
        <w:t>SAST (Static Application Security Testing)</w:t>
      </w:r>
      <w:r w:rsidRPr="00336C52">
        <w:rPr>
          <w:rFonts w:ascii="Times New Roman" w:hAnsi="Times New Roman" w:cs="Times New Roman"/>
        </w:rPr>
        <w:t xml:space="preserve"> tools like </w:t>
      </w:r>
    </w:p>
    <w:p w14:paraId="2CA75459" w14:textId="77777777" w:rsidR="00F81ADF" w:rsidRPr="00336C52" w:rsidRDefault="00F81ADF" w:rsidP="00F81ADF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336C52">
        <w:rPr>
          <w:rFonts w:ascii="Times New Roman" w:eastAsia="Times New Roman" w:hAnsi="Times New Roman" w:cs="Times New Roman"/>
          <w:b/>
          <w:bCs/>
        </w:rPr>
        <w:t>SonarQube</w:t>
      </w:r>
      <w:r w:rsidRPr="00336C52">
        <w:rPr>
          <w:rFonts w:ascii="Times New Roman" w:hAnsi="Times New Roman" w:cs="Times New Roman"/>
        </w:rPr>
        <w:t>.</w:t>
      </w:r>
    </w:p>
    <w:p w14:paraId="2A5BA975" w14:textId="77777777" w:rsidR="00F81ADF" w:rsidRPr="003A0163" w:rsidRDefault="00F81ADF" w:rsidP="00F81ADF">
      <w:pPr>
        <w:numPr>
          <w:ilvl w:val="0"/>
          <w:numId w:val="40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336C52">
        <w:rPr>
          <w:rFonts w:ascii="Times New Roman" w:hAnsi="Times New Roman" w:cs="Times New Roman"/>
        </w:rPr>
        <w:t xml:space="preserve">Perform </w:t>
      </w:r>
      <w:r w:rsidRPr="00336C52">
        <w:rPr>
          <w:rFonts w:ascii="Times New Roman" w:eastAsia="Times New Roman" w:hAnsi="Times New Roman" w:cs="Times New Roman"/>
          <w:b/>
          <w:bCs/>
        </w:rPr>
        <w:t>DAST (Dynamic Application Security Testing)</w:t>
      </w:r>
      <w:r w:rsidRPr="00336C52">
        <w:rPr>
          <w:rFonts w:ascii="Times New Roman" w:hAnsi="Times New Roman" w:cs="Times New Roman"/>
        </w:rPr>
        <w:t xml:space="preserve"> using </w:t>
      </w:r>
      <w:r w:rsidRPr="00336C52">
        <w:rPr>
          <w:rFonts w:ascii="Times New Roman" w:eastAsia="Times New Roman" w:hAnsi="Times New Roman" w:cs="Times New Roman"/>
          <w:b/>
          <w:bCs/>
        </w:rPr>
        <w:t xml:space="preserve">OWASP ZAP, Burp </w:t>
      </w:r>
    </w:p>
    <w:p w14:paraId="1980C027" w14:textId="77777777" w:rsidR="00F81ADF" w:rsidRPr="00336C52" w:rsidRDefault="00F81ADF" w:rsidP="00F81ADF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336C52">
        <w:rPr>
          <w:rFonts w:ascii="Times New Roman" w:eastAsia="Times New Roman" w:hAnsi="Times New Roman" w:cs="Times New Roman"/>
          <w:b/>
          <w:bCs/>
        </w:rPr>
        <w:t>Suite</w:t>
      </w:r>
      <w:r w:rsidRPr="00336C52">
        <w:rPr>
          <w:rFonts w:ascii="Times New Roman" w:hAnsi="Times New Roman" w:cs="Times New Roman"/>
        </w:rPr>
        <w:t>.</w:t>
      </w:r>
    </w:p>
    <w:p w14:paraId="7B58590D" w14:textId="77777777" w:rsidR="00F81ADF" w:rsidRPr="003A0163" w:rsidRDefault="00F81ADF" w:rsidP="00F81ADF">
      <w:pPr>
        <w:numPr>
          <w:ilvl w:val="0"/>
          <w:numId w:val="40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336C52">
        <w:rPr>
          <w:rFonts w:ascii="Times New Roman" w:hAnsi="Times New Roman" w:cs="Times New Roman"/>
        </w:rPr>
        <w:t xml:space="preserve">Use </w:t>
      </w:r>
      <w:r w:rsidRPr="00336C52">
        <w:rPr>
          <w:rFonts w:ascii="Times New Roman" w:eastAsia="Times New Roman" w:hAnsi="Times New Roman" w:cs="Times New Roman"/>
          <w:b/>
          <w:bCs/>
        </w:rPr>
        <w:t>SIEM (Security Information &amp; Event Management)</w:t>
      </w:r>
      <w:r w:rsidRPr="00336C52">
        <w:rPr>
          <w:rFonts w:ascii="Times New Roman" w:hAnsi="Times New Roman" w:cs="Times New Roman"/>
        </w:rPr>
        <w:t xml:space="preserve"> tools for </w:t>
      </w:r>
      <w:r w:rsidRPr="00336C52">
        <w:rPr>
          <w:rFonts w:ascii="Times New Roman" w:eastAsia="Times New Roman" w:hAnsi="Times New Roman" w:cs="Times New Roman"/>
          <w:b/>
          <w:bCs/>
        </w:rPr>
        <w:t xml:space="preserve">real-time threat </w:t>
      </w:r>
    </w:p>
    <w:p w14:paraId="075D5378" w14:textId="77777777" w:rsidR="00F81ADF" w:rsidRPr="00336C52" w:rsidRDefault="00F81ADF" w:rsidP="00F81ADF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336C52">
        <w:rPr>
          <w:rFonts w:ascii="Times New Roman" w:eastAsia="Times New Roman" w:hAnsi="Times New Roman" w:cs="Times New Roman"/>
          <w:b/>
          <w:bCs/>
        </w:rPr>
        <w:t>monitoring</w:t>
      </w:r>
      <w:r w:rsidRPr="00336C52">
        <w:rPr>
          <w:rFonts w:ascii="Times New Roman" w:hAnsi="Times New Roman" w:cs="Times New Roman"/>
        </w:rPr>
        <w:t>.</w:t>
      </w:r>
    </w:p>
    <w:p w14:paraId="2257CCEE" w14:textId="77777777" w:rsidR="00F81ADF" w:rsidRPr="00336C52" w:rsidRDefault="00F81ADF" w:rsidP="00F81ADF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336C52">
        <w:rPr>
          <w:rFonts w:ascii="Times New Roman" w:eastAsia="Times New Roman" w:hAnsi="Times New Roman" w:cs="Times New Roman"/>
          <w:b/>
          <w:bCs/>
        </w:rPr>
        <w:t>Industry Standards:</w:t>
      </w:r>
      <w:r w:rsidRPr="00336C52">
        <w:rPr>
          <w:rFonts w:ascii="Times New Roman" w:hAnsi="Times New Roman" w:cs="Times New Roman"/>
        </w:rPr>
        <w:t xml:space="preserve"> </w:t>
      </w:r>
      <w:r w:rsidRPr="00336C52">
        <w:rPr>
          <w:rFonts w:ascii="Times New Roman" w:eastAsia="Times New Roman" w:hAnsi="Times New Roman" w:cs="Times New Roman"/>
          <w:b/>
          <w:bCs/>
        </w:rPr>
        <w:t>NIST Cybersecurity Framework (CSF), ISO 27001 Security Audits</w:t>
      </w:r>
    </w:p>
    <w:p w14:paraId="1F89BEDD" w14:textId="77777777" w:rsidR="00F668B1" w:rsidRPr="003A0163" w:rsidRDefault="00F668B1" w:rsidP="00F668B1">
      <w:pPr>
        <w:rPr>
          <w:rFonts w:ascii="Times New Roman" w:hAnsi="Times New Roman" w:cs="Times New Roman"/>
        </w:rPr>
      </w:pPr>
    </w:p>
    <w:p w14:paraId="0E1E77E0" w14:textId="77777777" w:rsidR="008812D3" w:rsidRPr="003A0163" w:rsidRDefault="008812D3" w:rsidP="008812D3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</w:p>
    <w:p w14:paraId="07F1626D" w14:textId="4B15605C" w:rsidR="008812D3" w:rsidRPr="003A0163" w:rsidRDefault="008812D3" w:rsidP="008812D3">
      <w:pPr>
        <w:spacing w:before="100" w:beforeAutospacing="1" w:after="100" w:afterAutospacing="1"/>
        <w:rPr>
          <w:rFonts w:ascii="Times New Roman" w:hAnsi="Times New Roman" w:cs="Times New Roman"/>
          <w:b/>
          <w:bCs/>
        </w:rPr>
      </w:pPr>
      <w:r w:rsidRPr="003A0163">
        <w:rPr>
          <w:rFonts w:ascii="Times New Roman" w:hAnsi="Times New Roman" w:cs="Times New Roman"/>
          <w:b/>
          <w:bCs/>
        </w:rPr>
        <w:t>Final Takeaways: Industry Standard Best Practices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812D3" w:rsidRPr="003A0163" w14:paraId="476216CB" w14:textId="77777777" w:rsidTr="000264E9">
        <w:tc>
          <w:tcPr>
            <w:tcW w:w="4675" w:type="dxa"/>
          </w:tcPr>
          <w:p w14:paraId="5259A7DE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>Category</w:t>
            </w:r>
          </w:p>
        </w:tc>
        <w:tc>
          <w:tcPr>
            <w:tcW w:w="4675" w:type="dxa"/>
          </w:tcPr>
          <w:p w14:paraId="5489D94C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>Best Practices</w:t>
            </w:r>
          </w:p>
        </w:tc>
      </w:tr>
      <w:tr w:rsidR="008812D3" w:rsidRPr="003A0163" w14:paraId="31949B9C" w14:textId="77777777" w:rsidTr="000264E9">
        <w:tc>
          <w:tcPr>
            <w:tcW w:w="4675" w:type="dxa"/>
          </w:tcPr>
          <w:p w14:paraId="19114FF3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>Secure SDLC</w:t>
            </w:r>
          </w:p>
        </w:tc>
        <w:tc>
          <w:tcPr>
            <w:tcW w:w="4675" w:type="dxa"/>
          </w:tcPr>
          <w:p w14:paraId="4834EDD3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 xml:space="preserve">Follow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OWASP, NIST, and ISO 27001</w:t>
            </w:r>
            <w:r w:rsidRPr="003A0163">
              <w:rPr>
                <w:rFonts w:ascii="Times New Roman" w:hAnsi="Times New Roman" w:cs="Times New Roman"/>
              </w:rPr>
              <w:t xml:space="preserve"> guidelines.</w:t>
            </w:r>
          </w:p>
        </w:tc>
      </w:tr>
      <w:tr w:rsidR="008812D3" w:rsidRPr="003A0163" w14:paraId="6FD6CE6F" w14:textId="77777777" w:rsidTr="000264E9">
        <w:tc>
          <w:tcPr>
            <w:tcW w:w="4675" w:type="dxa"/>
          </w:tcPr>
          <w:p w14:paraId="2D226EFD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>Secure Coding</w:t>
            </w:r>
          </w:p>
        </w:tc>
        <w:tc>
          <w:tcPr>
            <w:tcW w:w="4675" w:type="dxa"/>
          </w:tcPr>
          <w:p w14:paraId="1D08A60C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 xml:space="preserve">Protect against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OWASP Top 10 threats</w:t>
            </w:r>
            <w:r w:rsidRPr="003A0163">
              <w:rPr>
                <w:rFonts w:ascii="Times New Roman" w:hAnsi="Times New Roman" w:cs="Times New Roman"/>
              </w:rPr>
              <w:t xml:space="preserve"> (e.g., XSS, SQL Injection).</w:t>
            </w:r>
          </w:p>
        </w:tc>
      </w:tr>
      <w:tr w:rsidR="008812D3" w:rsidRPr="003A0163" w14:paraId="1FF8B225" w14:textId="77777777" w:rsidTr="000264E9">
        <w:tc>
          <w:tcPr>
            <w:tcW w:w="4675" w:type="dxa"/>
          </w:tcPr>
          <w:p w14:paraId="1EBA5B62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>API Security</w:t>
            </w:r>
          </w:p>
        </w:tc>
        <w:tc>
          <w:tcPr>
            <w:tcW w:w="4675" w:type="dxa"/>
          </w:tcPr>
          <w:p w14:paraId="6E50772C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 xml:space="preserve">Use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OAuth2, JWT, HTTPS, input validation, and rate limiting</w:t>
            </w:r>
            <w:r w:rsidRPr="003A0163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</w:tr>
      <w:tr w:rsidR="008812D3" w:rsidRPr="003A0163" w14:paraId="59AD85E6" w14:textId="77777777" w:rsidTr="000264E9">
        <w:tc>
          <w:tcPr>
            <w:tcW w:w="4675" w:type="dxa"/>
          </w:tcPr>
          <w:p w14:paraId="22D7034B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lastRenderedPageBreak/>
              <w:t>TLS Security</w:t>
            </w:r>
          </w:p>
        </w:tc>
        <w:tc>
          <w:tcPr>
            <w:tcW w:w="4675" w:type="dxa"/>
          </w:tcPr>
          <w:p w14:paraId="2DA62386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 xml:space="preserve">Enforce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TLS 1.2+, HSTS, and strong cipher suites</w:t>
            </w:r>
            <w:r w:rsidRPr="003A0163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</w:tr>
      <w:tr w:rsidR="008812D3" w:rsidRPr="003A0163" w14:paraId="78B429B4" w14:textId="77777777" w:rsidTr="000264E9">
        <w:tc>
          <w:tcPr>
            <w:tcW w:w="4675" w:type="dxa"/>
          </w:tcPr>
          <w:p w14:paraId="70F6A790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>Dependency Management</w:t>
            </w:r>
          </w:p>
        </w:tc>
        <w:tc>
          <w:tcPr>
            <w:tcW w:w="4675" w:type="dxa"/>
          </w:tcPr>
          <w:p w14:paraId="41872571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 xml:space="preserve">Run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OWASP Dependency-Check, update dependencies regularly</w:t>
            </w:r>
            <w:r w:rsidRPr="003A0163">
              <w:rPr>
                <w:rFonts w:ascii="Times New Roman" w:hAnsi="Times New Roman" w:cs="Times New Roman"/>
              </w:rPr>
              <w:t>.</w:t>
            </w:r>
          </w:p>
        </w:tc>
      </w:tr>
      <w:tr w:rsidR="008812D3" w:rsidRPr="003A0163" w14:paraId="1D7A9100" w14:textId="77777777" w:rsidTr="000264E9">
        <w:tc>
          <w:tcPr>
            <w:tcW w:w="4675" w:type="dxa"/>
          </w:tcPr>
          <w:p w14:paraId="32B0CD6F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>Configuration Hardening</w:t>
            </w:r>
          </w:p>
        </w:tc>
        <w:tc>
          <w:tcPr>
            <w:tcW w:w="4675" w:type="dxa"/>
          </w:tcPr>
          <w:p w14:paraId="43C5FCA8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 xml:space="preserve">Use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environment variables, disable unused ports, enable monitoring</w:t>
            </w:r>
            <w:r w:rsidRPr="003A0163">
              <w:rPr>
                <w:rFonts w:ascii="Times New Roman" w:hAnsi="Times New Roman" w:cs="Times New Roman"/>
              </w:rPr>
              <w:t>.</w:t>
            </w:r>
          </w:p>
        </w:tc>
      </w:tr>
      <w:tr w:rsidR="008812D3" w:rsidRPr="003A0163" w14:paraId="5BA97CE3" w14:textId="77777777" w:rsidTr="000264E9">
        <w:tc>
          <w:tcPr>
            <w:tcW w:w="4675" w:type="dxa"/>
          </w:tcPr>
          <w:p w14:paraId="021969EC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>Continuous Security Testing</w:t>
            </w:r>
          </w:p>
        </w:tc>
        <w:tc>
          <w:tcPr>
            <w:tcW w:w="4675" w:type="dxa"/>
          </w:tcPr>
          <w:p w14:paraId="240129B3" w14:textId="77777777" w:rsidR="008812D3" w:rsidRPr="003A0163" w:rsidRDefault="008812D3" w:rsidP="000264E9">
            <w:pPr>
              <w:spacing w:before="100" w:beforeAutospacing="1" w:after="100" w:afterAutospacing="1"/>
              <w:rPr>
                <w:rStyle w:val="Strong"/>
                <w:rFonts w:ascii="Times New Roman" w:hAnsi="Times New Roman" w:cs="Times New Roman"/>
                <w:b w:val="0"/>
                <w:bCs w:val="0"/>
              </w:rPr>
            </w:pPr>
            <w:r w:rsidRPr="003A0163">
              <w:rPr>
                <w:rFonts w:ascii="Times New Roman" w:hAnsi="Times New Roman" w:cs="Times New Roman"/>
              </w:rPr>
              <w:t xml:space="preserve">Perform </w:t>
            </w:r>
            <w:r w:rsidRPr="003A0163">
              <w:rPr>
                <w:rStyle w:val="Strong"/>
                <w:rFonts w:ascii="Times New Roman" w:hAnsi="Times New Roman" w:cs="Times New Roman"/>
                <w:b w:val="0"/>
                <w:bCs w:val="0"/>
              </w:rPr>
              <w:t>SAST, DAST, and security audits</w:t>
            </w:r>
            <w:r w:rsidRPr="003A0163">
              <w:rPr>
                <w:rFonts w:ascii="Times New Roman" w:hAnsi="Times New Roman" w:cs="Times New Roman"/>
              </w:rPr>
              <w:t xml:space="preserve"> regularly.</w:t>
            </w:r>
          </w:p>
        </w:tc>
      </w:tr>
    </w:tbl>
    <w:p w14:paraId="1028FE8A" w14:textId="77777777" w:rsidR="008812D3" w:rsidRPr="003A0163" w:rsidRDefault="008812D3" w:rsidP="008812D3">
      <w:pPr>
        <w:spacing w:before="100" w:beforeAutospacing="1" w:after="100" w:afterAutospacing="1"/>
        <w:rPr>
          <w:rStyle w:val="Strong"/>
          <w:rFonts w:ascii="Times New Roman" w:hAnsi="Times New Roman" w:cs="Times New Roman"/>
          <w:b w:val="0"/>
          <w:bCs w:val="0"/>
        </w:rPr>
      </w:pPr>
      <w:r w:rsidRPr="003A0163">
        <w:rPr>
          <w:rStyle w:val="Strong"/>
          <w:rFonts w:ascii="Times New Roman" w:hAnsi="Times New Roman" w:cs="Times New Roman"/>
          <w:b w:val="0"/>
          <w:bCs w:val="0"/>
        </w:rPr>
        <w:t xml:space="preserve">By implementing these best practices, we ensure robust security, reduce vulnerabilities, and </w:t>
      </w:r>
    </w:p>
    <w:p w14:paraId="0FB9A118" w14:textId="77777777" w:rsidR="008812D3" w:rsidRPr="003A0163" w:rsidRDefault="008812D3" w:rsidP="008812D3">
      <w:pPr>
        <w:spacing w:before="100" w:beforeAutospacing="1" w:after="100" w:afterAutospacing="1"/>
        <w:rPr>
          <w:rStyle w:val="Strong"/>
          <w:rFonts w:ascii="Times New Roman" w:hAnsi="Times New Roman" w:cs="Times New Roman"/>
          <w:b w:val="0"/>
          <w:bCs w:val="0"/>
        </w:rPr>
      </w:pPr>
      <w:r w:rsidRPr="003A0163">
        <w:rPr>
          <w:rStyle w:val="Strong"/>
          <w:rFonts w:ascii="Times New Roman" w:hAnsi="Times New Roman" w:cs="Times New Roman"/>
          <w:b w:val="0"/>
          <w:bCs w:val="0"/>
        </w:rPr>
        <w:t>protect both customer data and company assets.</w:t>
      </w:r>
    </w:p>
    <w:p w14:paraId="4C02CC3C" w14:textId="77777777" w:rsidR="006E3003" w:rsidRDefault="006E3003" w:rsidP="00D47759">
      <w:pPr>
        <w:contextualSpacing/>
        <w:rPr>
          <w:rFonts w:ascii="Times New Roman" w:eastAsia="Times New Roman" w:hAnsi="Times New Roman" w:cs="Times New Roman"/>
        </w:rPr>
      </w:pPr>
    </w:p>
    <w:p w14:paraId="3F3DC71F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46F9CA60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57BB3539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42D9B227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37EE692E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21A80762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3A906720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7CED93DE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026E5895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33AD7606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2607410F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629D0AB1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26C7544D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558A52E9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0B39DFC1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11821172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55C478D8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1D62705B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2D5371B7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72B90657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73218631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1345E2C5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161AB898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17A30C38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775682FE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1C6B64AE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6E340A34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6CED46D8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21B569A6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4907BD49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0A2F4F6B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16381784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0979130D" w14:textId="546ADCE7" w:rsidR="008E100C" w:rsidRPr="008E100C" w:rsidRDefault="008E100C" w:rsidP="008E100C">
      <w:pPr>
        <w:contextualSpacing/>
        <w:jc w:val="center"/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hd w:val="clear" w:color="auto" w:fill="FFFFFF"/>
        </w:rPr>
        <w:lastRenderedPageBreak/>
        <w:t>C</w:t>
      </w:r>
      <w:r w:rsidRPr="008E100C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itation</w:t>
      </w:r>
      <w:r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s</w:t>
      </w:r>
    </w:p>
    <w:p w14:paraId="1AB77F7F" w14:textId="77777777" w:rsidR="008E100C" w:rsidRDefault="008E100C" w:rsidP="00D47759">
      <w:pPr>
        <w:contextualSpacing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1A240FCC" w14:textId="04DC83C3" w:rsidR="002414C1" w:rsidRDefault="002414C1" w:rsidP="00D47759">
      <w:pPr>
        <w:contextualSpacing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bid, C. (2021)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Explainable, Security-Aware and Dependency-Aware Framework for Intelligent Software Refactori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Doctoral dissertation).</w:t>
      </w:r>
    </w:p>
    <w:p w14:paraId="3CAA2218" w14:textId="77777777" w:rsidR="002414C1" w:rsidRDefault="002414C1" w:rsidP="00D47759">
      <w:pPr>
        <w:contextualSpacing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4CB265D0" w14:textId="747EB9C8" w:rsidR="002414C1" w:rsidRDefault="002414C1" w:rsidP="00D47759">
      <w:pPr>
        <w:contextualSpacing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emida, P. J. F., Sison, A. M., &amp; Medina, R. P. (2021, November). Modified SHA-512 Algorithm for Secured Password Hashing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21 Innovations in Power and Advanced Computing Technologies (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-PACT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-9). IEEE.</w:t>
      </w:r>
    </w:p>
    <w:p w14:paraId="04E1DDA2" w14:textId="77777777" w:rsidR="008E100C" w:rsidRDefault="008E100C" w:rsidP="00D47759">
      <w:pPr>
        <w:contextualSpacing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6A71E9B8" w14:textId="563D3A25" w:rsidR="008E100C" w:rsidRDefault="008E100C" w:rsidP="00D47759">
      <w:pPr>
        <w:contextualSpacing/>
        <w:rPr>
          <w:rFonts w:ascii="Times New Roman" w:eastAsia="Times New Roman" w:hAnsi="Times New Roman"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umar, S. H. B. I., Sampaio, L. R., Martin, A., Brito, A., &amp; Fetzer, C. (2024, October). A Comprehensive Study on the Impact of Vulnerable Dependencies on Open-Source Software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24 IEEE 35th International Symposium on Software Reliability Engineering (ISSRE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96-107). IEEE.</w:t>
      </w:r>
    </w:p>
    <w:p w14:paraId="4B5D8056" w14:textId="77777777" w:rsidR="002414C1" w:rsidRDefault="002414C1" w:rsidP="00D47759">
      <w:pPr>
        <w:contextualSpacing/>
        <w:rPr>
          <w:rFonts w:ascii="Times New Roman" w:eastAsia="Times New Roman" w:hAnsi="Times New Roman" w:cs="Times New Roman"/>
        </w:rPr>
      </w:pPr>
    </w:p>
    <w:p w14:paraId="7B160CA4" w14:textId="70887D3A" w:rsidR="002414C1" w:rsidRDefault="002414C1" w:rsidP="00D47759">
      <w:pPr>
        <w:contextualSpacing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ythily, M., Raj, A. S. A., &amp; Joseph, I. T. (2022, July). An analysis of the significance of spring boot in the market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22 international conference on inventive computation technologies (ICICT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277-1281). IEEE.</w:t>
      </w:r>
    </w:p>
    <w:p w14:paraId="4A0D354E" w14:textId="77777777" w:rsidR="002414C1" w:rsidRDefault="002414C1" w:rsidP="00D47759">
      <w:pPr>
        <w:contextualSpacing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461B6D9E" w14:textId="77777777" w:rsidR="008E100C" w:rsidRPr="003A0163" w:rsidRDefault="008E100C" w:rsidP="008E100C">
      <w:pPr>
        <w:contextualSpacing/>
        <w:rPr>
          <w:rFonts w:ascii="Times New Roman" w:eastAsia="Times New Roman" w:hAnsi="Times New Roman"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Räisänen, E., &amp; Väyrynen, A. M. SECURE SOFTWARE DESIGN AND DEVELOPMENT–.</w:t>
      </w:r>
    </w:p>
    <w:p w14:paraId="547FCE55" w14:textId="77777777" w:rsidR="008E100C" w:rsidRDefault="008E100C" w:rsidP="00D47759">
      <w:pPr>
        <w:contextualSpacing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0A12AB54" w14:textId="42EF4260" w:rsidR="002414C1" w:rsidRDefault="002414C1" w:rsidP="00D47759">
      <w:pPr>
        <w:contextualSpacing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aherdoost, H. (2022). Understanding cybersecurity frameworks and information security standards—a review and comprehensive overview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Electron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1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4), 2181.</w:t>
      </w:r>
    </w:p>
    <w:p w14:paraId="543C71DF" w14:textId="77777777" w:rsidR="008E100C" w:rsidRDefault="008E100C" w:rsidP="00D47759">
      <w:pPr>
        <w:contextualSpacing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sectPr w:rsidR="008E100C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4F1579" w14:textId="77777777" w:rsidR="00BB1671" w:rsidRDefault="00BB1671" w:rsidP="002F3F84">
      <w:r>
        <w:separator/>
      </w:r>
    </w:p>
  </w:endnote>
  <w:endnote w:type="continuationSeparator" w:id="0">
    <w:p w14:paraId="2A83EF99" w14:textId="77777777" w:rsidR="00BB1671" w:rsidRDefault="00BB1671" w:rsidP="002F3F84">
      <w:r>
        <w:continuationSeparator/>
      </w:r>
    </w:p>
  </w:endnote>
  <w:endnote w:type="continuationNotice" w:id="1">
    <w:p w14:paraId="5D5199B4" w14:textId="77777777" w:rsidR="00BB1671" w:rsidRDefault="00BB16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B7B33" w14:textId="77777777" w:rsidR="00BB1671" w:rsidRDefault="00BB1671" w:rsidP="002F3F84">
      <w:r>
        <w:separator/>
      </w:r>
    </w:p>
  </w:footnote>
  <w:footnote w:type="continuationSeparator" w:id="0">
    <w:p w14:paraId="033527F0" w14:textId="77777777" w:rsidR="00BB1671" w:rsidRDefault="00BB1671" w:rsidP="002F3F84">
      <w:r>
        <w:continuationSeparator/>
      </w:r>
    </w:p>
  </w:footnote>
  <w:footnote w:type="continuationNotice" w:id="1">
    <w:p w14:paraId="0FFE534A" w14:textId="77777777" w:rsidR="00BB1671" w:rsidRDefault="00BB16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953C7"/>
    <w:multiLevelType w:val="hybridMultilevel"/>
    <w:tmpl w:val="BDEEF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7F8644A"/>
    <w:multiLevelType w:val="multilevel"/>
    <w:tmpl w:val="4968A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0D0902"/>
    <w:multiLevelType w:val="hybridMultilevel"/>
    <w:tmpl w:val="7D6AD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9565F50"/>
    <w:multiLevelType w:val="hybridMultilevel"/>
    <w:tmpl w:val="87765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36A9F"/>
    <w:multiLevelType w:val="multilevel"/>
    <w:tmpl w:val="4968A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BD5AE0"/>
    <w:multiLevelType w:val="multilevel"/>
    <w:tmpl w:val="2E78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7C6D8B"/>
    <w:multiLevelType w:val="hybridMultilevel"/>
    <w:tmpl w:val="FDA4157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617FA2"/>
    <w:multiLevelType w:val="hybridMultilevel"/>
    <w:tmpl w:val="78C45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4821DF"/>
    <w:multiLevelType w:val="hybridMultilevel"/>
    <w:tmpl w:val="A2A07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DA0DA4"/>
    <w:multiLevelType w:val="multilevel"/>
    <w:tmpl w:val="FA309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A33376"/>
    <w:multiLevelType w:val="multilevel"/>
    <w:tmpl w:val="4968A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8D186B"/>
    <w:multiLevelType w:val="multilevel"/>
    <w:tmpl w:val="4968A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6C7957"/>
    <w:multiLevelType w:val="hybridMultilevel"/>
    <w:tmpl w:val="345C0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AA28CF"/>
    <w:multiLevelType w:val="hybridMultilevel"/>
    <w:tmpl w:val="8892D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8C142B"/>
    <w:multiLevelType w:val="hybridMultilevel"/>
    <w:tmpl w:val="8FE27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784348"/>
    <w:multiLevelType w:val="multilevel"/>
    <w:tmpl w:val="4968A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3CE6C07"/>
    <w:multiLevelType w:val="multilevel"/>
    <w:tmpl w:val="4968A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992D9B"/>
    <w:multiLevelType w:val="hybridMultilevel"/>
    <w:tmpl w:val="04D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2B0366"/>
    <w:multiLevelType w:val="hybridMultilevel"/>
    <w:tmpl w:val="BC16490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75503F"/>
    <w:multiLevelType w:val="hybridMultilevel"/>
    <w:tmpl w:val="8354B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948736082">
    <w:abstractNumId w:val="31"/>
  </w:num>
  <w:num w:numId="2" w16cid:durableId="954016674">
    <w:abstractNumId w:val="40"/>
  </w:num>
  <w:num w:numId="3" w16cid:durableId="1401513088">
    <w:abstractNumId w:val="12"/>
  </w:num>
  <w:num w:numId="4" w16cid:durableId="1601372258">
    <w:abstractNumId w:val="16"/>
  </w:num>
  <w:num w:numId="5" w16cid:durableId="1310524766">
    <w:abstractNumId w:val="10"/>
  </w:num>
  <w:num w:numId="6" w16cid:durableId="161119392">
    <w:abstractNumId w:val="32"/>
  </w:num>
  <w:num w:numId="7" w16cid:durableId="698820376">
    <w:abstractNumId w:val="26"/>
    <w:lvlOverride w:ilvl="0">
      <w:lvl w:ilvl="0">
        <w:numFmt w:val="lowerLetter"/>
        <w:lvlText w:val="%1."/>
        <w:lvlJc w:val="left"/>
      </w:lvl>
    </w:lvlOverride>
  </w:num>
  <w:num w:numId="8" w16cid:durableId="1649894382">
    <w:abstractNumId w:val="11"/>
  </w:num>
  <w:num w:numId="9" w16cid:durableId="1491867181">
    <w:abstractNumId w:val="4"/>
    <w:lvlOverride w:ilvl="0">
      <w:lvl w:ilvl="0">
        <w:numFmt w:val="lowerLetter"/>
        <w:lvlText w:val="%1."/>
        <w:lvlJc w:val="left"/>
      </w:lvl>
    </w:lvlOverride>
  </w:num>
  <w:num w:numId="10" w16cid:durableId="150758631">
    <w:abstractNumId w:val="1"/>
  </w:num>
  <w:num w:numId="11" w16cid:durableId="1435396585">
    <w:abstractNumId w:val="8"/>
  </w:num>
  <w:num w:numId="12" w16cid:durableId="1973243311">
    <w:abstractNumId w:val="34"/>
  </w:num>
  <w:num w:numId="13" w16cid:durableId="296183599">
    <w:abstractNumId w:val="30"/>
  </w:num>
  <w:num w:numId="14" w16cid:durableId="272593602">
    <w:abstractNumId w:val="7"/>
  </w:num>
  <w:num w:numId="15" w16cid:durableId="1700550236">
    <w:abstractNumId w:val="23"/>
  </w:num>
  <w:num w:numId="16" w16cid:durableId="60644063">
    <w:abstractNumId w:val="17"/>
  </w:num>
  <w:num w:numId="17" w16cid:durableId="415786706">
    <w:abstractNumId w:val="28"/>
  </w:num>
  <w:num w:numId="18" w16cid:durableId="655694389">
    <w:abstractNumId w:val="33"/>
  </w:num>
  <w:num w:numId="19" w16cid:durableId="210852456">
    <w:abstractNumId w:val="15"/>
  </w:num>
  <w:num w:numId="20" w16cid:durableId="1770466006">
    <w:abstractNumId w:val="27"/>
  </w:num>
  <w:num w:numId="21" w16cid:durableId="1044215115">
    <w:abstractNumId w:val="21"/>
  </w:num>
  <w:num w:numId="22" w16cid:durableId="1813979962">
    <w:abstractNumId w:val="19"/>
  </w:num>
  <w:num w:numId="23" w16cid:durableId="1998193223">
    <w:abstractNumId w:val="9"/>
  </w:num>
  <w:num w:numId="24" w16cid:durableId="731998514">
    <w:abstractNumId w:val="6"/>
  </w:num>
  <w:num w:numId="25" w16cid:durableId="1070078848">
    <w:abstractNumId w:val="14"/>
  </w:num>
  <w:num w:numId="26" w16cid:durableId="1951084893">
    <w:abstractNumId w:val="38"/>
  </w:num>
  <w:num w:numId="27" w16cid:durableId="356005515">
    <w:abstractNumId w:val="18"/>
  </w:num>
  <w:num w:numId="28" w16cid:durableId="1724670014">
    <w:abstractNumId w:val="0"/>
  </w:num>
  <w:num w:numId="29" w16cid:durableId="1958680169">
    <w:abstractNumId w:val="39"/>
  </w:num>
  <w:num w:numId="30" w16cid:durableId="1953703319">
    <w:abstractNumId w:val="25"/>
  </w:num>
  <w:num w:numId="31" w16cid:durableId="1222978934">
    <w:abstractNumId w:val="13"/>
  </w:num>
  <w:num w:numId="32" w16cid:durableId="1585264856">
    <w:abstractNumId w:val="35"/>
  </w:num>
  <w:num w:numId="33" w16cid:durableId="1021513435">
    <w:abstractNumId w:val="5"/>
  </w:num>
  <w:num w:numId="34" w16cid:durableId="1967200614">
    <w:abstractNumId w:val="22"/>
  </w:num>
  <w:num w:numId="35" w16cid:durableId="9187544">
    <w:abstractNumId w:val="3"/>
  </w:num>
  <w:num w:numId="36" w16cid:durableId="968246326">
    <w:abstractNumId w:val="2"/>
  </w:num>
  <w:num w:numId="37" w16cid:durableId="1597909504">
    <w:abstractNumId w:val="37"/>
  </w:num>
  <w:num w:numId="38" w16cid:durableId="451217593">
    <w:abstractNumId w:val="36"/>
  </w:num>
  <w:num w:numId="39" w16cid:durableId="34890216">
    <w:abstractNumId w:val="24"/>
  </w:num>
  <w:num w:numId="40" w16cid:durableId="10493821">
    <w:abstractNumId w:val="20"/>
  </w:num>
  <w:num w:numId="41" w16cid:durableId="70452718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73286"/>
    <w:rsid w:val="000C1E08"/>
    <w:rsid w:val="000C7320"/>
    <w:rsid w:val="000D06F0"/>
    <w:rsid w:val="000D241B"/>
    <w:rsid w:val="00102660"/>
    <w:rsid w:val="0010436E"/>
    <w:rsid w:val="00114D54"/>
    <w:rsid w:val="00120ACD"/>
    <w:rsid w:val="00120E58"/>
    <w:rsid w:val="00143572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14C1"/>
    <w:rsid w:val="00246C90"/>
    <w:rsid w:val="00254F06"/>
    <w:rsid w:val="00256918"/>
    <w:rsid w:val="00271E26"/>
    <w:rsid w:val="002778D5"/>
    <w:rsid w:val="00277B38"/>
    <w:rsid w:val="00277F41"/>
    <w:rsid w:val="00281DF1"/>
    <w:rsid w:val="00292377"/>
    <w:rsid w:val="002A1A18"/>
    <w:rsid w:val="002B4719"/>
    <w:rsid w:val="002B4D43"/>
    <w:rsid w:val="002E6505"/>
    <w:rsid w:val="002F3F84"/>
    <w:rsid w:val="003132E2"/>
    <w:rsid w:val="00317149"/>
    <w:rsid w:val="003215C2"/>
    <w:rsid w:val="00321D27"/>
    <w:rsid w:val="00335200"/>
    <w:rsid w:val="003360D3"/>
    <w:rsid w:val="0033644E"/>
    <w:rsid w:val="00352FD0"/>
    <w:rsid w:val="003726AD"/>
    <w:rsid w:val="003978A0"/>
    <w:rsid w:val="003A0163"/>
    <w:rsid w:val="003A1621"/>
    <w:rsid w:val="003E2462"/>
    <w:rsid w:val="003E399D"/>
    <w:rsid w:val="00403219"/>
    <w:rsid w:val="00413DE0"/>
    <w:rsid w:val="00424409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362CB"/>
    <w:rsid w:val="00542D84"/>
    <w:rsid w:val="0058064D"/>
    <w:rsid w:val="00583A02"/>
    <w:rsid w:val="005A1B32"/>
    <w:rsid w:val="005A6070"/>
    <w:rsid w:val="005A7C7F"/>
    <w:rsid w:val="005C28B4"/>
    <w:rsid w:val="005C593C"/>
    <w:rsid w:val="005D020B"/>
    <w:rsid w:val="005D0321"/>
    <w:rsid w:val="005E6088"/>
    <w:rsid w:val="005F574E"/>
    <w:rsid w:val="006017FD"/>
    <w:rsid w:val="006201FC"/>
    <w:rsid w:val="00632C6F"/>
    <w:rsid w:val="00633225"/>
    <w:rsid w:val="0066007A"/>
    <w:rsid w:val="006A66A8"/>
    <w:rsid w:val="006B45D0"/>
    <w:rsid w:val="006B66FE"/>
    <w:rsid w:val="006D5FE7"/>
    <w:rsid w:val="006E1A73"/>
    <w:rsid w:val="006E3003"/>
    <w:rsid w:val="006E35BB"/>
    <w:rsid w:val="00701A84"/>
    <w:rsid w:val="0071273D"/>
    <w:rsid w:val="007171D0"/>
    <w:rsid w:val="00724BBB"/>
    <w:rsid w:val="00755CD3"/>
    <w:rsid w:val="0076659B"/>
    <w:rsid w:val="00790486"/>
    <w:rsid w:val="007922D5"/>
    <w:rsid w:val="00793EE5"/>
    <w:rsid w:val="00797EC8"/>
    <w:rsid w:val="00816AE9"/>
    <w:rsid w:val="00824ABB"/>
    <w:rsid w:val="00826665"/>
    <w:rsid w:val="00844A5D"/>
    <w:rsid w:val="00861EC1"/>
    <w:rsid w:val="008812D3"/>
    <w:rsid w:val="0088722F"/>
    <w:rsid w:val="008A028F"/>
    <w:rsid w:val="008A7514"/>
    <w:rsid w:val="008B068E"/>
    <w:rsid w:val="008B111B"/>
    <w:rsid w:val="008E06FD"/>
    <w:rsid w:val="008E100C"/>
    <w:rsid w:val="00940B1A"/>
    <w:rsid w:val="00957280"/>
    <w:rsid w:val="00960487"/>
    <w:rsid w:val="009714E8"/>
    <w:rsid w:val="00974AE3"/>
    <w:rsid w:val="009826D6"/>
    <w:rsid w:val="00993901"/>
    <w:rsid w:val="009A52FB"/>
    <w:rsid w:val="009C6202"/>
    <w:rsid w:val="009C7B99"/>
    <w:rsid w:val="009D3129"/>
    <w:rsid w:val="009F285B"/>
    <w:rsid w:val="00A06775"/>
    <w:rsid w:val="00A2133A"/>
    <w:rsid w:val="00A62678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5526E"/>
    <w:rsid w:val="00B720DC"/>
    <w:rsid w:val="00B7788F"/>
    <w:rsid w:val="00BB1671"/>
    <w:rsid w:val="00C03213"/>
    <w:rsid w:val="00C20494"/>
    <w:rsid w:val="00C32F3D"/>
    <w:rsid w:val="00C41B36"/>
    <w:rsid w:val="00C56FC2"/>
    <w:rsid w:val="00C67FA3"/>
    <w:rsid w:val="00C87F29"/>
    <w:rsid w:val="00CE44E9"/>
    <w:rsid w:val="00CF3318"/>
    <w:rsid w:val="00CF445D"/>
    <w:rsid w:val="00CF4718"/>
    <w:rsid w:val="00CF618A"/>
    <w:rsid w:val="00D0558B"/>
    <w:rsid w:val="00D44CFC"/>
    <w:rsid w:val="00D47759"/>
    <w:rsid w:val="00DA287B"/>
    <w:rsid w:val="00DB5652"/>
    <w:rsid w:val="00DD6742"/>
    <w:rsid w:val="00E02BD0"/>
    <w:rsid w:val="00E33862"/>
    <w:rsid w:val="00E4044A"/>
    <w:rsid w:val="00E5594E"/>
    <w:rsid w:val="00E66FC0"/>
    <w:rsid w:val="00E941D0"/>
    <w:rsid w:val="00EA660C"/>
    <w:rsid w:val="00EB1CEC"/>
    <w:rsid w:val="00EB4E90"/>
    <w:rsid w:val="00EC29F5"/>
    <w:rsid w:val="00ED1CC4"/>
    <w:rsid w:val="00EE3EAE"/>
    <w:rsid w:val="00EF4D6F"/>
    <w:rsid w:val="00F103A3"/>
    <w:rsid w:val="00F432FF"/>
    <w:rsid w:val="00F668B1"/>
    <w:rsid w:val="00F72352"/>
    <w:rsid w:val="00F80B55"/>
    <w:rsid w:val="00F81ADF"/>
    <w:rsid w:val="00F81BBB"/>
    <w:rsid w:val="00FC36E8"/>
    <w:rsid w:val="00FC47F0"/>
    <w:rsid w:val="00FD1686"/>
    <w:rsid w:val="00FD7608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B5526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5526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7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4</TotalTime>
  <Pages>18</Pages>
  <Words>2514</Words>
  <Characters>14333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1681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Langille, Michael</cp:lastModifiedBy>
  <cp:revision>78</cp:revision>
  <dcterms:created xsi:type="dcterms:W3CDTF">2022-04-20T12:43:00Z</dcterms:created>
  <dcterms:modified xsi:type="dcterms:W3CDTF">2025-02-22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